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1045A8FC" w14:textId="77777777" w:rsidR="00AD7F78" w:rsidRPr="006117B1" w:rsidRDefault="00AD7F78" w:rsidP="00AD7F78">
      <w:pPr>
        <w:jc w:val="center"/>
        <w:rPr>
          <w:rFonts w:ascii="Times New Roman" w:eastAsia="宋体" w:hAnsi="Times New Roman" w:cs="Times New Roman"/>
          <w:b/>
        </w:rPr>
      </w:pPr>
      <w:bookmarkStart w:id="0" w:name="_Hlk203438317"/>
      <w:bookmarkEnd w:id="0"/>
      <w:r w:rsidRPr="006117B1">
        <w:rPr>
          <w:rFonts w:ascii="Times New Roman" w:eastAsia="宋体" w:hAnsi="Times New Roman" w:cs="Times New Roman"/>
          <w:b/>
        </w:rPr>
        <w:t>TABLE OF CONTENTS</w:t>
      </w:r>
    </w:p>
    <w:p w14:paraId="5B7073A2" w14:textId="77777777" w:rsidR="00AD7F78" w:rsidRPr="006117B1" w:rsidRDefault="00AD7F78" w:rsidP="00AD7F78">
      <w:pPr>
        <w:rPr>
          <w:rFonts w:ascii="Times New Roman" w:eastAsia="宋体" w:hAnsi="Times New Roman" w:cs="Times New Roman"/>
          <w:b/>
        </w:rPr>
      </w:pPr>
    </w:p>
    <w:p w14:paraId="01263BC9" w14:textId="77777777" w:rsidR="00AD7F78" w:rsidRPr="006117B1" w:rsidRDefault="00AD7F78" w:rsidP="00AD7F78">
      <w:pPr>
        <w:rPr>
          <w:rFonts w:ascii="Times New Roman" w:eastAsia="宋体" w:hAnsi="Times New Roman" w:cs="Times New Roman"/>
          <w:b/>
        </w:rPr>
      </w:pPr>
      <w:r w:rsidRPr="006117B1">
        <w:rPr>
          <w:rFonts w:ascii="Times New Roman" w:eastAsia="宋体" w:hAnsi="Times New Roman" w:cs="Times New Roman"/>
          <w:b/>
        </w:rPr>
        <w:t>Supporting figures</w:t>
      </w:r>
    </w:p>
    <w:p w14:paraId="32D0385B" w14:textId="5516EEF5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1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 S</w:t>
      </w:r>
      <w:r w:rsidR="00054BDC">
        <w:rPr>
          <w:rFonts w:ascii="Times New Roman" w:eastAsia="宋体" w:hAnsi="Times New Roman" w:cs="Times New Roman" w:hint="eastAsia"/>
          <w:u w:val="dotted"/>
        </w:rPr>
        <w:t>2</w:t>
      </w:r>
    </w:p>
    <w:p w14:paraId="790EC696" w14:textId="05304724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2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 S</w:t>
      </w:r>
      <w:r w:rsidR="00054BDC">
        <w:rPr>
          <w:rFonts w:ascii="Times New Roman" w:eastAsia="宋体" w:hAnsi="Times New Roman" w:cs="Times New Roman" w:hint="eastAsia"/>
          <w:u w:val="dotted"/>
        </w:rPr>
        <w:t>3</w:t>
      </w:r>
    </w:p>
    <w:p w14:paraId="46E5516E" w14:textId="15370D8E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3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="00391ED2" w:rsidRPr="006117B1">
        <w:rPr>
          <w:rFonts w:ascii="Times New Roman" w:eastAsia="宋体" w:hAnsi="Times New Roman" w:cs="Times New Roman"/>
          <w:u w:val="dotted"/>
        </w:rPr>
        <w:tab/>
      </w:r>
      <w:r w:rsidR="00391ED2" w:rsidRPr="006117B1">
        <w:rPr>
          <w:rFonts w:ascii="Times New Roman" w:eastAsia="宋体" w:hAnsi="Times New Roman" w:cs="Times New Roman"/>
          <w:u w:val="dotted"/>
        </w:rPr>
        <w:tab/>
      </w:r>
      <w:r w:rsidR="00391ED2" w:rsidRPr="006117B1">
        <w:rPr>
          <w:rFonts w:ascii="Times New Roman" w:eastAsia="宋体" w:hAnsi="Times New Roman" w:cs="Times New Roman"/>
          <w:u w:val="dotted"/>
        </w:rPr>
        <w:tab/>
      </w:r>
      <w:r w:rsidR="00391ED2" w:rsidRPr="006117B1">
        <w:rPr>
          <w:rFonts w:ascii="Times New Roman" w:eastAsia="宋体" w:hAnsi="Times New Roman" w:cs="Times New Roman"/>
          <w:u w:val="dotted"/>
        </w:rPr>
        <w:tab/>
      </w:r>
      <w:r w:rsidR="00391ED2" w:rsidRPr="006117B1">
        <w:rPr>
          <w:rFonts w:ascii="Times New Roman" w:eastAsia="宋体" w:hAnsi="Times New Roman" w:cs="Times New Roman"/>
          <w:u w:val="dotted"/>
        </w:rPr>
        <w:tab/>
        <w:t xml:space="preserve">                       </w:t>
      </w:r>
      <w:r w:rsidR="00054BDC" w:rsidRPr="00054BDC">
        <w:rPr>
          <w:rFonts w:ascii="Times New Roman" w:eastAsia="宋体" w:hAnsi="Times New Roman" w:cs="Times New Roman"/>
          <w:u w:val="dotted"/>
        </w:rPr>
        <w:t xml:space="preserve"> </w:t>
      </w:r>
      <w:r w:rsidR="00391ED2" w:rsidRPr="006117B1">
        <w:rPr>
          <w:rFonts w:ascii="Times New Roman" w:eastAsia="宋体" w:hAnsi="Times New Roman" w:cs="Times New Roman"/>
          <w:u w:val="dotted"/>
        </w:rPr>
        <w:t xml:space="preserve">   </w:t>
      </w:r>
      <w:r w:rsidRPr="006117B1">
        <w:rPr>
          <w:rFonts w:ascii="Times New Roman" w:eastAsia="宋体" w:hAnsi="Times New Roman" w:cs="Times New Roman"/>
          <w:u w:val="dotted"/>
        </w:rPr>
        <w:t xml:space="preserve"> S</w:t>
      </w:r>
      <w:r w:rsidR="00054BDC">
        <w:rPr>
          <w:rFonts w:ascii="Times New Roman" w:eastAsia="宋体" w:hAnsi="Times New Roman" w:cs="Times New Roman" w:hint="eastAsia"/>
          <w:u w:val="dotted"/>
        </w:rPr>
        <w:t>4</w:t>
      </w:r>
    </w:p>
    <w:p w14:paraId="6671BE9A" w14:textId="57F4C616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4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</w:t>
      </w:r>
      <w:r w:rsidR="00054BDC" w:rsidRPr="00054BDC">
        <w:rPr>
          <w:rFonts w:ascii="Times New Roman" w:eastAsia="宋体" w:hAnsi="Times New Roman" w:cs="Times New Roman"/>
          <w:u w:val="dotted"/>
        </w:rPr>
        <w:t xml:space="preserve"> </w:t>
      </w:r>
      <w:r w:rsidRPr="006117B1">
        <w:rPr>
          <w:rFonts w:ascii="Times New Roman" w:eastAsia="宋体" w:hAnsi="Times New Roman" w:cs="Times New Roman"/>
          <w:u w:val="dotted"/>
        </w:rPr>
        <w:t>S</w:t>
      </w:r>
      <w:r w:rsidR="00054BDC">
        <w:rPr>
          <w:rFonts w:ascii="Times New Roman" w:eastAsia="宋体" w:hAnsi="Times New Roman" w:cs="Times New Roman" w:hint="eastAsia"/>
          <w:u w:val="dotted"/>
        </w:rPr>
        <w:t>5</w:t>
      </w:r>
    </w:p>
    <w:p w14:paraId="34AA0B63" w14:textId="4C52E7F7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5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</w:t>
      </w:r>
      <w:r w:rsidR="00054BDC" w:rsidRPr="00054BDC">
        <w:rPr>
          <w:rFonts w:ascii="Times New Roman" w:eastAsia="宋体" w:hAnsi="Times New Roman" w:cs="Times New Roman"/>
          <w:u w:val="dotted"/>
        </w:rPr>
        <w:t xml:space="preserve"> </w:t>
      </w:r>
      <w:r w:rsidRPr="006117B1">
        <w:rPr>
          <w:rFonts w:ascii="Times New Roman" w:eastAsia="宋体" w:hAnsi="Times New Roman" w:cs="Times New Roman"/>
          <w:u w:val="dotted"/>
        </w:rPr>
        <w:t>S</w:t>
      </w:r>
      <w:r w:rsidR="00054BDC">
        <w:rPr>
          <w:rFonts w:ascii="Times New Roman" w:eastAsia="宋体" w:hAnsi="Times New Roman" w:cs="Times New Roman" w:hint="eastAsia"/>
          <w:u w:val="dotted"/>
        </w:rPr>
        <w:t>6</w:t>
      </w:r>
    </w:p>
    <w:p w14:paraId="7A83AEF3" w14:textId="7BB4F6C2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6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</w:t>
      </w:r>
      <w:r w:rsidR="00054BDC" w:rsidRPr="00054BDC">
        <w:rPr>
          <w:rFonts w:ascii="Times New Roman" w:eastAsia="宋体" w:hAnsi="Times New Roman" w:cs="Times New Roman"/>
          <w:u w:val="dotted"/>
        </w:rPr>
        <w:t xml:space="preserve"> </w:t>
      </w:r>
      <w:r w:rsidRPr="006117B1">
        <w:rPr>
          <w:rFonts w:ascii="Times New Roman" w:eastAsia="宋体" w:hAnsi="Times New Roman" w:cs="Times New Roman"/>
          <w:u w:val="dotted"/>
        </w:rPr>
        <w:t>S</w:t>
      </w:r>
      <w:r w:rsidR="00054BDC">
        <w:rPr>
          <w:rFonts w:ascii="Times New Roman" w:eastAsia="宋体" w:hAnsi="Times New Roman" w:cs="Times New Roman" w:hint="eastAsia"/>
          <w:u w:val="dotted"/>
        </w:rPr>
        <w:t>7</w:t>
      </w:r>
    </w:p>
    <w:p w14:paraId="28DBA640" w14:textId="16B70710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7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</w:t>
      </w:r>
      <w:r w:rsidR="00054BDC" w:rsidRPr="00054BDC">
        <w:rPr>
          <w:rFonts w:ascii="Times New Roman" w:eastAsia="宋体" w:hAnsi="Times New Roman" w:cs="Times New Roman"/>
          <w:u w:val="dotted"/>
        </w:rPr>
        <w:t xml:space="preserve"> </w:t>
      </w:r>
      <w:r w:rsidRPr="006117B1">
        <w:rPr>
          <w:rFonts w:ascii="Times New Roman" w:eastAsia="宋体" w:hAnsi="Times New Roman" w:cs="Times New Roman"/>
          <w:u w:val="dotted"/>
        </w:rPr>
        <w:t>S</w:t>
      </w:r>
      <w:r w:rsidR="00054BDC">
        <w:rPr>
          <w:rFonts w:ascii="Times New Roman" w:eastAsia="宋体" w:hAnsi="Times New Roman" w:cs="Times New Roman" w:hint="eastAsia"/>
          <w:u w:val="dotted"/>
        </w:rPr>
        <w:t>8</w:t>
      </w:r>
    </w:p>
    <w:p w14:paraId="0D85B667" w14:textId="6D919A1E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8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</w:t>
      </w:r>
      <w:r w:rsidR="00054BDC" w:rsidRPr="00054BDC">
        <w:rPr>
          <w:rFonts w:ascii="Times New Roman" w:eastAsia="宋体" w:hAnsi="Times New Roman" w:cs="Times New Roman"/>
          <w:u w:val="dotted"/>
        </w:rPr>
        <w:t xml:space="preserve"> </w:t>
      </w:r>
      <w:r w:rsidRPr="006117B1">
        <w:rPr>
          <w:rFonts w:ascii="Times New Roman" w:eastAsia="宋体" w:hAnsi="Times New Roman" w:cs="Times New Roman"/>
          <w:u w:val="dotted"/>
        </w:rPr>
        <w:t>S</w:t>
      </w:r>
      <w:r w:rsidR="00054BDC">
        <w:rPr>
          <w:rFonts w:ascii="Times New Roman" w:eastAsia="宋体" w:hAnsi="Times New Roman" w:cs="Times New Roman" w:hint="eastAsia"/>
          <w:u w:val="dotted"/>
        </w:rPr>
        <w:t>9</w:t>
      </w:r>
    </w:p>
    <w:p w14:paraId="5DB33607" w14:textId="70BAB8B2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9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S1</w:t>
      </w:r>
      <w:r w:rsidR="00054BDC">
        <w:rPr>
          <w:rFonts w:ascii="Times New Roman" w:eastAsia="宋体" w:hAnsi="Times New Roman" w:cs="Times New Roman" w:hint="eastAsia"/>
          <w:u w:val="dotted"/>
        </w:rPr>
        <w:t>0</w:t>
      </w:r>
    </w:p>
    <w:p w14:paraId="3F2C959E" w14:textId="7F52F8AC" w:rsidR="00AD7F78" w:rsidRPr="006117B1" w:rsidRDefault="00AD7F78" w:rsidP="00AD7F7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10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S1</w:t>
      </w:r>
      <w:r w:rsidR="00054BDC">
        <w:rPr>
          <w:rFonts w:ascii="Times New Roman" w:eastAsia="宋体" w:hAnsi="Times New Roman" w:cs="Times New Roman" w:hint="eastAsia"/>
          <w:u w:val="dotted"/>
        </w:rPr>
        <w:t>1</w:t>
      </w:r>
    </w:p>
    <w:p w14:paraId="458E1B6B" w14:textId="48DFCFD8" w:rsidR="0002390F" w:rsidRPr="0002390F" w:rsidRDefault="00AD7F78" w:rsidP="0002390F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11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S1</w:t>
      </w:r>
      <w:r w:rsidR="00054BDC">
        <w:rPr>
          <w:rFonts w:ascii="Times New Roman" w:eastAsia="宋体" w:hAnsi="Times New Roman" w:cs="Times New Roman" w:hint="eastAsia"/>
          <w:u w:val="dotted"/>
        </w:rPr>
        <w:t>2</w:t>
      </w:r>
    </w:p>
    <w:p w14:paraId="59B15BE9" w14:textId="3613E29B" w:rsidR="00392B0E" w:rsidRPr="0002390F" w:rsidRDefault="00392B0E" w:rsidP="00392B0E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1</w:t>
      </w:r>
      <w:r>
        <w:rPr>
          <w:rFonts w:ascii="Times New Roman" w:eastAsia="宋体" w:hAnsi="Times New Roman" w:cs="Times New Roman" w:hint="eastAsia"/>
          <w:b/>
        </w:rPr>
        <w:t>2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S1</w:t>
      </w:r>
      <w:r>
        <w:rPr>
          <w:rFonts w:ascii="Times New Roman" w:eastAsia="宋体" w:hAnsi="Times New Roman" w:cs="Times New Roman" w:hint="eastAsia"/>
          <w:u w:val="dotted"/>
        </w:rPr>
        <w:t>3</w:t>
      </w:r>
    </w:p>
    <w:p w14:paraId="20B0F783" w14:textId="726C317F" w:rsidR="00FA3191" w:rsidRPr="0002390F" w:rsidRDefault="00FA3191" w:rsidP="00FA3191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Figure S1</w:t>
      </w:r>
      <w:r w:rsidR="005F6924">
        <w:rPr>
          <w:rFonts w:ascii="Times New Roman" w:eastAsia="宋体" w:hAnsi="Times New Roman" w:cs="Times New Roman" w:hint="eastAsia"/>
          <w:b/>
        </w:rPr>
        <w:t>3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S1</w:t>
      </w:r>
      <w:r>
        <w:rPr>
          <w:rFonts w:ascii="Times New Roman" w:eastAsia="宋体" w:hAnsi="Times New Roman" w:cs="Times New Roman" w:hint="eastAsia"/>
          <w:u w:val="dotted"/>
        </w:rPr>
        <w:t>4</w:t>
      </w:r>
    </w:p>
    <w:p w14:paraId="7468747C" w14:textId="77777777" w:rsidR="00013E4F" w:rsidRPr="0002390F" w:rsidRDefault="00013E4F" w:rsidP="00013E4F">
      <w:pPr>
        <w:rPr>
          <w:rFonts w:ascii="Times New Roman" w:eastAsia="宋体" w:hAnsi="Times New Roman" w:cs="Times New Roman"/>
          <w:u w:val="dotted"/>
        </w:rPr>
      </w:pPr>
    </w:p>
    <w:p w14:paraId="6614269A" w14:textId="77777777" w:rsidR="00900F28" w:rsidRPr="006117B1" w:rsidRDefault="00900F28" w:rsidP="00900F28">
      <w:pPr>
        <w:rPr>
          <w:rFonts w:ascii="Times New Roman" w:eastAsia="宋体" w:hAnsi="Times New Roman" w:cs="Times New Roman"/>
          <w:b/>
        </w:rPr>
      </w:pPr>
      <w:r w:rsidRPr="006117B1">
        <w:rPr>
          <w:rFonts w:ascii="Times New Roman" w:eastAsia="宋体" w:hAnsi="Times New Roman" w:cs="Times New Roman"/>
          <w:b/>
        </w:rPr>
        <w:t xml:space="preserve">Supporting </w:t>
      </w:r>
      <w:r w:rsidRPr="006117B1">
        <w:rPr>
          <w:rFonts w:ascii="Times New Roman" w:eastAsia="宋体" w:hAnsi="Times New Roman" w:cs="Times New Roman" w:hint="eastAsia"/>
          <w:b/>
        </w:rPr>
        <w:t>tables</w:t>
      </w:r>
    </w:p>
    <w:p w14:paraId="2E19DEC7" w14:textId="0238057C" w:rsidR="00900F28" w:rsidRPr="006117B1" w:rsidRDefault="00900F28" w:rsidP="00900F28">
      <w:pPr>
        <w:rPr>
          <w:rFonts w:ascii="Times New Roman" w:eastAsia="宋体" w:hAnsi="Times New Roman" w:cs="Times New Roman"/>
          <w:u w:val="dotted"/>
        </w:rPr>
      </w:pPr>
      <w:r w:rsidRPr="006117B1">
        <w:rPr>
          <w:rFonts w:ascii="Times New Roman" w:eastAsia="宋体" w:hAnsi="Times New Roman" w:cs="Times New Roman"/>
          <w:b/>
        </w:rPr>
        <w:t>Table S1</w:t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</w:r>
      <w:r w:rsidRPr="006117B1">
        <w:rPr>
          <w:rFonts w:ascii="Times New Roman" w:eastAsia="宋体" w:hAnsi="Times New Roman" w:cs="Times New Roman"/>
          <w:u w:val="dotted"/>
        </w:rPr>
        <w:tab/>
        <w:t xml:space="preserve">                               S</w:t>
      </w:r>
      <w:r>
        <w:rPr>
          <w:rFonts w:ascii="Times New Roman" w:eastAsia="宋体" w:hAnsi="Times New Roman" w:cs="Times New Roman" w:hint="eastAsia"/>
          <w:u w:val="dotted"/>
        </w:rPr>
        <w:t>1</w:t>
      </w:r>
      <w:r w:rsidR="00FA3191">
        <w:rPr>
          <w:rFonts w:ascii="Times New Roman" w:eastAsia="宋体" w:hAnsi="Times New Roman" w:cs="Times New Roman" w:hint="eastAsia"/>
          <w:u w:val="dotted"/>
        </w:rPr>
        <w:t>5</w:t>
      </w:r>
    </w:p>
    <w:p w14:paraId="0DFAE8F1" w14:textId="77777777" w:rsidR="00AD7F78" w:rsidRPr="006117B1" w:rsidRDefault="00AD7F78" w:rsidP="00AD7F78">
      <w:pPr>
        <w:rPr>
          <w:rFonts w:ascii="Times New Roman" w:eastAsia="宋体" w:hAnsi="Times New Roman" w:cs="Times New Roman"/>
          <w:b/>
        </w:rPr>
      </w:pPr>
    </w:p>
    <w:p w14:paraId="6DC70E89" w14:textId="34A603F7" w:rsidR="006D7C7F" w:rsidRPr="00123819" w:rsidRDefault="006D7C7F" w:rsidP="00AD7F78">
      <w:pPr>
        <w:rPr>
          <w:rFonts w:ascii="Times New Roman" w:eastAsia="宋体" w:hAnsi="Times New Roman" w:cs="Times New Roman"/>
          <w:color w:val="EE0000"/>
          <w:u w:val="dotted"/>
        </w:rPr>
      </w:pPr>
      <w:r w:rsidRPr="00123819">
        <w:rPr>
          <w:rFonts w:ascii="Times New Roman" w:eastAsia="宋体" w:hAnsi="Times New Roman" w:cs="Times New Roman"/>
          <w:color w:val="EE0000"/>
        </w:rPr>
        <w:br w:type="page"/>
      </w:r>
    </w:p>
    <w:p w14:paraId="7EFA9BEF" w14:textId="6259C6A2" w:rsidR="0018555E" w:rsidRPr="00656873" w:rsidRDefault="0018555E" w:rsidP="0018555E">
      <w:pPr>
        <w:pStyle w:val="1"/>
        <w:rPr>
          <w:rFonts w:eastAsiaTheme="minorEastAsia"/>
        </w:rPr>
      </w:pPr>
      <w:r w:rsidRPr="00656873">
        <w:lastRenderedPageBreak/>
        <w:t>Supporting figures</w:t>
      </w:r>
    </w:p>
    <w:p w14:paraId="12F79AA4" w14:textId="3D8B0E67" w:rsidR="00900F28" w:rsidRPr="00656873" w:rsidRDefault="00C625F1" w:rsidP="00900F28">
      <w:pPr>
        <w:autoSpaceDE w:val="0"/>
        <w:autoSpaceDN w:val="0"/>
        <w:adjustRightInd w:val="0"/>
        <w:jc w:val="center"/>
        <w:rPr>
          <w:rFonts w:ascii="Times New Roman" w:eastAsia="宋体" w:hAnsi="Times New Roman" w:cs="Times New Roman"/>
          <w:noProof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shd w:val="clear" w:color="auto" w:fill="FFFFFF"/>
        </w:rPr>
        <w:drawing>
          <wp:inline distT="0" distB="0" distL="0" distR="0" wp14:anchorId="4127C88E" wp14:editId="6B2422C8">
            <wp:extent cx="5256000" cy="6405633"/>
            <wp:effectExtent l="0" t="0" r="1905" b="0"/>
            <wp:docPr id="1649553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" r="2484" b="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000" cy="640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F5CF5" w14:textId="16F23DB7" w:rsidR="00C55044" w:rsidRPr="00656873" w:rsidRDefault="00C55044" w:rsidP="00C55044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kern w:val="0"/>
          <w:sz w:val="22"/>
        </w:rPr>
      </w:pP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Figure S1.</w:t>
      </w:r>
      <w:r w:rsidRPr="00656873">
        <w:rPr>
          <w:rFonts w:ascii="Times New Roman" w:eastAsia="宋体" w:hAnsi="Times New Roman" w:cs="Times New Roman"/>
          <w:sz w:val="22"/>
        </w:rPr>
        <w:t xml:space="preserve"> </w:t>
      </w:r>
      <w:r w:rsidRPr="00656873">
        <w:rPr>
          <w:rFonts w:ascii="Times New Roman" w:eastAsia="宋体" w:hAnsi="Times New Roman" w:cs="Times New Roman"/>
          <w:bCs/>
          <w:kern w:val="0"/>
          <w:sz w:val="22"/>
        </w:rPr>
        <w:t xml:space="preserve">Illustration </w:t>
      </w:r>
      <w:r w:rsidR="00656873" w:rsidRPr="00656873">
        <w:rPr>
          <w:rFonts w:ascii="Times New Roman" w:eastAsia="宋体" w:hAnsi="Times New Roman" w:cs="Times New Roman" w:hint="eastAsia"/>
          <w:bCs/>
          <w:kern w:val="0"/>
          <w:sz w:val="22"/>
        </w:rPr>
        <w:t xml:space="preserve">and sequence </w:t>
      </w:r>
      <w:r w:rsidRPr="00656873">
        <w:rPr>
          <w:rFonts w:ascii="Times New Roman" w:eastAsia="宋体" w:hAnsi="Times New Roman" w:cs="Times New Roman"/>
          <w:bCs/>
          <w:kern w:val="0"/>
          <w:sz w:val="22"/>
        </w:rPr>
        <w:t xml:space="preserve">of </w:t>
      </w:r>
      <w:r w:rsidR="00BF3565" w:rsidRPr="00656873">
        <w:rPr>
          <w:rFonts w:ascii="Times New Roman" w:eastAsia="宋体" w:hAnsi="Times New Roman" w:cs="Times New Roman"/>
          <w:bCs/>
          <w:kern w:val="0"/>
          <w:sz w:val="22"/>
        </w:rPr>
        <w:t>the</w:t>
      </w:r>
      <w:r w:rsidR="005F6924">
        <w:rPr>
          <w:rFonts w:ascii="Times New Roman" w:eastAsia="宋体" w:hAnsi="Times New Roman" w:cs="Times New Roman" w:hint="eastAsia"/>
          <w:bCs/>
          <w:kern w:val="0"/>
          <w:sz w:val="22"/>
        </w:rPr>
        <w:t xml:space="preserve"> (</w:t>
      </w:r>
      <w:r w:rsidR="005F6924" w:rsidRPr="005F6924">
        <w:rPr>
          <w:rFonts w:ascii="Times New Roman" w:eastAsia="宋体" w:hAnsi="Times New Roman" w:cs="Times New Roman" w:hint="eastAsia"/>
          <w:b/>
          <w:kern w:val="0"/>
          <w:sz w:val="22"/>
        </w:rPr>
        <w:t>A</w:t>
      </w:r>
      <w:r w:rsidR="005F6924">
        <w:rPr>
          <w:rFonts w:ascii="Times New Roman" w:eastAsia="宋体" w:hAnsi="Times New Roman" w:cs="Times New Roman" w:hint="eastAsia"/>
          <w:bCs/>
          <w:kern w:val="0"/>
          <w:sz w:val="22"/>
        </w:rPr>
        <w:t>)</w:t>
      </w:r>
      <w:r w:rsidR="00BF3565" w:rsidRPr="00656873">
        <w:rPr>
          <w:rFonts w:ascii="Times New Roman" w:eastAsia="宋体" w:hAnsi="Times New Roman" w:cs="Times New Roman"/>
          <w:bCs/>
          <w:kern w:val="0"/>
          <w:sz w:val="22"/>
        </w:rPr>
        <w:t xml:space="preserve"> </w:t>
      </w:r>
      <w:r w:rsidR="00656873" w:rsidRPr="00656873">
        <w:rPr>
          <w:rFonts w:ascii="Times New Roman" w:eastAsia="宋体" w:hAnsi="Times New Roman" w:cs="Times New Roman" w:hint="eastAsia"/>
          <w:bCs/>
          <w:kern w:val="0"/>
          <w:sz w:val="22"/>
        </w:rPr>
        <w:t>template</w:t>
      </w:r>
      <w:r w:rsidR="00966CFF">
        <w:rPr>
          <w:rFonts w:ascii="Times New Roman" w:eastAsia="宋体" w:hAnsi="Times New Roman" w:cs="Times New Roman" w:hint="eastAsia"/>
          <w:bCs/>
          <w:kern w:val="0"/>
          <w:sz w:val="22"/>
        </w:rPr>
        <w:t xml:space="preserve"> for RCA</w:t>
      </w:r>
      <w:r w:rsidR="008D2A0B">
        <w:rPr>
          <w:rFonts w:ascii="Times New Roman" w:eastAsia="宋体" w:hAnsi="Times New Roman" w:cs="Times New Roman" w:hint="eastAsia"/>
          <w:bCs/>
          <w:kern w:val="0"/>
          <w:sz w:val="22"/>
        </w:rPr>
        <w:t xml:space="preserve"> and (</w:t>
      </w:r>
      <w:r w:rsidR="008D2A0B" w:rsidRPr="005F6924">
        <w:rPr>
          <w:rFonts w:ascii="Times New Roman" w:eastAsia="宋体" w:hAnsi="Times New Roman" w:cs="Times New Roman" w:hint="eastAsia"/>
          <w:b/>
          <w:kern w:val="0"/>
          <w:sz w:val="22"/>
        </w:rPr>
        <w:t>B</w:t>
      </w:r>
      <w:r w:rsidR="008D2A0B">
        <w:rPr>
          <w:rFonts w:ascii="Times New Roman" w:eastAsia="宋体" w:hAnsi="Times New Roman" w:cs="Times New Roman" w:hint="eastAsia"/>
          <w:bCs/>
          <w:kern w:val="0"/>
          <w:sz w:val="22"/>
        </w:rPr>
        <w:t>) T structure</w:t>
      </w:r>
      <w:r w:rsidRPr="00656873">
        <w:rPr>
          <w:rFonts w:ascii="Times New Roman" w:eastAsia="宋体" w:hAnsi="Times New Roman" w:cs="Times New Roman"/>
          <w:bCs/>
          <w:kern w:val="0"/>
          <w:sz w:val="22"/>
        </w:rPr>
        <w:t>.</w:t>
      </w:r>
      <w:r w:rsidR="00347796">
        <w:rPr>
          <w:rFonts w:ascii="Times New Roman" w:eastAsia="宋体" w:hAnsi="Times New Roman" w:cs="Times New Roman" w:hint="eastAsia"/>
          <w:bCs/>
          <w:kern w:val="0"/>
          <w:sz w:val="22"/>
        </w:rPr>
        <w:t xml:space="preserve"> </w:t>
      </w:r>
      <w:r w:rsidR="00347796" w:rsidRPr="00347796">
        <w:rPr>
          <w:rFonts w:ascii="Times New Roman" w:eastAsia="宋体" w:hAnsi="Times New Roman" w:cs="Times New Roman"/>
          <w:bCs/>
          <w:kern w:val="0"/>
          <w:sz w:val="22"/>
        </w:rPr>
        <w:t>Highlighted</w:t>
      </w:r>
      <w:r w:rsidR="00347796">
        <w:rPr>
          <w:rFonts w:ascii="Times New Roman" w:eastAsia="宋体" w:hAnsi="Times New Roman" w:cs="Times New Roman" w:hint="eastAsia"/>
          <w:bCs/>
          <w:kern w:val="0"/>
          <w:sz w:val="22"/>
        </w:rPr>
        <w:t xml:space="preserve"> sequence represents the h</w:t>
      </w:r>
      <w:r w:rsidR="00347796" w:rsidRPr="00347796">
        <w:rPr>
          <w:rFonts w:ascii="Times New Roman" w:eastAsia="宋体" w:hAnsi="Times New Roman" w:cs="Times New Roman"/>
          <w:bCs/>
          <w:kern w:val="0"/>
          <w:sz w:val="22"/>
        </w:rPr>
        <w:t>ybridization site</w:t>
      </w:r>
      <w:r w:rsidR="00347796">
        <w:rPr>
          <w:rFonts w:ascii="Times New Roman" w:eastAsia="宋体" w:hAnsi="Times New Roman" w:cs="Times New Roman" w:hint="eastAsia"/>
          <w:bCs/>
          <w:kern w:val="0"/>
          <w:sz w:val="22"/>
        </w:rPr>
        <w:t>.</w:t>
      </w:r>
    </w:p>
    <w:p w14:paraId="604DD86D" w14:textId="77777777" w:rsidR="00C55044" w:rsidRPr="00123819" w:rsidRDefault="00C55044" w:rsidP="00C55044">
      <w:pPr>
        <w:widowControl/>
        <w:jc w:val="left"/>
        <w:rPr>
          <w:rFonts w:ascii="Times New Roman" w:eastAsia="宋体" w:hAnsi="Times New Roman" w:cs="Times New Roman"/>
          <w:b/>
          <w:color w:val="EE0000"/>
          <w:kern w:val="0"/>
          <w:sz w:val="22"/>
        </w:rPr>
      </w:pPr>
      <w:r w:rsidRPr="00123819">
        <w:rPr>
          <w:rFonts w:ascii="Times New Roman" w:eastAsia="宋体" w:hAnsi="Times New Roman" w:cs="Times New Roman"/>
          <w:b/>
          <w:color w:val="EE0000"/>
          <w:kern w:val="0"/>
          <w:sz w:val="22"/>
        </w:rPr>
        <w:br w:type="page"/>
      </w:r>
    </w:p>
    <w:p w14:paraId="5832D512" w14:textId="3B70720C" w:rsidR="00FA3191" w:rsidRDefault="00FA3191" w:rsidP="00374E19">
      <w:pPr>
        <w:spacing w:line="360" w:lineRule="auto"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162B29DB" wp14:editId="017688F3">
            <wp:extent cx="1390015" cy="1073150"/>
            <wp:effectExtent l="0" t="0" r="635" b="0"/>
            <wp:docPr id="20089254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073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A79D68" w14:textId="30048C27" w:rsidR="00FA3191" w:rsidRDefault="00FA3191" w:rsidP="00FA3191">
      <w:pPr>
        <w:spacing w:line="360" w:lineRule="auto"/>
        <w:rPr>
          <w:rFonts w:ascii="Times New Roman" w:eastAsia="宋体" w:hAnsi="Times New Roman" w:cs="Times New Roman"/>
          <w:sz w:val="22"/>
          <w:shd w:val="clear" w:color="auto" w:fill="FFFFFF"/>
        </w:rPr>
      </w:pP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Figure S</w:t>
      </w:r>
      <w:r>
        <w:rPr>
          <w:rFonts w:ascii="Times New Roman" w:eastAsia="宋体" w:hAnsi="Times New Roman" w:cs="Times New Roman" w:hint="eastAsia"/>
          <w:b/>
          <w:sz w:val="22"/>
          <w:shd w:val="clear" w:color="auto" w:fill="FFFFFF"/>
        </w:rPr>
        <w:t>2</w:t>
      </w: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.</w:t>
      </w:r>
      <w:r w:rsidRPr="00656873">
        <w:rPr>
          <w:rFonts w:ascii="Times New Roman" w:eastAsia="宋体" w:hAnsi="Times New Roman" w:cs="Times New Roman"/>
          <w:sz w:val="22"/>
          <w:shd w:val="clear" w:color="auto" w:fill="FFFFFF"/>
        </w:rPr>
        <w:t xml:space="preserve"> </w:t>
      </w:r>
      <w:r w:rsidRPr="00FA3191">
        <w:rPr>
          <w:rFonts w:ascii="Times New Roman" w:eastAsia="宋体" w:hAnsi="Times New Roman" w:cs="Times New Roman"/>
          <w:sz w:val="22"/>
          <w:shd w:val="clear" w:color="auto" w:fill="FFFFFF"/>
        </w:rPr>
        <w:t>Scanning electron microscopy (SEM) imaging of the DNA Nano Flower. Scale bar: 100 nm.</w:t>
      </w:r>
    </w:p>
    <w:p w14:paraId="356C0B5D" w14:textId="0CFCBAEA" w:rsidR="00FA3191" w:rsidRDefault="00FA3191">
      <w:pPr>
        <w:widowControl/>
        <w:jc w:val="left"/>
        <w:rPr>
          <w:rFonts w:ascii="Times New Roman" w:eastAsia="宋体" w:hAnsi="Times New Roman" w:cs="Times New Roman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sz w:val="22"/>
          <w:shd w:val="clear" w:color="auto" w:fill="FFFFFF"/>
        </w:rPr>
        <w:br w:type="page"/>
      </w:r>
    </w:p>
    <w:p w14:paraId="6D1534E6" w14:textId="3124FA6B" w:rsidR="001A5937" w:rsidRDefault="001A5937" w:rsidP="00374E19">
      <w:pPr>
        <w:spacing w:line="360" w:lineRule="auto"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4125782B" wp14:editId="6A2F8894">
            <wp:extent cx="1158240" cy="1122045"/>
            <wp:effectExtent l="0" t="0" r="3810" b="1905"/>
            <wp:docPr id="19260700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12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1A7D0A" w14:textId="41A0E629" w:rsidR="001A5937" w:rsidRPr="00656873" w:rsidRDefault="001A5937" w:rsidP="001A5937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2"/>
          <w:shd w:val="clear" w:color="auto" w:fill="FFFFFF"/>
        </w:rPr>
      </w:pP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sz w:val="22"/>
          <w:shd w:val="clear" w:color="auto" w:fill="FFFFFF"/>
        </w:rPr>
        <w:t>3</w:t>
      </w: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.</w:t>
      </w:r>
      <w:r w:rsidRPr="00656873">
        <w:rPr>
          <w:rFonts w:ascii="Times New Roman" w:eastAsia="宋体" w:hAnsi="Times New Roman" w:cs="Times New Roman"/>
          <w:sz w:val="22"/>
          <w:shd w:val="clear" w:color="auto" w:fill="FFFFFF"/>
        </w:rPr>
        <w:t xml:space="preserve"> </w:t>
      </w:r>
      <w:r w:rsidRPr="001A5937">
        <w:rPr>
          <w:rFonts w:ascii="Times New Roman" w:eastAsia="宋体" w:hAnsi="Times New Roman" w:cs="Times New Roman"/>
          <w:bCs/>
          <w:sz w:val="22"/>
          <w:shd w:val="clear" w:color="auto" w:fill="FFFFFF"/>
        </w:rPr>
        <w:t>Transmission electron microscope</w:t>
      </w:r>
      <w:r w:rsidR="000751BD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 xml:space="preserve"> (TEM)</w:t>
      </w:r>
      <w:r w:rsidRPr="00656873">
        <w:rPr>
          <w:rFonts w:ascii="Times New Roman" w:eastAsia="宋体" w:hAnsi="Times New Roman" w:cs="Times New Roman"/>
          <w:bCs/>
          <w:sz w:val="22"/>
          <w:shd w:val="clear" w:color="auto" w:fill="FFFFFF"/>
        </w:rPr>
        <w:t xml:space="preserve"> imaging of the </w:t>
      </w:r>
      <w:r w:rsidRPr="001A5937">
        <w:rPr>
          <w:rFonts w:ascii="Times New Roman" w:eastAsia="宋体" w:hAnsi="Times New Roman" w:cs="Times New Roman"/>
          <w:bCs/>
          <w:sz w:val="22"/>
          <w:shd w:val="clear" w:color="auto" w:fill="FFFFFF"/>
        </w:rPr>
        <w:t>TNF@Gin</w:t>
      </w:r>
      <w:r w:rsidRPr="00656873">
        <w:rPr>
          <w:rFonts w:ascii="Times New Roman" w:eastAsia="宋体" w:hAnsi="Times New Roman" w:cs="Times New Roman"/>
          <w:bCs/>
          <w:sz w:val="22"/>
          <w:shd w:val="clear" w:color="auto" w:fill="FFFFFF"/>
        </w:rPr>
        <w:t>.</w:t>
      </w:r>
      <w:r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 xml:space="preserve"> Scale bar: 1</w:t>
      </w:r>
      <w:r w:rsidRPr="00A45968">
        <w:rPr>
          <w:rFonts w:ascii="Times New Roman" w:eastAsia="宋体" w:hAnsi="Times New Roman" w:cs="Times New Roman"/>
          <w:bCs/>
          <w:sz w:val="22"/>
          <w:shd w:val="clear" w:color="auto" w:fill="FFFFFF"/>
        </w:rPr>
        <w:t>00 nm.</w:t>
      </w:r>
    </w:p>
    <w:p w14:paraId="695E716A" w14:textId="4669C6FF" w:rsidR="00266EF3" w:rsidRDefault="00266EF3">
      <w:pPr>
        <w:widowControl/>
        <w:jc w:val="left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br w:type="page"/>
      </w:r>
    </w:p>
    <w:p w14:paraId="30433967" w14:textId="619B58C2" w:rsidR="00374E19" w:rsidRPr="00123819" w:rsidRDefault="00966CFF" w:rsidP="00374E19">
      <w:pPr>
        <w:spacing w:line="360" w:lineRule="auto"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0B015C33" wp14:editId="4DE367A8">
            <wp:extent cx="1280160" cy="1109345"/>
            <wp:effectExtent l="0" t="0" r="0" b="0"/>
            <wp:docPr id="139610253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09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FE01EE" w14:textId="142890DB" w:rsidR="00374E19" w:rsidRPr="00656873" w:rsidRDefault="00374E19" w:rsidP="00374E19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2"/>
          <w:shd w:val="clear" w:color="auto" w:fill="FFFFFF"/>
        </w:rPr>
      </w:pP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sz w:val="22"/>
          <w:shd w:val="clear" w:color="auto" w:fill="FFFFFF"/>
        </w:rPr>
        <w:t>4</w:t>
      </w:r>
      <w:r w:rsidRPr="00656873">
        <w:rPr>
          <w:rFonts w:ascii="Times New Roman" w:eastAsia="宋体" w:hAnsi="Times New Roman" w:cs="Times New Roman"/>
          <w:b/>
          <w:sz w:val="22"/>
          <w:shd w:val="clear" w:color="auto" w:fill="FFFFFF"/>
        </w:rPr>
        <w:t>.</w:t>
      </w:r>
      <w:r w:rsidRPr="00656873">
        <w:rPr>
          <w:rFonts w:ascii="Times New Roman" w:eastAsia="宋体" w:hAnsi="Times New Roman" w:cs="Times New Roman"/>
          <w:sz w:val="22"/>
          <w:shd w:val="clear" w:color="auto" w:fill="FFFFFF"/>
        </w:rPr>
        <w:t xml:space="preserve"> </w:t>
      </w:r>
      <w:r w:rsidR="00656873" w:rsidRPr="00656873">
        <w:rPr>
          <w:rFonts w:ascii="Times New Roman" w:eastAsia="宋体" w:hAnsi="Times New Roman" w:cs="Times New Roman"/>
          <w:bCs/>
          <w:sz w:val="22"/>
          <w:shd w:val="clear" w:color="auto" w:fill="FFFFFF"/>
        </w:rPr>
        <w:t>Atomic force microscope</w:t>
      </w:r>
      <w:r w:rsidR="000751BD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 xml:space="preserve"> (AFM)</w:t>
      </w:r>
      <w:r w:rsidR="00656873" w:rsidRPr="00656873">
        <w:rPr>
          <w:rFonts w:ascii="Times New Roman" w:eastAsia="宋体" w:hAnsi="Times New Roman" w:cs="Times New Roman"/>
          <w:bCs/>
          <w:sz w:val="22"/>
          <w:shd w:val="clear" w:color="auto" w:fill="FFFFFF"/>
        </w:rPr>
        <w:t xml:space="preserve"> imaging of the </w:t>
      </w:r>
      <w:r w:rsidR="00AD4BD0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>DNA</w:t>
      </w:r>
      <w:r w:rsidR="00966CFF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 xml:space="preserve"> </w:t>
      </w:r>
      <w:r w:rsidR="00041CE3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>N</w:t>
      </w:r>
      <w:r w:rsidR="00AD4BD0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>ano</w:t>
      </w:r>
      <w:r w:rsidR="00041CE3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 xml:space="preserve"> </w:t>
      </w:r>
      <w:r w:rsidR="00173AAA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>F</w:t>
      </w:r>
      <w:r w:rsidR="00AD4BD0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>lower</w:t>
      </w:r>
      <w:r w:rsidR="00656873" w:rsidRPr="00656873">
        <w:rPr>
          <w:rFonts w:ascii="Times New Roman" w:eastAsia="宋体" w:hAnsi="Times New Roman" w:cs="Times New Roman"/>
          <w:bCs/>
          <w:sz w:val="22"/>
          <w:shd w:val="clear" w:color="auto" w:fill="FFFFFF"/>
        </w:rPr>
        <w:t xml:space="preserve"> under ScanAsyst-Air mode.</w:t>
      </w:r>
      <w:r w:rsidR="00A45968">
        <w:rPr>
          <w:rFonts w:ascii="Times New Roman" w:eastAsia="宋体" w:hAnsi="Times New Roman" w:cs="Times New Roman" w:hint="eastAsia"/>
          <w:bCs/>
          <w:sz w:val="22"/>
          <w:shd w:val="clear" w:color="auto" w:fill="FFFFFF"/>
        </w:rPr>
        <w:t xml:space="preserve"> Scale bar: </w:t>
      </w:r>
      <w:r w:rsidR="00A45968" w:rsidRPr="00A45968">
        <w:rPr>
          <w:rFonts w:ascii="Times New Roman" w:eastAsia="宋体" w:hAnsi="Times New Roman" w:cs="Times New Roman"/>
          <w:bCs/>
          <w:sz w:val="22"/>
          <w:shd w:val="clear" w:color="auto" w:fill="FFFFFF"/>
        </w:rPr>
        <w:t>500 nm.</w:t>
      </w:r>
    </w:p>
    <w:p w14:paraId="1BB1D560" w14:textId="6E941560" w:rsidR="00AD2838" w:rsidRPr="00123819" w:rsidRDefault="00AD2838">
      <w:pPr>
        <w:widowControl/>
        <w:jc w:val="left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 w:rsidRPr="00123819"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br w:type="page"/>
      </w:r>
    </w:p>
    <w:p w14:paraId="4A319618" w14:textId="0FC5F856" w:rsidR="00C54488" w:rsidRPr="00123819" w:rsidRDefault="00966CFF" w:rsidP="00C54488">
      <w:pPr>
        <w:widowControl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4B5ECC48" wp14:editId="5F064D07">
            <wp:extent cx="2286000" cy="1884045"/>
            <wp:effectExtent l="0" t="0" r="0" b="0"/>
            <wp:docPr id="8563779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57F74D" w14:textId="0E663B8D" w:rsidR="00966CFF" w:rsidRDefault="00C54488" w:rsidP="00C54488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</w:pP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sz w:val="22"/>
          <w:shd w:val="clear" w:color="auto" w:fill="FFFFFF"/>
        </w:rPr>
        <w:t>5</w:t>
      </w: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.</w:t>
      </w:r>
      <w:r w:rsidRPr="00516838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 xml:space="preserve"> </w:t>
      </w:r>
      <w:r w:rsidR="00966CFF" w:rsidRPr="00966CFF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 xml:space="preserve">Particle size of </w:t>
      </w:r>
      <w:r w:rsidR="00900F28">
        <w:rPr>
          <w:rFonts w:ascii="Times New Roman" w:eastAsia="宋体" w:hAnsi="Times New Roman" w:cs="Times New Roman" w:hint="eastAsia"/>
          <w:color w:val="000000" w:themeColor="text1"/>
          <w:sz w:val="22"/>
          <w:shd w:val="clear" w:color="auto" w:fill="FFFFFF"/>
        </w:rPr>
        <w:t>T</w:t>
      </w:r>
      <w:r w:rsidR="00966CFF" w:rsidRPr="00966CFF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>NF@Gin cultured under continuous shaking or static conditions.</w:t>
      </w:r>
    </w:p>
    <w:p w14:paraId="2D81C9D8" w14:textId="77777777" w:rsidR="00966CFF" w:rsidRDefault="00966CFF">
      <w:pPr>
        <w:widowControl/>
        <w:jc w:val="left"/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br w:type="page"/>
      </w:r>
    </w:p>
    <w:p w14:paraId="5374EDA9" w14:textId="75497A0E" w:rsidR="00966CFF" w:rsidRDefault="00966CFF" w:rsidP="00966CFF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000000" w:themeColor="text1"/>
          <w:sz w:val="22"/>
          <w:shd w:val="clear" w:color="auto" w:fill="FFFFFF"/>
        </w:rPr>
        <w:lastRenderedPageBreak/>
        <w:drawing>
          <wp:inline distT="0" distB="0" distL="0" distR="0" wp14:anchorId="51EFEBF0" wp14:editId="313FBD2F">
            <wp:extent cx="2298700" cy="1889760"/>
            <wp:effectExtent l="0" t="0" r="0" b="0"/>
            <wp:docPr id="146719866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889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940E11" w14:textId="1387622C" w:rsidR="00966CFF" w:rsidRPr="00516838" w:rsidRDefault="00966CFF" w:rsidP="00C54488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</w:pP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sz w:val="22"/>
          <w:shd w:val="clear" w:color="auto" w:fill="FFFFFF"/>
        </w:rPr>
        <w:t>6</w:t>
      </w: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.</w:t>
      </w:r>
      <w:r w:rsidRPr="00516838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 xml:space="preserve"> </w:t>
      </w:r>
      <w:r w:rsidRPr="00966CFF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>Polydispersity</w:t>
      </w:r>
      <w:r w:rsidR="000751BD">
        <w:rPr>
          <w:rFonts w:ascii="Times New Roman" w:eastAsia="宋体" w:hAnsi="Times New Roman" w:cs="Times New Roman" w:hint="eastAsia"/>
          <w:color w:val="000000" w:themeColor="text1"/>
          <w:sz w:val="22"/>
          <w:shd w:val="clear" w:color="auto" w:fill="FFFFFF"/>
        </w:rPr>
        <w:t xml:space="preserve"> (PDI)</w:t>
      </w:r>
      <w:r w:rsidRPr="00966CFF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 xml:space="preserve"> of </w:t>
      </w:r>
      <w:r w:rsidR="00900F28">
        <w:rPr>
          <w:rFonts w:ascii="Times New Roman" w:eastAsia="宋体" w:hAnsi="Times New Roman" w:cs="Times New Roman" w:hint="eastAsia"/>
          <w:color w:val="000000" w:themeColor="text1"/>
          <w:sz w:val="22"/>
          <w:shd w:val="clear" w:color="auto" w:fill="FFFFFF"/>
        </w:rPr>
        <w:t>T</w:t>
      </w:r>
      <w:r w:rsidRPr="00966CFF">
        <w:rPr>
          <w:rFonts w:ascii="Times New Roman" w:eastAsia="宋体" w:hAnsi="Times New Roman" w:cs="Times New Roman"/>
          <w:color w:val="000000" w:themeColor="text1"/>
          <w:sz w:val="22"/>
          <w:shd w:val="clear" w:color="auto" w:fill="FFFFFF"/>
        </w:rPr>
        <w:t>NF@Gin cultured under continuous shaking or static conditions.</w:t>
      </w:r>
    </w:p>
    <w:p w14:paraId="7551D019" w14:textId="54078CB3" w:rsidR="00AD2838" w:rsidRPr="00123819" w:rsidRDefault="00AD2838">
      <w:pPr>
        <w:widowControl/>
        <w:jc w:val="left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 w:rsidRPr="00123819"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br w:type="page"/>
      </w:r>
    </w:p>
    <w:p w14:paraId="5B0A007D" w14:textId="72D835AF" w:rsidR="000C2B45" w:rsidRDefault="000C2B45" w:rsidP="00C54488">
      <w:pPr>
        <w:widowControl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608B4CC8" wp14:editId="6AB6689D">
            <wp:extent cx="2298700" cy="956945"/>
            <wp:effectExtent l="0" t="0" r="6350" b="0"/>
            <wp:docPr id="180082807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AF7118" w14:textId="6537A061" w:rsidR="000C2B45" w:rsidRDefault="000C2B45" w:rsidP="00173AAA">
      <w:pPr>
        <w:widowControl/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</w:pP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sz w:val="22"/>
          <w:shd w:val="clear" w:color="auto" w:fill="FFFFFF"/>
        </w:rPr>
        <w:t>7</w:t>
      </w: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.</w:t>
      </w:r>
      <w:r w:rsidRPr="00B577F0">
        <w:t xml:space="preserve"> </w:t>
      </w:r>
      <w:r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CLSM images of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 xml:space="preserve"> BV2 cells treated with Cy5-labeled </w:t>
      </w:r>
      <w:r w:rsidR="00900F28"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>T</w:t>
      </w:r>
      <w:r w:rsidRPr="000C2B45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NF@Gin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 xml:space="preserve">. Scale bar: 10 </w:t>
      </w:r>
      <w:r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µm.</w:t>
      </w:r>
    </w:p>
    <w:p w14:paraId="6B72321F" w14:textId="1843AC8A" w:rsidR="000C2B45" w:rsidRDefault="000C2B45">
      <w:pPr>
        <w:widowControl/>
        <w:jc w:val="left"/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br w:type="page"/>
      </w:r>
    </w:p>
    <w:p w14:paraId="4C9618D3" w14:textId="7390C39F" w:rsidR="000C2B45" w:rsidRDefault="000C2B45" w:rsidP="000C2B45">
      <w:pPr>
        <w:widowControl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5CC66D8D" wp14:editId="7299063A">
            <wp:extent cx="2298700" cy="944880"/>
            <wp:effectExtent l="0" t="0" r="6350" b="7620"/>
            <wp:docPr id="43647351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944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433B48" w14:textId="6E8FC74A" w:rsidR="000C2B45" w:rsidRDefault="000C2B45" w:rsidP="000C2B45">
      <w:pPr>
        <w:widowControl/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</w:pP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sz w:val="22"/>
          <w:shd w:val="clear" w:color="auto" w:fill="FFFFFF"/>
        </w:rPr>
        <w:t>8</w:t>
      </w: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.</w:t>
      </w:r>
      <w:r w:rsidRPr="00B577F0">
        <w:t xml:space="preserve"> </w:t>
      </w:r>
      <w:r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CLSM images of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 xml:space="preserve"> HT22 cells treated with Cy5-labeled </w:t>
      </w:r>
      <w:r w:rsidR="00900F28"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>T</w:t>
      </w:r>
      <w:r w:rsidRPr="000C2B45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NF@Gin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 xml:space="preserve">. Scale bar: 10 </w:t>
      </w:r>
      <w:r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µm.</w:t>
      </w:r>
    </w:p>
    <w:p w14:paraId="7E19D4D7" w14:textId="29B38533" w:rsidR="000C2B45" w:rsidRDefault="000C2B45">
      <w:pPr>
        <w:widowControl/>
        <w:jc w:val="left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br w:type="page"/>
      </w:r>
    </w:p>
    <w:p w14:paraId="11695E1B" w14:textId="2CC4D92C" w:rsidR="00173AAA" w:rsidRPr="00123819" w:rsidRDefault="00173AAA" w:rsidP="00C54488">
      <w:pPr>
        <w:widowControl/>
        <w:jc w:val="center"/>
        <w:rPr>
          <w:rFonts w:ascii="Times New Roman" w:eastAsia="宋体" w:hAnsi="Times New Roman" w:cs="Times New Roman"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0351E296" wp14:editId="371E9EF4">
            <wp:extent cx="5078095" cy="1207135"/>
            <wp:effectExtent l="0" t="0" r="8255" b="0"/>
            <wp:docPr id="122185603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095" cy="1207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DD96E" w14:textId="324AD387" w:rsidR="00C54488" w:rsidRPr="00516838" w:rsidRDefault="00C54488" w:rsidP="00516838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</w:pP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Figure S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sz w:val="22"/>
          <w:shd w:val="clear" w:color="auto" w:fill="FFFFFF"/>
        </w:rPr>
        <w:t>9</w:t>
      </w:r>
      <w:r w:rsidRPr="00516838">
        <w:rPr>
          <w:rFonts w:ascii="Times New Roman" w:eastAsia="宋体" w:hAnsi="Times New Roman" w:cs="Times New Roman"/>
          <w:b/>
          <w:color w:val="000000" w:themeColor="text1"/>
          <w:sz w:val="22"/>
          <w:shd w:val="clear" w:color="auto" w:fill="FFFFFF"/>
        </w:rPr>
        <w:t>.</w:t>
      </w:r>
      <w:r w:rsidR="00B577F0" w:rsidRPr="00B577F0">
        <w:t xml:space="preserve"> </w:t>
      </w:r>
      <w:r w:rsidR="00B577F0"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 xml:space="preserve">CLSM images of </w:t>
      </w:r>
      <w:r w:rsidR="000C2B45"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>BV2</w:t>
      </w:r>
      <w:r w:rsidR="00B577F0"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 xml:space="preserve"> cells after different treatments.</w:t>
      </w:r>
      <w:r w:rsidR="00B577F0">
        <w:rPr>
          <w:rFonts w:ascii="Times New Roman" w:eastAsia="宋体" w:hAnsi="Times New Roman" w:cs="Times New Roman" w:hint="eastAsia"/>
          <w:bCs/>
          <w:color w:val="000000" w:themeColor="text1"/>
          <w:sz w:val="22"/>
          <w:shd w:val="clear" w:color="auto" w:fill="FFFFFF"/>
        </w:rPr>
        <w:t xml:space="preserve"> Scale bar: 100 </w:t>
      </w:r>
      <w:r w:rsidR="00B577F0" w:rsidRPr="00B577F0">
        <w:rPr>
          <w:rFonts w:ascii="Times New Roman" w:eastAsia="宋体" w:hAnsi="Times New Roman" w:cs="Times New Roman"/>
          <w:bCs/>
          <w:color w:val="000000" w:themeColor="text1"/>
          <w:sz w:val="22"/>
          <w:shd w:val="clear" w:color="auto" w:fill="FFFFFF"/>
        </w:rPr>
        <w:t>µm.</w:t>
      </w:r>
    </w:p>
    <w:p w14:paraId="326ED614" w14:textId="52A6FFED" w:rsidR="00791AB3" w:rsidRPr="00123819" w:rsidRDefault="00AD2838" w:rsidP="00791AB3">
      <w:pPr>
        <w:widowControl/>
        <w:jc w:val="left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 w:rsidRPr="00123819"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br w:type="page"/>
      </w:r>
    </w:p>
    <w:p w14:paraId="1A86ECFD" w14:textId="5C73AA8E" w:rsidR="00063056" w:rsidRPr="00123819" w:rsidRDefault="00173AAA" w:rsidP="00063056">
      <w:pPr>
        <w:widowControl/>
        <w:jc w:val="center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004F25A8" wp14:editId="7392A93E">
            <wp:extent cx="2499360" cy="2627630"/>
            <wp:effectExtent l="0" t="0" r="0" b="0"/>
            <wp:docPr id="182914169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262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3E6F0A" w14:textId="094CC516" w:rsidR="00063056" w:rsidRPr="001B5356" w:rsidRDefault="00063056" w:rsidP="00EB6DAC">
      <w:pPr>
        <w:widowControl/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</w:pPr>
      <w:r w:rsidRPr="001B5356">
        <w:rPr>
          <w:rFonts w:ascii="Times New Roman" w:eastAsia="宋体" w:hAnsi="Times New Roman" w:cs="Times New Roman"/>
          <w:b/>
          <w:color w:val="000000" w:themeColor="text1"/>
          <w:kern w:val="0"/>
          <w:sz w:val="22"/>
        </w:rPr>
        <w:t>Figure S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kern w:val="0"/>
          <w:sz w:val="22"/>
        </w:rPr>
        <w:t>10</w:t>
      </w:r>
      <w:r w:rsidRPr="001B5356">
        <w:rPr>
          <w:rFonts w:ascii="Times New Roman" w:eastAsia="宋体" w:hAnsi="Times New Roman" w:cs="Times New Roman"/>
          <w:b/>
          <w:color w:val="000000" w:themeColor="text1"/>
          <w:kern w:val="0"/>
          <w:sz w:val="22"/>
        </w:rPr>
        <w:t xml:space="preserve">. </w:t>
      </w:r>
      <w:r w:rsidR="00895E01" w:rsidRPr="00895E01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 xml:space="preserve">Cell viability of </w:t>
      </w:r>
      <w:r w:rsidR="00895E01"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2"/>
        </w:rPr>
        <w:t>HT22</w:t>
      </w:r>
      <w:r w:rsidR="00895E01" w:rsidRPr="00895E01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 xml:space="preserve"> cells treated with different components 24 h after OxyHb intervention.</w:t>
      </w:r>
      <w:r w:rsidR="00EB6DAC"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2"/>
        </w:rPr>
        <w:t xml:space="preserve"> </w:t>
      </w:r>
      <w:bookmarkStart w:id="1" w:name="_Hlk216081255"/>
      <w:r w:rsidR="00EB6DAC" w:rsidRPr="00B76164">
        <w:rPr>
          <w:rFonts w:ascii="Times New Roman" w:eastAsia="宋体" w:hAnsi="Times New Roman" w:cs="Times New Roman"/>
          <w:kern w:val="0"/>
          <w:sz w:val="22"/>
        </w:rPr>
        <w:t>The data are presented as mean ± SEM</w:t>
      </w:r>
      <w:r w:rsidR="00EB6DAC">
        <w:rPr>
          <w:rFonts w:ascii="Times New Roman" w:eastAsia="宋体" w:hAnsi="Times New Roman" w:cs="Times New Roman" w:hint="eastAsia"/>
          <w:kern w:val="0"/>
          <w:sz w:val="22"/>
        </w:rPr>
        <w:t xml:space="preserve"> (n=3)</w:t>
      </w:r>
      <w:r w:rsidR="00EB6DAC" w:rsidRPr="00B76164">
        <w:rPr>
          <w:rFonts w:ascii="Times New Roman" w:eastAsia="宋体" w:hAnsi="Times New Roman" w:cs="Times New Roman"/>
          <w:kern w:val="0"/>
          <w:sz w:val="22"/>
        </w:rPr>
        <w:t>.</w:t>
      </w:r>
      <w:bookmarkEnd w:id="1"/>
      <w:r w:rsidR="00895E01">
        <w:rPr>
          <w:rFonts w:ascii="Times New Roman" w:eastAsia="宋体" w:hAnsi="Times New Roman" w:cs="Times New Roman" w:hint="eastAsia"/>
          <w:kern w:val="0"/>
          <w:sz w:val="22"/>
        </w:rPr>
        <w:t xml:space="preserve"> </w:t>
      </w:r>
      <w:r w:rsidR="00895E01" w:rsidRPr="00895E01">
        <w:rPr>
          <w:rFonts w:ascii="Times New Roman" w:eastAsia="宋体" w:hAnsi="Times New Roman" w:cs="Times New Roman"/>
          <w:kern w:val="0"/>
          <w:sz w:val="22"/>
        </w:rPr>
        <w:t>Statistical significance was calculated by one-way analysis of variance (ANOVA) with the Tukey post hoc test,</w:t>
      </w:r>
      <w:r w:rsidR="00A45968" w:rsidRPr="00A45968">
        <w:t xml:space="preserve"> </w:t>
      </w:r>
      <w:r w:rsidR="00A45968" w:rsidRPr="00A45968">
        <w:rPr>
          <w:rFonts w:ascii="Times New Roman" w:eastAsia="宋体" w:hAnsi="Times New Roman" w:cs="Times New Roman"/>
          <w:kern w:val="0"/>
          <w:sz w:val="22"/>
        </w:rPr>
        <w:t>NS indicates not significant</w:t>
      </w:r>
      <w:r w:rsidR="00A45968">
        <w:rPr>
          <w:rFonts w:ascii="Times New Roman" w:eastAsia="宋体" w:hAnsi="Times New Roman" w:cs="Times New Roman" w:hint="eastAsia"/>
          <w:kern w:val="0"/>
          <w:sz w:val="22"/>
        </w:rPr>
        <w:t>,</w:t>
      </w:r>
      <w:r w:rsidR="00895E01" w:rsidRPr="00895E01">
        <w:rPr>
          <w:rFonts w:ascii="Times New Roman" w:eastAsia="宋体" w:hAnsi="Times New Roman" w:cs="Times New Roman"/>
          <w:kern w:val="0"/>
          <w:sz w:val="22"/>
        </w:rPr>
        <w:t xml:space="preserve"> *** p &lt; 0.001, **** p &lt; 0.0001.</w:t>
      </w:r>
    </w:p>
    <w:p w14:paraId="28AD86D2" w14:textId="77777777" w:rsidR="00791AB3" w:rsidRDefault="00791AB3" w:rsidP="00791AB3">
      <w:pPr>
        <w:widowControl/>
        <w:jc w:val="left"/>
        <w:rPr>
          <w:rFonts w:ascii="Times New Roman" w:eastAsia="宋体" w:hAnsi="Times New Roman" w:cs="Times New Roman"/>
          <w:color w:val="EE0000"/>
          <w:sz w:val="22"/>
          <w:shd w:val="clear" w:color="auto" w:fill="FFFFFF"/>
        </w:rPr>
      </w:pPr>
      <w:r w:rsidRPr="00123819">
        <w:rPr>
          <w:rFonts w:ascii="Times New Roman" w:eastAsia="宋体" w:hAnsi="Times New Roman" w:cs="Times New Roman"/>
          <w:color w:val="EE0000"/>
          <w:sz w:val="22"/>
          <w:shd w:val="clear" w:color="auto" w:fill="FFFFFF"/>
        </w:rPr>
        <w:br w:type="page"/>
      </w:r>
    </w:p>
    <w:p w14:paraId="71DAB653" w14:textId="34C0B638" w:rsidR="00173AAA" w:rsidRDefault="00173AAA" w:rsidP="00635507">
      <w:pPr>
        <w:widowControl/>
        <w:jc w:val="center"/>
        <w:rPr>
          <w:rFonts w:ascii="Times New Roman" w:eastAsia="宋体" w:hAnsi="Times New Roman" w:cs="Times New Roman"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1AFFE774" wp14:editId="328BB58D">
            <wp:extent cx="2219325" cy="2407920"/>
            <wp:effectExtent l="0" t="0" r="0" b="0"/>
            <wp:docPr id="56561400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407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7DC8F" w14:textId="75039F63" w:rsidR="002F6CDB" w:rsidRDefault="002F6CDB" w:rsidP="00EB6DAC">
      <w:pPr>
        <w:widowControl/>
        <w:rPr>
          <w:rFonts w:ascii="Times New Roman" w:eastAsia="宋体" w:hAnsi="Times New Roman" w:cs="Times New Roman"/>
          <w:kern w:val="0"/>
          <w:sz w:val="22"/>
        </w:rPr>
      </w:pPr>
      <w:r w:rsidRPr="001B5356">
        <w:rPr>
          <w:rFonts w:ascii="Times New Roman" w:eastAsia="宋体" w:hAnsi="Times New Roman" w:cs="Times New Roman"/>
          <w:b/>
          <w:color w:val="000000" w:themeColor="text1"/>
          <w:kern w:val="0"/>
          <w:sz w:val="22"/>
        </w:rPr>
        <w:t>Figure S</w:t>
      </w:r>
      <w:r w:rsidR="00392B0E">
        <w:rPr>
          <w:rFonts w:ascii="Times New Roman" w:eastAsia="宋体" w:hAnsi="Times New Roman" w:cs="Times New Roman" w:hint="eastAsia"/>
          <w:b/>
          <w:color w:val="000000" w:themeColor="text1"/>
          <w:kern w:val="0"/>
          <w:sz w:val="22"/>
        </w:rPr>
        <w:t>1</w:t>
      </w:r>
      <w:r w:rsidR="00FA3191">
        <w:rPr>
          <w:rFonts w:ascii="Times New Roman" w:eastAsia="宋体" w:hAnsi="Times New Roman" w:cs="Times New Roman" w:hint="eastAsia"/>
          <w:b/>
          <w:color w:val="000000" w:themeColor="text1"/>
          <w:kern w:val="0"/>
          <w:sz w:val="22"/>
        </w:rPr>
        <w:t>1</w:t>
      </w:r>
      <w:r w:rsidRPr="001B5356">
        <w:rPr>
          <w:rFonts w:ascii="Times New Roman" w:eastAsia="宋体" w:hAnsi="Times New Roman" w:cs="Times New Roman"/>
          <w:b/>
          <w:color w:val="000000" w:themeColor="text1"/>
          <w:kern w:val="0"/>
          <w:sz w:val="22"/>
        </w:rPr>
        <w:t xml:space="preserve">. </w:t>
      </w:r>
      <w:r w:rsidR="00603F14" w:rsidRPr="00603F14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>Level of M1 cell in various groups.</w:t>
      </w:r>
      <w:r w:rsidR="00900F28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 xml:space="preserve"> </w:t>
      </w:r>
      <w:r w:rsidR="00EB6DAC" w:rsidRPr="00B76164">
        <w:rPr>
          <w:rFonts w:ascii="Times New Roman" w:eastAsia="宋体" w:hAnsi="Times New Roman" w:cs="Times New Roman"/>
          <w:kern w:val="0"/>
          <w:sz w:val="22"/>
        </w:rPr>
        <w:t>The data are presented as mean ± SEM</w:t>
      </w:r>
      <w:r w:rsidR="00EB6DAC">
        <w:rPr>
          <w:rFonts w:ascii="Times New Roman" w:eastAsia="宋体" w:hAnsi="Times New Roman" w:cs="Times New Roman" w:hint="eastAsia"/>
          <w:kern w:val="0"/>
          <w:sz w:val="22"/>
        </w:rPr>
        <w:t xml:space="preserve"> (n=3)</w:t>
      </w:r>
      <w:r w:rsidR="00EB6DAC" w:rsidRPr="00B76164">
        <w:rPr>
          <w:rFonts w:ascii="Times New Roman" w:eastAsia="宋体" w:hAnsi="Times New Roman" w:cs="Times New Roman"/>
          <w:kern w:val="0"/>
          <w:sz w:val="22"/>
        </w:rPr>
        <w:t>.</w:t>
      </w:r>
      <w:r w:rsidR="00A45968">
        <w:rPr>
          <w:rFonts w:ascii="Times New Roman" w:eastAsia="宋体" w:hAnsi="Times New Roman" w:cs="Times New Roman" w:hint="eastAsia"/>
          <w:kern w:val="0"/>
          <w:sz w:val="22"/>
        </w:rPr>
        <w:t xml:space="preserve"> </w:t>
      </w:r>
      <w:r w:rsidR="00A45968" w:rsidRPr="00A45968">
        <w:rPr>
          <w:rFonts w:ascii="Times New Roman" w:eastAsia="宋体" w:hAnsi="Times New Roman" w:cs="Times New Roman"/>
          <w:kern w:val="0"/>
          <w:sz w:val="22"/>
        </w:rPr>
        <w:t>Statistical significance was calculated by one-way analysis of variance (ANOVA) with the Tukey post hoc test,</w:t>
      </w:r>
      <w:r w:rsidR="00A45968">
        <w:rPr>
          <w:rFonts w:ascii="Times New Roman" w:eastAsia="宋体" w:hAnsi="Times New Roman" w:cs="Times New Roman" w:hint="eastAsia"/>
          <w:kern w:val="0"/>
          <w:sz w:val="22"/>
        </w:rPr>
        <w:t xml:space="preserve"> </w:t>
      </w:r>
      <w:r w:rsidR="00A45968" w:rsidRPr="00A45968">
        <w:rPr>
          <w:rFonts w:ascii="Times New Roman" w:eastAsia="宋体" w:hAnsi="Times New Roman" w:cs="Times New Roman"/>
          <w:kern w:val="0"/>
          <w:sz w:val="22"/>
        </w:rPr>
        <w:t>* p &lt; 0.0</w:t>
      </w:r>
      <w:r w:rsidR="001439E2">
        <w:rPr>
          <w:rFonts w:ascii="Times New Roman" w:eastAsia="宋体" w:hAnsi="Times New Roman" w:cs="Times New Roman" w:hint="eastAsia"/>
          <w:kern w:val="0"/>
          <w:sz w:val="22"/>
        </w:rPr>
        <w:t>5</w:t>
      </w:r>
      <w:r w:rsidR="00A45968">
        <w:rPr>
          <w:rFonts w:ascii="Times New Roman" w:eastAsia="宋体" w:hAnsi="Times New Roman" w:cs="Times New Roman" w:hint="eastAsia"/>
          <w:kern w:val="0"/>
          <w:sz w:val="22"/>
        </w:rPr>
        <w:t>.</w:t>
      </w:r>
    </w:p>
    <w:p w14:paraId="74A3EBF6" w14:textId="6B02B62D" w:rsidR="00603F14" w:rsidRDefault="00603F14">
      <w:pPr>
        <w:widowControl/>
        <w:jc w:val="left"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br w:type="page"/>
      </w:r>
    </w:p>
    <w:p w14:paraId="30CCF819" w14:textId="09CF152C" w:rsidR="00173AAA" w:rsidRDefault="00173AAA" w:rsidP="00603F14">
      <w:pPr>
        <w:widowControl/>
        <w:jc w:val="center"/>
        <w:rPr>
          <w:rFonts w:ascii="Times New Roman" w:eastAsia="宋体" w:hAnsi="Times New Roman" w:cs="Times New Roman"/>
          <w:color w:val="EE0000"/>
          <w:sz w:val="22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  <w:lastRenderedPageBreak/>
        <w:drawing>
          <wp:inline distT="0" distB="0" distL="0" distR="0" wp14:anchorId="119D6D1E" wp14:editId="60A3DFD7">
            <wp:extent cx="2237740" cy="2237740"/>
            <wp:effectExtent l="0" t="0" r="0" b="0"/>
            <wp:docPr id="31542586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2237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1ED08" w14:textId="1B2F28C8" w:rsidR="00603F14" w:rsidRDefault="00603F14" w:rsidP="00603F14">
      <w:pPr>
        <w:widowControl/>
        <w:rPr>
          <w:rFonts w:ascii="Times New Roman" w:eastAsia="宋体" w:hAnsi="Times New Roman" w:cs="Times New Roman"/>
          <w:kern w:val="0"/>
          <w:sz w:val="22"/>
        </w:rPr>
      </w:pPr>
      <w:r w:rsidRPr="001B5356">
        <w:rPr>
          <w:rFonts w:ascii="Times New Roman" w:eastAsia="宋体" w:hAnsi="Times New Roman" w:cs="Times New Roman"/>
          <w:b/>
          <w:color w:val="000000" w:themeColor="text1"/>
          <w:kern w:val="0"/>
          <w:sz w:val="22"/>
        </w:rPr>
        <w:t>Figure S</w:t>
      </w:r>
      <w:r>
        <w:rPr>
          <w:rFonts w:ascii="Times New Roman" w:eastAsia="宋体" w:hAnsi="Times New Roman" w:cs="Times New Roman" w:hint="eastAsia"/>
          <w:b/>
          <w:color w:val="000000" w:themeColor="text1"/>
          <w:kern w:val="0"/>
          <w:sz w:val="22"/>
        </w:rPr>
        <w:t>1</w:t>
      </w:r>
      <w:r w:rsidR="00600001">
        <w:rPr>
          <w:rFonts w:ascii="Times New Roman" w:eastAsia="宋体" w:hAnsi="Times New Roman" w:cs="Times New Roman" w:hint="eastAsia"/>
          <w:b/>
          <w:color w:val="000000" w:themeColor="text1"/>
          <w:kern w:val="0"/>
          <w:sz w:val="22"/>
        </w:rPr>
        <w:t>2</w:t>
      </w:r>
      <w:r w:rsidRPr="001B5356">
        <w:rPr>
          <w:rFonts w:ascii="Times New Roman" w:eastAsia="宋体" w:hAnsi="Times New Roman" w:cs="Times New Roman"/>
          <w:b/>
          <w:color w:val="000000" w:themeColor="text1"/>
          <w:kern w:val="0"/>
          <w:sz w:val="22"/>
        </w:rPr>
        <w:t xml:space="preserve">. </w:t>
      </w:r>
      <w:r w:rsidRPr="00603F14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>Level of M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2"/>
        </w:rPr>
        <w:t>2</w:t>
      </w:r>
      <w:r w:rsidRPr="00603F14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 xml:space="preserve"> cell</w:t>
      </w:r>
      <w:r w:rsidR="00900F28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>s</w:t>
      </w:r>
      <w:r w:rsidRPr="00603F14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 xml:space="preserve"> in various groups.</w:t>
      </w:r>
      <w:r w:rsidR="00900F28"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t xml:space="preserve"> </w:t>
      </w:r>
      <w:r w:rsidRPr="00B76164">
        <w:rPr>
          <w:rFonts w:ascii="Times New Roman" w:eastAsia="宋体" w:hAnsi="Times New Roman" w:cs="Times New Roman"/>
          <w:kern w:val="0"/>
          <w:sz w:val="22"/>
        </w:rPr>
        <w:t>The data are presented as mean ± SEM</w:t>
      </w:r>
      <w:r>
        <w:rPr>
          <w:rFonts w:ascii="Times New Roman" w:eastAsia="宋体" w:hAnsi="Times New Roman" w:cs="Times New Roman" w:hint="eastAsia"/>
          <w:kern w:val="0"/>
          <w:sz w:val="22"/>
        </w:rPr>
        <w:t xml:space="preserve"> (n=3)</w:t>
      </w:r>
      <w:r w:rsidRPr="00B76164">
        <w:rPr>
          <w:rFonts w:ascii="Times New Roman" w:eastAsia="宋体" w:hAnsi="Times New Roman" w:cs="Times New Roman"/>
          <w:kern w:val="0"/>
          <w:sz w:val="22"/>
        </w:rPr>
        <w:t>.</w:t>
      </w:r>
    </w:p>
    <w:p w14:paraId="078B965B" w14:textId="1113E253" w:rsidR="002F6CDB" w:rsidRDefault="002F6CDB">
      <w:pPr>
        <w:widowControl/>
        <w:jc w:val="left"/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</w:pPr>
      <w:r>
        <w:rPr>
          <w:rFonts w:ascii="Times New Roman" w:eastAsia="宋体" w:hAnsi="Times New Roman" w:cs="Times New Roman"/>
          <w:bCs/>
          <w:color w:val="000000" w:themeColor="text1"/>
          <w:kern w:val="0"/>
          <w:sz w:val="22"/>
        </w:rPr>
        <w:br w:type="page"/>
      </w:r>
    </w:p>
    <w:p w14:paraId="221CD638" w14:textId="1CADA47A" w:rsidR="00886E0C" w:rsidRDefault="00886E0C">
      <w:pPr>
        <w:widowControl/>
        <w:jc w:val="left"/>
        <w:rPr>
          <w:rFonts w:ascii="Times New Roman" w:eastAsia="宋体" w:hAnsi="Times New Roman" w:cs="Times New Roman"/>
          <w:noProof/>
          <w:color w:val="EE0000"/>
          <w:sz w:val="22"/>
          <w:shd w:val="clear" w:color="auto" w:fill="FFFFFF"/>
        </w:rPr>
      </w:pPr>
    </w:p>
    <w:p w14:paraId="1CA787FA" w14:textId="55634DFC" w:rsidR="001439E2" w:rsidRPr="00123819" w:rsidRDefault="001439E2" w:rsidP="0056136D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宋体" w:hAnsi="Times New Roman" w:cs="Times New Roman" w:hint="eastAsia"/>
          <w:bCs/>
          <w:color w:val="EE0000"/>
          <w:kern w:val="0"/>
          <w:sz w:val="22"/>
        </w:rPr>
      </w:pPr>
      <w:r>
        <w:rPr>
          <w:rFonts w:ascii="Times New Roman" w:eastAsia="宋体" w:hAnsi="Times New Roman" w:cs="Times New Roman"/>
          <w:bCs/>
          <w:noProof/>
          <w:color w:val="EE0000"/>
          <w:kern w:val="0"/>
          <w:sz w:val="22"/>
        </w:rPr>
        <w:drawing>
          <wp:inline distT="0" distB="0" distL="0" distR="0" wp14:anchorId="57DDDDF8" wp14:editId="46E835C3">
            <wp:extent cx="2853055" cy="2036445"/>
            <wp:effectExtent l="0" t="0" r="0" b="0"/>
            <wp:docPr id="16240972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55" cy="203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657C2A" w14:textId="3467D0F8" w:rsidR="00900F28" w:rsidRDefault="00596A83" w:rsidP="00054BDC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B76164">
        <w:rPr>
          <w:rFonts w:ascii="Times New Roman" w:eastAsia="宋体" w:hAnsi="Times New Roman" w:cs="Times New Roman"/>
          <w:b/>
          <w:kern w:val="0"/>
          <w:sz w:val="22"/>
        </w:rPr>
        <w:t>Figure S</w:t>
      </w:r>
      <w:r w:rsidR="00D95844">
        <w:rPr>
          <w:rFonts w:ascii="Times New Roman" w:eastAsia="宋体" w:hAnsi="Times New Roman" w:cs="Times New Roman" w:hint="eastAsia"/>
          <w:b/>
          <w:kern w:val="0"/>
          <w:sz w:val="22"/>
        </w:rPr>
        <w:t>1</w:t>
      </w:r>
      <w:r w:rsidR="00600001">
        <w:rPr>
          <w:rFonts w:ascii="Times New Roman" w:eastAsia="宋体" w:hAnsi="Times New Roman" w:cs="Times New Roman" w:hint="eastAsia"/>
          <w:b/>
          <w:kern w:val="0"/>
          <w:sz w:val="22"/>
        </w:rPr>
        <w:t>3</w:t>
      </w:r>
      <w:r w:rsidRPr="00B76164">
        <w:rPr>
          <w:rFonts w:ascii="Times New Roman" w:eastAsia="宋体" w:hAnsi="Times New Roman" w:cs="Times New Roman"/>
          <w:b/>
          <w:kern w:val="0"/>
          <w:sz w:val="22"/>
        </w:rPr>
        <w:t>.</w:t>
      </w:r>
      <w:r w:rsidRPr="00B76164">
        <w:rPr>
          <w:rFonts w:ascii="Times New Roman" w:eastAsia="宋体" w:hAnsi="Times New Roman" w:cs="Times New Roman" w:hint="eastAsia"/>
          <w:b/>
          <w:kern w:val="0"/>
          <w:sz w:val="22"/>
        </w:rPr>
        <w:t xml:space="preserve"> </w:t>
      </w:r>
      <w:r w:rsidR="00B76164" w:rsidRPr="00B76164">
        <w:rPr>
          <w:rFonts w:ascii="Times New Roman" w:eastAsia="宋体" w:hAnsi="Times New Roman" w:cs="Times New Roman" w:hint="eastAsia"/>
          <w:kern w:val="0"/>
          <w:sz w:val="22"/>
        </w:rPr>
        <w:t xml:space="preserve">Body weight </w:t>
      </w:r>
      <w:r w:rsidR="00CC141A" w:rsidRPr="00B76164">
        <w:rPr>
          <w:rFonts w:ascii="Times New Roman" w:eastAsia="宋体" w:hAnsi="Times New Roman" w:cs="Times New Roman"/>
          <w:kern w:val="0"/>
          <w:sz w:val="22"/>
        </w:rPr>
        <w:t>curves</w:t>
      </w:r>
      <w:r w:rsidR="00B76164" w:rsidRPr="00B76164">
        <w:rPr>
          <w:rFonts w:ascii="Times New Roman" w:eastAsia="宋体" w:hAnsi="Times New Roman" w:cs="Times New Roman" w:hint="eastAsia"/>
          <w:kern w:val="0"/>
          <w:sz w:val="22"/>
        </w:rPr>
        <w:t xml:space="preserve"> of the mice</w:t>
      </w:r>
      <w:r w:rsidR="00FA6BC8">
        <w:rPr>
          <w:rFonts w:ascii="Times New Roman" w:eastAsia="宋体" w:hAnsi="Times New Roman" w:cs="Times New Roman" w:hint="eastAsia"/>
          <w:kern w:val="0"/>
          <w:sz w:val="22"/>
        </w:rPr>
        <w:t xml:space="preserve"> during the treatment</w:t>
      </w:r>
      <w:r w:rsidR="00D95844">
        <w:rPr>
          <w:rFonts w:ascii="Times New Roman" w:eastAsia="宋体" w:hAnsi="Times New Roman" w:cs="Times New Roman" w:hint="eastAsia"/>
          <w:kern w:val="0"/>
          <w:sz w:val="22"/>
        </w:rPr>
        <w:t xml:space="preserve"> of </w:t>
      </w:r>
      <w:r w:rsidR="00900F28">
        <w:rPr>
          <w:rFonts w:ascii="Times New Roman" w:eastAsia="宋体" w:hAnsi="Times New Roman" w:cs="Times New Roman" w:hint="eastAsia"/>
          <w:kern w:val="0"/>
          <w:sz w:val="22"/>
        </w:rPr>
        <w:t>T</w:t>
      </w:r>
      <w:r w:rsidR="00D95844" w:rsidRPr="00D95844">
        <w:rPr>
          <w:rFonts w:ascii="Times New Roman" w:eastAsia="宋体" w:hAnsi="Times New Roman" w:cs="Times New Roman"/>
          <w:kern w:val="0"/>
          <w:sz w:val="22"/>
        </w:rPr>
        <w:t>NF@Gin</w:t>
      </w:r>
      <w:r w:rsidR="00673807" w:rsidRPr="00B76164">
        <w:rPr>
          <w:rFonts w:ascii="Times New Roman" w:eastAsia="宋体" w:hAnsi="Times New Roman" w:cs="Times New Roman"/>
          <w:kern w:val="0"/>
          <w:sz w:val="22"/>
        </w:rPr>
        <w:t>.</w:t>
      </w:r>
    </w:p>
    <w:p w14:paraId="6C7C6F7A" w14:textId="77777777" w:rsidR="00900F28" w:rsidRDefault="00900F28">
      <w:pPr>
        <w:widowControl/>
        <w:jc w:val="left"/>
        <w:rPr>
          <w:rFonts w:ascii="Times New Roman" w:hAnsi="Times New Roman" w:cs="Times New Roman"/>
          <w:noProof/>
          <w:color w:val="EE0000"/>
          <w:sz w:val="22"/>
        </w:rPr>
      </w:pPr>
      <w:r>
        <w:rPr>
          <w:rFonts w:ascii="Times New Roman" w:hAnsi="Times New Roman" w:cs="Times New Roman"/>
          <w:noProof/>
          <w:color w:val="EE0000"/>
          <w:sz w:val="22"/>
        </w:rPr>
        <w:br w:type="page"/>
      </w:r>
    </w:p>
    <w:p w14:paraId="0CA4C64F" w14:textId="48A0208D" w:rsidR="00900F28" w:rsidRPr="006E73E1" w:rsidRDefault="00900F28" w:rsidP="00900F28">
      <w:pPr>
        <w:pStyle w:val="1"/>
        <w:rPr>
          <w:rFonts w:eastAsiaTheme="minorEastAsia"/>
        </w:rPr>
      </w:pPr>
      <w:r w:rsidRPr="006E73E1">
        <w:lastRenderedPageBreak/>
        <w:t xml:space="preserve">Supporting </w:t>
      </w:r>
      <w:r w:rsidRPr="006E73E1">
        <w:rPr>
          <w:rFonts w:eastAsiaTheme="minorEastAsia" w:hint="eastAsia"/>
        </w:rPr>
        <w:t>tables</w:t>
      </w:r>
    </w:p>
    <w:p w14:paraId="28587089" w14:textId="77777777" w:rsidR="00900F28" w:rsidRPr="00123819" w:rsidRDefault="00900F28" w:rsidP="00900F28">
      <w:pPr>
        <w:rPr>
          <w:color w:val="EE0000"/>
        </w:rPr>
      </w:pPr>
    </w:p>
    <w:p w14:paraId="63E1F535" w14:textId="77777777" w:rsidR="00900F28" w:rsidRPr="001B69AA" w:rsidRDefault="00900F28" w:rsidP="00900F28">
      <w:pPr>
        <w:autoSpaceDE w:val="0"/>
        <w:autoSpaceDN w:val="0"/>
        <w:adjustRightInd w:val="0"/>
        <w:spacing w:afterLines="50" w:after="156" w:line="360" w:lineRule="auto"/>
        <w:jc w:val="center"/>
        <w:rPr>
          <w:rFonts w:ascii="Times New Roman" w:eastAsia="宋体" w:hAnsi="Times New Roman" w:cs="Times New Roman"/>
          <w:bCs/>
          <w:kern w:val="0"/>
          <w:sz w:val="22"/>
        </w:rPr>
      </w:pPr>
      <w:r w:rsidRPr="001B69AA">
        <w:rPr>
          <w:rFonts w:ascii="Times New Roman" w:eastAsia="宋体" w:hAnsi="Times New Roman" w:cs="Times New Roman"/>
          <w:b/>
          <w:bCs/>
          <w:kern w:val="0"/>
          <w:sz w:val="22"/>
        </w:rPr>
        <w:t xml:space="preserve">Table S1. </w:t>
      </w:r>
      <w:r w:rsidRPr="001B69AA">
        <w:rPr>
          <w:rFonts w:ascii="Times New Roman" w:eastAsia="宋体" w:hAnsi="Times New Roman" w:cs="Times New Roman"/>
          <w:bCs/>
          <w:kern w:val="0"/>
          <w:sz w:val="22"/>
        </w:rPr>
        <w:t>DNA sequences in this study.</w:t>
      </w:r>
    </w:p>
    <w:tbl>
      <w:tblPr>
        <w:tblStyle w:val="1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7025"/>
      </w:tblGrid>
      <w:tr w:rsidR="00900F28" w:rsidRPr="00BC1837" w14:paraId="58F2B6F2" w14:textId="77777777" w:rsidTr="004C59A0">
        <w:trPr>
          <w:jc w:val="center"/>
        </w:trPr>
        <w:tc>
          <w:tcPr>
            <w:tcW w:w="1271" w:type="dxa"/>
            <w:vAlign w:val="center"/>
          </w:tcPr>
          <w:p w14:paraId="6E88F05B" w14:textId="77777777" w:rsidR="00900F28" w:rsidRPr="00BC1837" w:rsidRDefault="00900F28" w:rsidP="000E33F7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bookmarkStart w:id="2" w:name="_Hlk154844574"/>
            <w:r w:rsidRPr="00BC1837">
              <w:rPr>
                <w:rFonts w:ascii="Times New Roman" w:eastAsia="宋体" w:hAnsi="Times New Roman" w:cs="Times New Roman"/>
                <w:b/>
                <w:sz w:val="22"/>
              </w:rPr>
              <w:t>Name</w:t>
            </w:r>
          </w:p>
        </w:tc>
        <w:tc>
          <w:tcPr>
            <w:tcW w:w="7025" w:type="dxa"/>
            <w:vAlign w:val="center"/>
          </w:tcPr>
          <w:p w14:paraId="1679C7CD" w14:textId="77777777" w:rsidR="00900F28" w:rsidRPr="00BC1837" w:rsidRDefault="00900F28" w:rsidP="000E33F7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eastAsia="宋体" w:hAnsi="Times New Roman" w:cs="Times New Roman"/>
                <w:b/>
                <w:sz w:val="22"/>
              </w:rPr>
              <w:t>Sequence (5’-3’)</w:t>
            </w:r>
          </w:p>
        </w:tc>
      </w:tr>
      <w:tr w:rsidR="00900F28" w:rsidRPr="00BC1837" w14:paraId="6021A66B" w14:textId="77777777" w:rsidTr="004C59A0">
        <w:trPr>
          <w:jc w:val="center"/>
        </w:trPr>
        <w:tc>
          <w:tcPr>
            <w:tcW w:w="1271" w:type="dxa"/>
            <w:vAlign w:val="center"/>
          </w:tcPr>
          <w:p w14:paraId="726159F2" w14:textId="77777777" w:rsidR="00900F28" w:rsidRPr="00BC1837" w:rsidRDefault="00900F28" w:rsidP="000E33F7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eastAsia="等线" w:hAnsi="Times New Roman" w:cs="Times New Roman"/>
                <w:b/>
                <w:sz w:val="22"/>
              </w:rPr>
              <w:t>Template</w:t>
            </w:r>
          </w:p>
        </w:tc>
        <w:tc>
          <w:tcPr>
            <w:tcW w:w="7025" w:type="dxa"/>
            <w:vAlign w:val="center"/>
          </w:tcPr>
          <w:p w14:paraId="1BC498AB" w14:textId="781F2D24" w:rsidR="00900F28" w:rsidRPr="00BC1837" w:rsidRDefault="00900F28" w:rsidP="000E33F7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BC1837">
              <w:rPr>
                <w:rFonts w:ascii="Times New Roman" w:eastAsia="等线" w:hAnsi="Times New Roman" w:cs="Times New Roman"/>
                <w:sz w:val="22"/>
              </w:rPr>
              <w:t>Phosphate-TTT</w:t>
            </w:r>
            <w:bookmarkStart w:id="3" w:name="_Hlk217084773"/>
            <w:r w:rsidRPr="00BC1837">
              <w:rPr>
                <w:rFonts w:ascii="Times New Roman" w:eastAsia="等线" w:hAnsi="Times New Roman" w:cs="Times New Roman"/>
                <w:sz w:val="22"/>
              </w:rPr>
              <w:t>GTGCTACTCCAGTTC</w:t>
            </w:r>
            <w:bookmarkEnd w:id="3"/>
            <w:r>
              <w:rPr>
                <w:rFonts w:ascii="Times New Roman" w:eastAsia="等线" w:hAnsi="Times New Roman" w:cs="Times New Roman" w:hint="eastAsia"/>
                <w:sz w:val="22"/>
              </w:rPr>
              <w:t>TT</w:t>
            </w:r>
          </w:p>
        </w:tc>
      </w:tr>
      <w:tr w:rsidR="00900F28" w:rsidRPr="00BC1837" w14:paraId="43B7A62E" w14:textId="77777777" w:rsidTr="004C59A0">
        <w:trPr>
          <w:jc w:val="center"/>
        </w:trPr>
        <w:tc>
          <w:tcPr>
            <w:tcW w:w="1271" w:type="dxa"/>
            <w:vAlign w:val="center"/>
          </w:tcPr>
          <w:p w14:paraId="05FA4FF6" w14:textId="77777777" w:rsidR="00900F28" w:rsidRPr="00BC1837" w:rsidRDefault="00900F28" w:rsidP="000E33F7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bookmarkStart w:id="4" w:name="_Hlk155083759"/>
            <w:r w:rsidRPr="00BC1837">
              <w:rPr>
                <w:rFonts w:ascii="Times New Roman" w:hAnsi="Times New Roman"/>
                <w:b/>
                <w:sz w:val="22"/>
              </w:rPr>
              <w:t>L</w:t>
            </w:r>
          </w:p>
        </w:tc>
        <w:tc>
          <w:tcPr>
            <w:tcW w:w="7025" w:type="dxa"/>
            <w:vAlign w:val="center"/>
          </w:tcPr>
          <w:p w14:paraId="6EDA31DC" w14:textId="77777777" w:rsidR="00900F28" w:rsidRPr="00BC1837" w:rsidRDefault="00900F28" w:rsidP="000E33F7">
            <w:pPr>
              <w:spacing w:line="360" w:lineRule="auto"/>
              <w:rPr>
                <w:rFonts w:ascii="Times New Roman" w:eastAsia="等线" w:hAnsi="Times New Roman" w:cs="Times New Roman"/>
                <w:sz w:val="22"/>
                <w:u w:val="single"/>
              </w:rPr>
            </w:pPr>
            <w:r w:rsidRPr="00BC1837">
              <w:rPr>
                <w:rFonts w:ascii="Times New Roman" w:hAnsi="Times New Roman"/>
                <w:sz w:val="22"/>
              </w:rPr>
              <w:t>AGGCACCATCGTAGGTTTTTCGTTCCGATCACCAACGGAAGTTTTTCGATCCTAGCACCTCTGGAGCTTTTTCTTGCC</w:t>
            </w:r>
          </w:p>
        </w:tc>
      </w:tr>
      <w:bookmarkEnd w:id="4"/>
      <w:tr w:rsidR="004C59A0" w:rsidRPr="00BC1837" w14:paraId="3E94856A" w14:textId="77777777" w:rsidTr="004C59A0">
        <w:trPr>
          <w:jc w:val="center"/>
        </w:trPr>
        <w:tc>
          <w:tcPr>
            <w:tcW w:w="1271" w:type="dxa"/>
            <w:vAlign w:val="center"/>
          </w:tcPr>
          <w:p w14:paraId="776F03DB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hAnsi="Times New Roman"/>
                <w:b/>
                <w:sz w:val="22"/>
              </w:rPr>
              <w:t>S1</w:t>
            </w:r>
            <w:r w:rsidRPr="00BC1837">
              <w:rPr>
                <w:rFonts w:ascii="Times New Roman" w:hAnsi="Times New Roman" w:hint="eastAsia"/>
                <w:b/>
                <w:sz w:val="22"/>
              </w:rPr>
              <w:t>-</w:t>
            </w:r>
            <w:r w:rsidRPr="00BC1837">
              <w:rPr>
                <w:rFonts w:ascii="Times New Roman" w:hAnsi="Times New Roman"/>
                <w:b/>
                <w:sz w:val="22"/>
              </w:rPr>
              <w:t>1</w:t>
            </w:r>
          </w:p>
        </w:tc>
        <w:tc>
          <w:tcPr>
            <w:tcW w:w="7025" w:type="dxa"/>
            <w:vAlign w:val="center"/>
          </w:tcPr>
          <w:p w14:paraId="78F3DDE5" w14:textId="718AA606" w:rsidR="004C59A0" w:rsidRPr="00BC1837" w:rsidRDefault="004C59A0" w:rsidP="004C59A0">
            <w:pPr>
              <w:spacing w:line="360" w:lineRule="auto"/>
              <w:rPr>
                <w:rFonts w:ascii="Times New Roman" w:eastAsia="等线" w:hAnsi="Times New Roman" w:cs="Times New Roman"/>
                <w:sz w:val="22"/>
                <w:u w:val="single"/>
              </w:rPr>
            </w:pPr>
            <w:r w:rsidRPr="00BC1837">
              <w:rPr>
                <w:rFonts w:ascii="Times New Roman" w:hAnsi="Times New Roman"/>
                <w:sz w:val="22"/>
              </w:rPr>
              <w:t>GATCGCTTCCGTTGGACGAACAGCCCGA</w:t>
            </w:r>
          </w:p>
        </w:tc>
      </w:tr>
      <w:tr w:rsidR="004C59A0" w:rsidRPr="00BC1837" w14:paraId="77C0D8B0" w14:textId="77777777" w:rsidTr="004C59A0">
        <w:trPr>
          <w:jc w:val="center"/>
        </w:trPr>
        <w:tc>
          <w:tcPr>
            <w:tcW w:w="1271" w:type="dxa"/>
            <w:vAlign w:val="center"/>
          </w:tcPr>
          <w:p w14:paraId="62CF0AA6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hAnsi="Times New Roman"/>
                <w:b/>
                <w:sz w:val="22"/>
              </w:rPr>
              <w:t>S1</w:t>
            </w:r>
            <w:r w:rsidRPr="00BC1837">
              <w:rPr>
                <w:rFonts w:ascii="Times New Roman" w:hAnsi="Times New Roman" w:hint="eastAsia"/>
                <w:b/>
                <w:sz w:val="22"/>
              </w:rPr>
              <w:t>-</w:t>
            </w:r>
            <w:r w:rsidRPr="00BC1837">
              <w:rPr>
                <w:rFonts w:ascii="Times New Roman" w:hAnsi="Times New Roman"/>
                <w:b/>
                <w:sz w:val="22"/>
              </w:rPr>
              <w:t>2</w:t>
            </w:r>
          </w:p>
        </w:tc>
        <w:tc>
          <w:tcPr>
            <w:tcW w:w="7025" w:type="dxa"/>
            <w:vAlign w:val="center"/>
          </w:tcPr>
          <w:p w14:paraId="3BD865A9" w14:textId="5C1DE0B1" w:rsidR="004C59A0" w:rsidRPr="00BC1837" w:rsidRDefault="004C59A0" w:rsidP="004C59A0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AAGCAAG GCTCCAGAGGACTACTCATCCGT</w:t>
            </w:r>
          </w:p>
        </w:tc>
      </w:tr>
      <w:tr w:rsidR="004C59A0" w:rsidRPr="00BC1837" w14:paraId="61F543C4" w14:textId="77777777" w:rsidTr="004C59A0">
        <w:trPr>
          <w:jc w:val="center"/>
        </w:trPr>
        <w:tc>
          <w:tcPr>
            <w:tcW w:w="1271" w:type="dxa"/>
            <w:vAlign w:val="center"/>
          </w:tcPr>
          <w:p w14:paraId="3C45BF0A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hAnsi="Times New Roman"/>
                <w:b/>
                <w:sz w:val="22"/>
              </w:rPr>
              <w:t>S1</w:t>
            </w:r>
            <w:r w:rsidRPr="00BC1837">
              <w:rPr>
                <w:rFonts w:ascii="Times New Roman" w:hAnsi="Times New Roman" w:hint="eastAsia"/>
                <w:b/>
                <w:sz w:val="22"/>
              </w:rPr>
              <w:t>-</w:t>
            </w:r>
            <w:r w:rsidRPr="00BC1837">
              <w:rPr>
                <w:rFonts w:ascii="Times New Roman" w:hAnsi="Times New Roman"/>
                <w:b/>
                <w:sz w:val="22"/>
              </w:rPr>
              <w:t>3</w:t>
            </w:r>
          </w:p>
        </w:tc>
        <w:tc>
          <w:tcPr>
            <w:tcW w:w="7025" w:type="dxa"/>
            <w:vAlign w:val="center"/>
          </w:tcPr>
          <w:p w14:paraId="5ABEBA13" w14:textId="54356293" w:rsidR="004C59A0" w:rsidRPr="00BC1837" w:rsidRDefault="004C59A0" w:rsidP="004C59A0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GAACG CCTACGATGGACACGGTAACGAC</w:t>
            </w:r>
          </w:p>
        </w:tc>
      </w:tr>
      <w:tr w:rsidR="004C59A0" w:rsidRPr="00BC1837" w14:paraId="4365F0AD" w14:textId="77777777" w:rsidTr="004C59A0">
        <w:trPr>
          <w:jc w:val="center"/>
        </w:trPr>
        <w:tc>
          <w:tcPr>
            <w:tcW w:w="1271" w:type="dxa"/>
            <w:vAlign w:val="center"/>
          </w:tcPr>
          <w:p w14:paraId="1935A061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hAnsi="Times New Roman"/>
                <w:b/>
                <w:sz w:val="22"/>
              </w:rPr>
            </w:pPr>
            <w:r w:rsidRPr="00BC1837">
              <w:rPr>
                <w:rFonts w:ascii="Times New Roman" w:hAnsi="Times New Roman" w:hint="eastAsia"/>
                <w:b/>
                <w:sz w:val="22"/>
              </w:rPr>
              <w:t>S</w:t>
            </w:r>
            <w:r w:rsidRPr="00BC1837">
              <w:rPr>
                <w:rFonts w:ascii="Times New Roman" w:hAnsi="Times New Roman"/>
                <w:b/>
                <w:sz w:val="22"/>
              </w:rPr>
              <w:t>1</w:t>
            </w:r>
          </w:p>
        </w:tc>
        <w:tc>
          <w:tcPr>
            <w:tcW w:w="7025" w:type="dxa"/>
            <w:vAlign w:val="center"/>
          </w:tcPr>
          <w:p w14:paraId="39566B7A" w14:textId="4ABF0766" w:rsidR="004C59A0" w:rsidRPr="00BC1837" w:rsidRDefault="004C59A0" w:rsidP="004C59A0">
            <w:pPr>
              <w:spacing w:line="360" w:lineRule="auto"/>
              <w:rPr>
                <w:rFonts w:ascii="Times New Roman" w:hAnsi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CTGAGCCCTGCTAGTT</w:t>
            </w:r>
            <w:r w:rsidRPr="001700DB">
              <w:rPr>
                <w:rFonts w:ascii="Times New Roman" w:hAnsi="Times New Roman"/>
                <w:sz w:val="22"/>
              </w:rPr>
              <w:t>GAATTCCGCGTGTGCACACGGTCACAGTTAGTATCGCTACGTTCTTTGGTAGTCCGTTCGGGAT</w:t>
            </w:r>
          </w:p>
        </w:tc>
      </w:tr>
      <w:tr w:rsidR="004C59A0" w:rsidRPr="00BC1837" w14:paraId="63495CCA" w14:textId="77777777" w:rsidTr="004C59A0">
        <w:trPr>
          <w:jc w:val="center"/>
        </w:trPr>
        <w:tc>
          <w:tcPr>
            <w:tcW w:w="1271" w:type="dxa"/>
            <w:vAlign w:val="center"/>
          </w:tcPr>
          <w:p w14:paraId="38CEF005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hAnsi="Times New Roman"/>
                <w:b/>
                <w:sz w:val="22"/>
              </w:rPr>
            </w:pPr>
            <w:r w:rsidRPr="00BC1837">
              <w:rPr>
                <w:rFonts w:ascii="Times New Roman" w:hAnsi="Times New Roman" w:hint="eastAsia"/>
                <w:b/>
                <w:sz w:val="22"/>
              </w:rPr>
              <w:t>S</w:t>
            </w:r>
            <w:r w:rsidRPr="00BC1837">
              <w:rPr>
                <w:rFonts w:ascii="Times New Roman" w:hAnsi="Times New Roman"/>
                <w:b/>
                <w:sz w:val="22"/>
              </w:rPr>
              <w:t>2</w:t>
            </w:r>
          </w:p>
        </w:tc>
        <w:tc>
          <w:tcPr>
            <w:tcW w:w="7025" w:type="dxa"/>
            <w:vAlign w:val="center"/>
          </w:tcPr>
          <w:p w14:paraId="75DABB1E" w14:textId="13335503" w:rsidR="004C59A0" w:rsidRPr="00BC1837" w:rsidRDefault="004C59A0" w:rsidP="004C59A0">
            <w:pPr>
              <w:spacing w:line="360" w:lineRule="auto"/>
              <w:rPr>
                <w:rFonts w:ascii="Times New Roman" w:hAnsi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GTGCAACCTGCCTGTT</w:t>
            </w:r>
            <w:r w:rsidRPr="001700DB">
              <w:rPr>
                <w:rFonts w:ascii="Times New Roman" w:hAnsi="Times New Roman"/>
                <w:sz w:val="22"/>
              </w:rPr>
              <w:t>GAATTCCGCGTGTGCACACGGTCACAGTTAGTATCGCTACGTTCTTTGGTAGTCCGTTCGGGAT</w:t>
            </w:r>
          </w:p>
        </w:tc>
      </w:tr>
      <w:tr w:rsidR="004C59A0" w:rsidRPr="00BC1837" w14:paraId="22325345" w14:textId="77777777" w:rsidTr="004C59A0">
        <w:trPr>
          <w:jc w:val="center"/>
        </w:trPr>
        <w:tc>
          <w:tcPr>
            <w:tcW w:w="1271" w:type="dxa"/>
            <w:vAlign w:val="center"/>
          </w:tcPr>
          <w:p w14:paraId="1079AAFF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hAnsi="Times New Roman"/>
                <w:b/>
                <w:sz w:val="22"/>
              </w:rPr>
            </w:pPr>
            <w:r w:rsidRPr="00BC1837">
              <w:rPr>
                <w:rFonts w:ascii="Times New Roman" w:hAnsi="Times New Roman" w:hint="eastAsia"/>
                <w:b/>
                <w:sz w:val="22"/>
              </w:rPr>
              <w:t>S</w:t>
            </w:r>
            <w:r w:rsidRPr="00BC1837">
              <w:rPr>
                <w:rFonts w:ascii="Times New Roman" w:hAnsi="Times New Roman"/>
                <w:sz w:val="22"/>
              </w:rPr>
              <w:t>3</w:t>
            </w:r>
          </w:p>
        </w:tc>
        <w:tc>
          <w:tcPr>
            <w:tcW w:w="7025" w:type="dxa"/>
            <w:vAlign w:val="center"/>
          </w:tcPr>
          <w:p w14:paraId="26A1A48C" w14:textId="484E23D2" w:rsidR="004C59A0" w:rsidRPr="00BC1837" w:rsidRDefault="004C59A0" w:rsidP="004C59A0">
            <w:pPr>
              <w:spacing w:line="360" w:lineRule="auto"/>
              <w:rPr>
                <w:rFonts w:ascii="Times New Roman" w:hAnsi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ATAGCGCCTGATCGTT</w:t>
            </w:r>
            <w:r w:rsidRPr="001700DB">
              <w:rPr>
                <w:rFonts w:ascii="Times New Roman" w:hAnsi="Times New Roman"/>
                <w:sz w:val="22"/>
              </w:rPr>
              <w:t>GAATTCCGCGTGTGCACACGGTCACAGTTAGTATCGCTACGTTCTTTGGTAGTCCGTTCGGGAT</w:t>
            </w:r>
          </w:p>
        </w:tc>
      </w:tr>
      <w:tr w:rsidR="004C59A0" w:rsidRPr="00BC1837" w14:paraId="633C852E" w14:textId="77777777" w:rsidTr="004C59A0">
        <w:trPr>
          <w:jc w:val="center"/>
        </w:trPr>
        <w:tc>
          <w:tcPr>
            <w:tcW w:w="1271" w:type="dxa"/>
            <w:vAlign w:val="center"/>
          </w:tcPr>
          <w:p w14:paraId="7FB151AF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hAnsi="Times New Roman"/>
                <w:b/>
                <w:sz w:val="22"/>
              </w:rPr>
              <w:t>1</w:t>
            </w:r>
            <w:r w:rsidRPr="00BC1837">
              <w:rPr>
                <w:rFonts w:ascii="Times New Roman" w:hAnsi="Times New Roman" w:hint="eastAsia"/>
                <w:b/>
                <w:sz w:val="22"/>
              </w:rPr>
              <w:t>-</w:t>
            </w:r>
            <w:r w:rsidRPr="00BC1837">
              <w:rPr>
                <w:rFonts w:ascii="Times New Roman" w:hAnsi="Times New Roman"/>
                <w:b/>
                <w:sz w:val="22"/>
              </w:rPr>
              <w:t>4</w:t>
            </w:r>
          </w:p>
        </w:tc>
        <w:tc>
          <w:tcPr>
            <w:tcW w:w="7025" w:type="dxa"/>
            <w:vAlign w:val="center"/>
          </w:tcPr>
          <w:p w14:paraId="50979BB0" w14:textId="1F31F80D" w:rsidR="004C59A0" w:rsidRPr="00BC1837" w:rsidRDefault="004C59A0" w:rsidP="004C59A0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ATGAGTAGTGGGCTCAG</w:t>
            </w:r>
          </w:p>
        </w:tc>
      </w:tr>
      <w:tr w:rsidR="004C59A0" w:rsidRPr="00BC1837" w14:paraId="02ED55C2" w14:textId="77777777" w:rsidTr="004C59A0">
        <w:trPr>
          <w:jc w:val="center"/>
        </w:trPr>
        <w:tc>
          <w:tcPr>
            <w:tcW w:w="1271" w:type="dxa"/>
            <w:vAlign w:val="center"/>
          </w:tcPr>
          <w:p w14:paraId="23CE122D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hAnsi="Times New Roman"/>
                <w:b/>
                <w:sz w:val="22"/>
              </w:rPr>
              <w:t>1</w:t>
            </w:r>
            <w:r w:rsidRPr="00BC1837">
              <w:rPr>
                <w:rFonts w:ascii="Times New Roman" w:hAnsi="Times New Roman" w:hint="eastAsia"/>
                <w:b/>
                <w:sz w:val="22"/>
              </w:rPr>
              <w:t>-</w:t>
            </w:r>
            <w:r w:rsidRPr="00BC1837">
              <w:rPr>
                <w:rFonts w:ascii="Times New Roman" w:hAnsi="Times New Roman"/>
                <w:b/>
                <w:sz w:val="22"/>
              </w:rPr>
              <w:t>5</w:t>
            </w:r>
          </w:p>
        </w:tc>
        <w:tc>
          <w:tcPr>
            <w:tcW w:w="7025" w:type="dxa"/>
            <w:vAlign w:val="center"/>
          </w:tcPr>
          <w:p w14:paraId="339C015F" w14:textId="0AD0C8FD" w:rsidR="004C59A0" w:rsidRPr="00BC1837" w:rsidRDefault="004C59A0" w:rsidP="004C59A0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GCTGTTCGTGGCGCTAT</w:t>
            </w:r>
          </w:p>
        </w:tc>
      </w:tr>
      <w:tr w:rsidR="004C59A0" w:rsidRPr="00BC1837" w14:paraId="1B5D2345" w14:textId="77777777" w:rsidTr="004C59A0">
        <w:trPr>
          <w:jc w:val="center"/>
        </w:trPr>
        <w:tc>
          <w:tcPr>
            <w:tcW w:w="1271" w:type="dxa"/>
            <w:vAlign w:val="center"/>
          </w:tcPr>
          <w:p w14:paraId="65FFA873" w14:textId="77777777" w:rsidR="004C59A0" w:rsidRPr="00BC1837" w:rsidRDefault="004C59A0" w:rsidP="004C59A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 w:val="22"/>
              </w:rPr>
            </w:pPr>
            <w:r w:rsidRPr="00BC1837">
              <w:rPr>
                <w:rFonts w:ascii="Times New Roman" w:hAnsi="Times New Roman"/>
                <w:b/>
                <w:sz w:val="22"/>
              </w:rPr>
              <w:t>1</w:t>
            </w:r>
            <w:r w:rsidRPr="00BC1837">
              <w:rPr>
                <w:rFonts w:ascii="Times New Roman" w:hAnsi="Times New Roman" w:hint="eastAsia"/>
                <w:b/>
                <w:sz w:val="22"/>
              </w:rPr>
              <w:t>-</w:t>
            </w:r>
            <w:r w:rsidRPr="00BC1837">
              <w:rPr>
                <w:rFonts w:ascii="Times New Roman" w:hAnsi="Times New Roman"/>
                <w:b/>
                <w:sz w:val="22"/>
              </w:rPr>
              <w:t>6</w:t>
            </w:r>
          </w:p>
        </w:tc>
        <w:tc>
          <w:tcPr>
            <w:tcW w:w="7025" w:type="dxa"/>
            <w:vAlign w:val="center"/>
          </w:tcPr>
          <w:p w14:paraId="1BEE2DBB" w14:textId="5BF6DAE4" w:rsidR="004C59A0" w:rsidRPr="00BC1837" w:rsidRDefault="004C59A0" w:rsidP="004C59A0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BC1837">
              <w:rPr>
                <w:rFonts w:ascii="Times New Roman" w:hAnsi="Times New Roman"/>
                <w:sz w:val="22"/>
              </w:rPr>
              <w:t>TTACCGTGTGGTTGCAC</w:t>
            </w:r>
            <w:r w:rsidRPr="00BC1837">
              <w:rPr>
                <w:rFonts w:ascii="Times New Roman" w:hAnsi="Times New Roman" w:hint="eastAsia"/>
                <w:sz w:val="22"/>
              </w:rPr>
              <w:t>TTTT</w:t>
            </w:r>
            <w:r w:rsidRPr="00BC1837">
              <w:rPr>
                <w:rFonts w:ascii="Times New Roman" w:hAnsi="Times New Roman"/>
                <w:sz w:val="22"/>
              </w:rPr>
              <w:t>GAACTGGAGTAGCACAAA</w:t>
            </w:r>
          </w:p>
        </w:tc>
      </w:tr>
      <w:bookmarkEnd w:id="2"/>
    </w:tbl>
    <w:p w14:paraId="0D88B5B4" w14:textId="77777777" w:rsidR="004C59A0" w:rsidRPr="004C59A0" w:rsidRDefault="004C59A0" w:rsidP="00900F28">
      <w:pPr>
        <w:widowControl/>
        <w:jc w:val="left"/>
        <w:rPr>
          <w:rFonts w:ascii="Times New Roman" w:eastAsia="宋体" w:hAnsi="Times New Roman" w:cs="Times New Roman"/>
          <w:bCs/>
          <w:color w:val="EE0000"/>
          <w:kern w:val="0"/>
          <w:szCs w:val="21"/>
        </w:rPr>
      </w:pPr>
    </w:p>
    <w:sectPr w:rsidR="004C59A0" w:rsidRPr="004C59A0" w:rsidSect="004325D8"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3E137" w14:textId="77777777" w:rsidR="008F6824" w:rsidRDefault="008F6824" w:rsidP="00B3283F">
      <w:r>
        <w:separator/>
      </w:r>
    </w:p>
  </w:endnote>
  <w:endnote w:type="continuationSeparator" w:id="0">
    <w:p w14:paraId="2CA0968E" w14:textId="77777777" w:rsidR="008F6824" w:rsidRDefault="008F6824" w:rsidP="00B32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no Pro">
    <w:altName w:val="Times New Roman"/>
    <w:charset w:val="00"/>
    <w:family w:val="roman"/>
    <w:pitch w:val="variable"/>
    <w:sig w:usb0="6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Helvetica-Oblique">
    <w:altName w:val="Times New Roman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23632881"/>
      <w:docPartObj>
        <w:docPartGallery w:val="Page Numbers (Bottom of Page)"/>
        <w:docPartUnique/>
      </w:docPartObj>
    </w:sdtPr>
    <w:sdtContent>
      <w:p w14:paraId="1517C1EB" w14:textId="7D562E84" w:rsidR="00484FF0" w:rsidRDefault="00484FF0">
        <w:pPr>
          <w:pStyle w:val="a5"/>
          <w:jc w:val="center"/>
        </w:pPr>
        <w:r w:rsidRPr="0064069A">
          <w:rPr>
            <w:rFonts w:ascii="Times New Roman" w:hAnsi="Times New Roman" w:cs="Times New Roman"/>
            <w:sz w:val="21"/>
          </w:rPr>
          <w:t>S</w:t>
        </w:r>
        <w:r w:rsidRPr="0064069A">
          <w:rPr>
            <w:rFonts w:ascii="Times New Roman" w:hAnsi="Times New Roman" w:cs="Times New Roman"/>
            <w:sz w:val="21"/>
          </w:rPr>
          <w:fldChar w:fldCharType="begin"/>
        </w:r>
        <w:r w:rsidRPr="0064069A">
          <w:rPr>
            <w:rFonts w:ascii="Times New Roman" w:hAnsi="Times New Roman" w:cs="Times New Roman"/>
            <w:sz w:val="21"/>
          </w:rPr>
          <w:instrText>PAGE   \* MERGEFORMAT</w:instrText>
        </w:r>
        <w:r w:rsidRPr="0064069A">
          <w:rPr>
            <w:rFonts w:ascii="Times New Roman" w:hAnsi="Times New Roman" w:cs="Times New Roman"/>
            <w:sz w:val="21"/>
          </w:rPr>
          <w:fldChar w:fldCharType="separate"/>
        </w:r>
        <w:r w:rsidR="00786E71" w:rsidRPr="00786E71">
          <w:rPr>
            <w:rFonts w:ascii="Times New Roman" w:hAnsi="Times New Roman" w:cs="Times New Roman"/>
            <w:noProof/>
            <w:sz w:val="21"/>
            <w:lang w:val="zh-CN"/>
          </w:rPr>
          <w:t>29</w:t>
        </w:r>
        <w:r w:rsidRPr="0064069A">
          <w:rPr>
            <w:rFonts w:ascii="Times New Roman" w:hAnsi="Times New Roman" w:cs="Times New Roman"/>
            <w:sz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C23D5E" w14:textId="77777777" w:rsidR="008F6824" w:rsidRDefault="008F6824" w:rsidP="00B3283F">
      <w:r>
        <w:separator/>
      </w:r>
    </w:p>
  </w:footnote>
  <w:footnote w:type="continuationSeparator" w:id="0">
    <w:p w14:paraId="57CEBC4E" w14:textId="77777777" w:rsidR="008F6824" w:rsidRDefault="008F6824" w:rsidP="00B328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C0A90"/>
    <w:multiLevelType w:val="multilevel"/>
    <w:tmpl w:val="758877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A23C4F"/>
    <w:multiLevelType w:val="hybridMultilevel"/>
    <w:tmpl w:val="7BF29880"/>
    <w:lvl w:ilvl="0" w:tplc="2CCCE706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CF5088"/>
    <w:multiLevelType w:val="hybridMultilevel"/>
    <w:tmpl w:val="4C5E03B0"/>
    <w:lvl w:ilvl="0" w:tplc="555E5A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E8F0064"/>
    <w:multiLevelType w:val="hybridMultilevel"/>
    <w:tmpl w:val="01825156"/>
    <w:lvl w:ilvl="0" w:tplc="67FA741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F077DEE"/>
    <w:multiLevelType w:val="hybridMultilevel"/>
    <w:tmpl w:val="1AE2C4CC"/>
    <w:lvl w:ilvl="0" w:tplc="0888970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0B95B0A"/>
    <w:multiLevelType w:val="hybridMultilevel"/>
    <w:tmpl w:val="FE12AA2C"/>
    <w:lvl w:ilvl="0" w:tplc="BEAED3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2603867"/>
    <w:multiLevelType w:val="hybridMultilevel"/>
    <w:tmpl w:val="A4F8719C"/>
    <w:lvl w:ilvl="0" w:tplc="03FC1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23222778">
    <w:abstractNumId w:val="3"/>
  </w:num>
  <w:num w:numId="2" w16cid:durableId="818033669">
    <w:abstractNumId w:val="6"/>
  </w:num>
  <w:num w:numId="3" w16cid:durableId="102848872">
    <w:abstractNumId w:val="2"/>
  </w:num>
  <w:num w:numId="4" w16cid:durableId="681973776">
    <w:abstractNumId w:val="4"/>
  </w:num>
  <w:num w:numId="5" w16cid:durableId="884952019">
    <w:abstractNumId w:val="1"/>
  </w:num>
  <w:num w:numId="6" w16cid:durableId="1038093827">
    <w:abstractNumId w:val="5"/>
  </w:num>
  <w:num w:numId="7" w16cid:durableId="59639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defaultTabStop w:val="420"/>
  <w:hyphenationZone w:val="35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sbA0tzC0MDM0MjRV0lEKTi0uzszPAykwNqwFANC1GP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dvanced Material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pfwvve0ztrswpez5db5drpyf2rfdtd2ppat&quot;&gt;我的EndNote库-AS急急急&lt;record-ids&gt;&lt;item&gt;1&lt;/item&gt;&lt;item&gt;2&lt;/item&gt;&lt;/record-ids&gt;&lt;/item&gt;&lt;/Libraries&gt;"/>
  </w:docVars>
  <w:rsids>
    <w:rsidRoot w:val="004373DA"/>
    <w:rsid w:val="00000F4A"/>
    <w:rsid w:val="0000130A"/>
    <w:rsid w:val="00001FFF"/>
    <w:rsid w:val="000043A3"/>
    <w:rsid w:val="000046A6"/>
    <w:rsid w:val="000053B1"/>
    <w:rsid w:val="00005554"/>
    <w:rsid w:val="000065EC"/>
    <w:rsid w:val="0001076B"/>
    <w:rsid w:val="0001107C"/>
    <w:rsid w:val="000133CF"/>
    <w:rsid w:val="000136F8"/>
    <w:rsid w:val="00013E4F"/>
    <w:rsid w:val="00016620"/>
    <w:rsid w:val="000175B5"/>
    <w:rsid w:val="000201CB"/>
    <w:rsid w:val="00021B38"/>
    <w:rsid w:val="000235BF"/>
    <w:rsid w:val="0002390F"/>
    <w:rsid w:val="0002580D"/>
    <w:rsid w:val="00025A82"/>
    <w:rsid w:val="00025ABF"/>
    <w:rsid w:val="00025B49"/>
    <w:rsid w:val="00025B5F"/>
    <w:rsid w:val="0002771A"/>
    <w:rsid w:val="00027C48"/>
    <w:rsid w:val="00030616"/>
    <w:rsid w:val="00030BCA"/>
    <w:rsid w:val="000313A4"/>
    <w:rsid w:val="00032F84"/>
    <w:rsid w:val="000342BF"/>
    <w:rsid w:val="00034919"/>
    <w:rsid w:val="00034B15"/>
    <w:rsid w:val="00034EE8"/>
    <w:rsid w:val="00036A3A"/>
    <w:rsid w:val="00036D7D"/>
    <w:rsid w:val="00040C13"/>
    <w:rsid w:val="00040FD2"/>
    <w:rsid w:val="00041CE3"/>
    <w:rsid w:val="00043A75"/>
    <w:rsid w:val="00045459"/>
    <w:rsid w:val="00045853"/>
    <w:rsid w:val="00046041"/>
    <w:rsid w:val="000474A4"/>
    <w:rsid w:val="00050518"/>
    <w:rsid w:val="00054A15"/>
    <w:rsid w:val="00054BC1"/>
    <w:rsid w:val="00054BDC"/>
    <w:rsid w:val="00055872"/>
    <w:rsid w:val="00055894"/>
    <w:rsid w:val="00057EE7"/>
    <w:rsid w:val="00060DC8"/>
    <w:rsid w:val="000624B8"/>
    <w:rsid w:val="00062F13"/>
    <w:rsid w:val="00063056"/>
    <w:rsid w:val="0006466B"/>
    <w:rsid w:val="000665E6"/>
    <w:rsid w:val="00067085"/>
    <w:rsid w:val="00073064"/>
    <w:rsid w:val="00075184"/>
    <w:rsid w:val="000751BD"/>
    <w:rsid w:val="00075603"/>
    <w:rsid w:val="000776F2"/>
    <w:rsid w:val="00077C74"/>
    <w:rsid w:val="000801E7"/>
    <w:rsid w:val="00082600"/>
    <w:rsid w:val="000829F8"/>
    <w:rsid w:val="000831D8"/>
    <w:rsid w:val="0008381D"/>
    <w:rsid w:val="0008659F"/>
    <w:rsid w:val="000871F6"/>
    <w:rsid w:val="000916DE"/>
    <w:rsid w:val="00091E3E"/>
    <w:rsid w:val="000929F3"/>
    <w:rsid w:val="00092D6A"/>
    <w:rsid w:val="00093084"/>
    <w:rsid w:val="00093305"/>
    <w:rsid w:val="00094989"/>
    <w:rsid w:val="000961CD"/>
    <w:rsid w:val="000A032B"/>
    <w:rsid w:val="000A0C0C"/>
    <w:rsid w:val="000A3252"/>
    <w:rsid w:val="000A33C5"/>
    <w:rsid w:val="000A3BA7"/>
    <w:rsid w:val="000A4129"/>
    <w:rsid w:val="000A431F"/>
    <w:rsid w:val="000A4835"/>
    <w:rsid w:val="000A53FE"/>
    <w:rsid w:val="000B1EA1"/>
    <w:rsid w:val="000B2921"/>
    <w:rsid w:val="000B2C6E"/>
    <w:rsid w:val="000B50ED"/>
    <w:rsid w:val="000B5F41"/>
    <w:rsid w:val="000B67F4"/>
    <w:rsid w:val="000C066A"/>
    <w:rsid w:val="000C0F35"/>
    <w:rsid w:val="000C2529"/>
    <w:rsid w:val="000C2735"/>
    <w:rsid w:val="000C2B45"/>
    <w:rsid w:val="000C3448"/>
    <w:rsid w:val="000C4B63"/>
    <w:rsid w:val="000C4D7B"/>
    <w:rsid w:val="000C6487"/>
    <w:rsid w:val="000C6691"/>
    <w:rsid w:val="000C75E5"/>
    <w:rsid w:val="000C78D8"/>
    <w:rsid w:val="000D1367"/>
    <w:rsid w:val="000D2D7C"/>
    <w:rsid w:val="000D2FBF"/>
    <w:rsid w:val="000D3465"/>
    <w:rsid w:val="000D3758"/>
    <w:rsid w:val="000D724A"/>
    <w:rsid w:val="000D7AD0"/>
    <w:rsid w:val="000E0428"/>
    <w:rsid w:val="000E105B"/>
    <w:rsid w:val="000E1228"/>
    <w:rsid w:val="000E12AE"/>
    <w:rsid w:val="000E206E"/>
    <w:rsid w:val="000E2F0F"/>
    <w:rsid w:val="000E3520"/>
    <w:rsid w:val="000E465D"/>
    <w:rsid w:val="000E477B"/>
    <w:rsid w:val="000E765A"/>
    <w:rsid w:val="000F0EB2"/>
    <w:rsid w:val="000F1E33"/>
    <w:rsid w:val="000F3F14"/>
    <w:rsid w:val="000F3F88"/>
    <w:rsid w:val="000F4FF8"/>
    <w:rsid w:val="000F6853"/>
    <w:rsid w:val="000F77E4"/>
    <w:rsid w:val="000F7D7D"/>
    <w:rsid w:val="00100A1F"/>
    <w:rsid w:val="00100E7B"/>
    <w:rsid w:val="00103DB3"/>
    <w:rsid w:val="00104429"/>
    <w:rsid w:val="00104E60"/>
    <w:rsid w:val="00105948"/>
    <w:rsid w:val="00106856"/>
    <w:rsid w:val="00107169"/>
    <w:rsid w:val="00110DEF"/>
    <w:rsid w:val="00112D07"/>
    <w:rsid w:val="0011310E"/>
    <w:rsid w:val="00113771"/>
    <w:rsid w:val="001142F4"/>
    <w:rsid w:val="0011672E"/>
    <w:rsid w:val="00116FD7"/>
    <w:rsid w:val="0012279D"/>
    <w:rsid w:val="00123819"/>
    <w:rsid w:val="001240B7"/>
    <w:rsid w:val="00124101"/>
    <w:rsid w:val="00124969"/>
    <w:rsid w:val="00124EF0"/>
    <w:rsid w:val="00126C41"/>
    <w:rsid w:val="00127C1F"/>
    <w:rsid w:val="00130675"/>
    <w:rsid w:val="00131235"/>
    <w:rsid w:val="0013130F"/>
    <w:rsid w:val="00131881"/>
    <w:rsid w:val="0013347F"/>
    <w:rsid w:val="00133E68"/>
    <w:rsid w:val="00134D0C"/>
    <w:rsid w:val="00136D35"/>
    <w:rsid w:val="00140AFE"/>
    <w:rsid w:val="00140C7C"/>
    <w:rsid w:val="0014198B"/>
    <w:rsid w:val="0014280F"/>
    <w:rsid w:val="00142960"/>
    <w:rsid w:val="001439E2"/>
    <w:rsid w:val="00143D2C"/>
    <w:rsid w:val="0014591C"/>
    <w:rsid w:val="0014687E"/>
    <w:rsid w:val="00146AD8"/>
    <w:rsid w:val="00150E5C"/>
    <w:rsid w:val="00151266"/>
    <w:rsid w:val="001517BE"/>
    <w:rsid w:val="00152502"/>
    <w:rsid w:val="001555E6"/>
    <w:rsid w:val="00155CF1"/>
    <w:rsid w:val="00156BE0"/>
    <w:rsid w:val="00157E97"/>
    <w:rsid w:val="00161B55"/>
    <w:rsid w:val="00162E9E"/>
    <w:rsid w:val="00163126"/>
    <w:rsid w:val="00163E58"/>
    <w:rsid w:val="00170E3B"/>
    <w:rsid w:val="001717DF"/>
    <w:rsid w:val="00171AA6"/>
    <w:rsid w:val="00172B06"/>
    <w:rsid w:val="00172E62"/>
    <w:rsid w:val="0017317C"/>
    <w:rsid w:val="00173AAA"/>
    <w:rsid w:val="0017432B"/>
    <w:rsid w:val="00174C60"/>
    <w:rsid w:val="0017511B"/>
    <w:rsid w:val="00175E15"/>
    <w:rsid w:val="001770DE"/>
    <w:rsid w:val="0017711C"/>
    <w:rsid w:val="00180027"/>
    <w:rsid w:val="00180B30"/>
    <w:rsid w:val="00180D0D"/>
    <w:rsid w:val="00181744"/>
    <w:rsid w:val="00182F57"/>
    <w:rsid w:val="001835EF"/>
    <w:rsid w:val="0018370E"/>
    <w:rsid w:val="00184586"/>
    <w:rsid w:val="0018460B"/>
    <w:rsid w:val="00184CA0"/>
    <w:rsid w:val="0018537C"/>
    <w:rsid w:val="0018555E"/>
    <w:rsid w:val="00185D09"/>
    <w:rsid w:val="0018676C"/>
    <w:rsid w:val="0019015C"/>
    <w:rsid w:val="00190B55"/>
    <w:rsid w:val="00190E0A"/>
    <w:rsid w:val="001929A9"/>
    <w:rsid w:val="00192BAA"/>
    <w:rsid w:val="00192C0B"/>
    <w:rsid w:val="00192DFC"/>
    <w:rsid w:val="00194372"/>
    <w:rsid w:val="00194933"/>
    <w:rsid w:val="00196246"/>
    <w:rsid w:val="00196B8D"/>
    <w:rsid w:val="00196B9A"/>
    <w:rsid w:val="00197DA6"/>
    <w:rsid w:val="001A018F"/>
    <w:rsid w:val="001A0B83"/>
    <w:rsid w:val="001A1606"/>
    <w:rsid w:val="001A1F4F"/>
    <w:rsid w:val="001A202D"/>
    <w:rsid w:val="001A22D1"/>
    <w:rsid w:val="001A28EE"/>
    <w:rsid w:val="001A340A"/>
    <w:rsid w:val="001A35BF"/>
    <w:rsid w:val="001A390F"/>
    <w:rsid w:val="001A3D9C"/>
    <w:rsid w:val="001A3E72"/>
    <w:rsid w:val="001A4D70"/>
    <w:rsid w:val="001A5371"/>
    <w:rsid w:val="001A5937"/>
    <w:rsid w:val="001A71C2"/>
    <w:rsid w:val="001B0E03"/>
    <w:rsid w:val="001B10FA"/>
    <w:rsid w:val="001B138D"/>
    <w:rsid w:val="001B1411"/>
    <w:rsid w:val="001B18FB"/>
    <w:rsid w:val="001B1B4A"/>
    <w:rsid w:val="001B30CB"/>
    <w:rsid w:val="001B32E7"/>
    <w:rsid w:val="001B3E3C"/>
    <w:rsid w:val="001B44C1"/>
    <w:rsid w:val="001B5356"/>
    <w:rsid w:val="001B5EA9"/>
    <w:rsid w:val="001B69AA"/>
    <w:rsid w:val="001C3068"/>
    <w:rsid w:val="001C34E9"/>
    <w:rsid w:val="001C3DA6"/>
    <w:rsid w:val="001C4148"/>
    <w:rsid w:val="001C42A7"/>
    <w:rsid w:val="001C4AEA"/>
    <w:rsid w:val="001C4BBF"/>
    <w:rsid w:val="001C5E18"/>
    <w:rsid w:val="001C7598"/>
    <w:rsid w:val="001D001C"/>
    <w:rsid w:val="001D0574"/>
    <w:rsid w:val="001D1F58"/>
    <w:rsid w:val="001D21F5"/>
    <w:rsid w:val="001D22B9"/>
    <w:rsid w:val="001D2C58"/>
    <w:rsid w:val="001D2D5F"/>
    <w:rsid w:val="001D6042"/>
    <w:rsid w:val="001D6F74"/>
    <w:rsid w:val="001D73D0"/>
    <w:rsid w:val="001E0BAE"/>
    <w:rsid w:val="001E0D09"/>
    <w:rsid w:val="001E23FF"/>
    <w:rsid w:val="001E6699"/>
    <w:rsid w:val="001E7A80"/>
    <w:rsid w:val="001E7D06"/>
    <w:rsid w:val="001F0BBE"/>
    <w:rsid w:val="001F102B"/>
    <w:rsid w:val="001F14C9"/>
    <w:rsid w:val="001F2FB0"/>
    <w:rsid w:val="001F305B"/>
    <w:rsid w:val="001F3735"/>
    <w:rsid w:val="001F3ADF"/>
    <w:rsid w:val="001F4209"/>
    <w:rsid w:val="001F5E65"/>
    <w:rsid w:val="002001F7"/>
    <w:rsid w:val="002012A2"/>
    <w:rsid w:val="0020192F"/>
    <w:rsid w:val="00201E65"/>
    <w:rsid w:val="00202273"/>
    <w:rsid w:val="00202CF4"/>
    <w:rsid w:val="00203995"/>
    <w:rsid w:val="0020550B"/>
    <w:rsid w:val="002057B9"/>
    <w:rsid w:val="00205A58"/>
    <w:rsid w:val="0020605F"/>
    <w:rsid w:val="00206560"/>
    <w:rsid w:val="00206D8D"/>
    <w:rsid w:val="00206F4D"/>
    <w:rsid w:val="0021006F"/>
    <w:rsid w:val="00210431"/>
    <w:rsid w:val="00211F83"/>
    <w:rsid w:val="00214B00"/>
    <w:rsid w:val="00215D17"/>
    <w:rsid w:val="00216293"/>
    <w:rsid w:val="002164ED"/>
    <w:rsid w:val="0021670E"/>
    <w:rsid w:val="002167C4"/>
    <w:rsid w:val="002171A0"/>
    <w:rsid w:val="00217CC9"/>
    <w:rsid w:val="0022096C"/>
    <w:rsid w:val="002214DE"/>
    <w:rsid w:val="00222699"/>
    <w:rsid w:val="00222A56"/>
    <w:rsid w:val="00225092"/>
    <w:rsid w:val="00225477"/>
    <w:rsid w:val="00226239"/>
    <w:rsid w:val="002268FC"/>
    <w:rsid w:val="002270F0"/>
    <w:rsid w:val="00227C40"/>
    <w:rsid w:val="002305D1"/>
    <w:rsid w:val="00230D0D"/>
    <w:rsid w:val="00230DE2"/>
    <w:rsid w:val="00232479"/>
    <w:rsid w:val="00232ABD"/>
    <w:rsid w:val="0023425C"/>
    <w:rsid w:val="002351A3"/>
    <w:rsid w:val="0023552A"/>
    <w:rsid w:val="0023580A"/>
    <w:rsid w:val="00235F6C"/>
    <w:rsid w:val="00236B05"/>
    <w:rsid w:val="00237701"/>
    <w:rsid w:val="00237ABD"/>
    <w:rsid w:val="00240246"/>
    <w:rsid w:val="00240AAE"/>
    <w:rsid w:val="00241A6F"/>
    <w:rsid w:val="0024270E"/>
    <w:rsid w:val="00243F34"/>
    <w:rsid w:val="00244D1E"/>
    <w:rsid w:val="0024554E"/>
    <w:rsid w:val="002456A3"/>
    <w:rsid w:val="00245731"/>
    <w:rsid w:val="00246DAA"/>
    <w:rsid w:val="00247242"/>
    <w:rsid w:val="002472BA"/>
    <w:rsid w:val="002479B0"/>
    <w:rsid w:val="00250376"/>
    <w:rsid w:val="00251278"/>
    <w:rsid w:val="002529C5"/>
    <w:rsid w:val="0025366C"/>
    <w:rsid w:val="00254CD8"/>
    <w:rsid w:val="00257221"/>
    <w:rsid w:val="00257BA3"/>
    <w:rsid w:val="0026023A"/>
    <w:rsid w:val="00260988"/>
    <w:rsid w:val="0026105F"/>
    <w:rsid w:val="00261F5F"/>
    <w:rsid w:val="00262226"/>
    <w:rsid w:val="002625E7"/>
    <w:rsid w:val="002626A5"/>
    <w:rsid w:val="002626E7"/>
    <w:rsid w:val="00265DBB"/>
    <w:rsid w:val="0026684E"/>
    <w:rsid w:val="00266EF3"/>
    <w:rsid w:val="00271DC2"/>
    <w:rsid w:val="00272638"/>
    <w:rsid w:val="0027271D"/>
    <w:rsid w:val="00272E1C"/>
    <w:rsid w:val="002735B6"/>
    <w:rsid w:val="00274FF7"/>
    <w:rsid w:val="00275059"/>
    <w:rsid w:val="0027569B"/>
    <w:rsid w:val="00275703"/>
    <w:rsid w:val="00276174"/>
    <w:rsid w:val="002766F3"/>
    <w:rsid w:val="002777F8"/>
    <w:rsid w:val="002801A3"/>
    <w:rsid w:val="0028076B"/>
    <w:rsid w:val="00280D7B"/>
    <w:rsid w:val="00282633"/>
    <w:rsid w:val="00282720"/>
    <w:rsid w:val="0028288C"/>
    <w:rsid w:val="002832E6"/>
    <w:rsid w:val="00283FB7"/>
    <w:rsid w:val="0028447F"/>
    <w:rsid w:val="00284588"/>
    <w:rsid w:val="00284BBB"/>
    <w:rsid w:val="00285CF2"/>
    <w:rsid w:val="00285DAF"/>
    <w:rsid w:val="00286C21"/>
    <w:rsid w:val="0029138A"/>
    <w:rsid w:val="00292C50"/>
    <w:rsid w:val="00292F87"/>
    <w:rsid w:val="00293324"/>
    <w:rsid w:val="002938FF"/>
    <w:rsid w:val="00297F85"/>
    <w:rsid w:val="002A0B09"/>
    <w:rsid w:val="002A2E0F"/>
    <w:rsid w:val="002A3A85"/>
    <w:rsid w:val="002A60C0"/>
    <w:rsid w:val="002A6D2D"/>
    <w:rsid w:val="002A6D95"/>
    <w:rsid w:val="002B07BF"/>
    <w:rsid w:val="002B2EFF"/>
    <w:rsid w:val="002B33C5"/>
    <w:rsid w:val="002B73CE"/>
    <w:rsid w:val="002B7472"/>
    <w:rsid w:val="002B7DEC"/>
    <w:rsid w:val="002C022D"/>
    <w:rsid w:val="002C5960"/>
    <w:rsid w:val="002C6131"/>
    <w:rsid w:val="002C69AA"/>
    <w:rsid w:val="002C6D56"/>
    <w:rsid w:val="002C7450"/>
    <w:rsid w:val="002D11F4"/>
    <w:rsid w:val="002D1F32"/>
    <w:rsid w:val="002D2731"/>
    <w:rsid w:val="002D2CC7"/>
    <w:rsid w:val="002D3794"/>
    <w:rsid w:val="002D3E3E"/>
    <w:rsid w:val="002D5668"/>
    <w:rsid w:val="002D5C85"/>
    <w:rsid w:val="002D5D25"/>
    <w:rsid w:val="002D72D2"/>
    <w:rsid w:val="002D7A56"/>
    <w:rsid w:val="002E0CD2"/>
    <w:rsid w:val="002E2975"/>
    <w:rsid w:val="002E2A90"/>
    <w:rsid w:val="002E425A"/>
    <w:rsid w:val="002E46DC"/>
    <w:rsid w:val="002E4890"/>
    <w:rsid w:val="002E5398"/>
    <w:rsid w:val="002E6058"/>
    <w:rsid w:val="002E77F0"/>
    <w:rsid w:val="002E7C26"/>
    <w:rsid w:val="002E7F1D"/>
    <w:rsid w:val="002F03D7"/>
    <w:rsid w:val="002F07C1"/>
    <w:rsid w:val="002F1820"/>
    <w:rsid w:val="002F1B1B"/>
    <w:rsid w:val="002F2DFC"/>
    <w:rsid w:val="002F3326"/>
    <w:rsid w:val="002F3427"/>
    <w:rsid w:val="002F3970"/>
    <w:rsid w:val="002F3EBA"/>
    <w:rsid w:val="002F3FD2"/>
    <w:rsid w:val="002F5735"/>
    <w:rsid w:val="002F59C1"/>
    <w:rsid w:val="002F5DCD"/>
    <w:rsid w:val="002F6C81"/>
    <w:rsid w:val="002F6CDB"/>
    <w:rsid w:val="00300C2E"/>
    <w:rsid w:val="003025E2"/>
    <w:rsid w:val="003036C6"/>
    <w:rsid w:val="00303834"/>
    <w:rsid w:val="0030430F"/>
    <w:rsid w:val="00306276"/>
    <w:rsid w:val="00306FF8"/>
    <w:rsid w:val="003072E6"/>
    <w:rsid w:val="00307B9B"/>
    <w:rsid w:val="00307DC2"/>
    <w:rsid w:val="00311305"/>
    <w:rsid w:val="0031167C"/>
    <w:rsid w:val="0031178D"/>
    <w:rsid w:val="0031204F"/>
    <w:rsid w:val="00313685"/>
    <w:rsid w:val="00314D92"/>
    <w:rsid w:val="0031542F"/>
    <w:rsid w:val="00316181"/>
    <w:rsid w:val="0031635A"/>
    <w:rsid w:val="00316901"/>
    <w:rsid w:val="003169A7"/>
    <w:rsid w:val="00317B10"/>
    <w:rsid w:val="00320351"/>
    <w:rsid w:val="00320526"/>
    <w:rsid w:val="00320CA3"/>
    <w:rsid w:val="00322364"/>
    <w:rsid w:val="00324264"/>
    <w:rsid w:val="00327029"/>
    <w:rsid w:val="00327050"/>
    <w:rsid w:val="00330453"/>
    <w:rsid w:val="00330C99"/>
    <w:rsid w:val="0033121B"/>
    <w:rsid w:val="00332EBF"/>
    <w:rsid w:val="0033333F"/>
    <w:rsid w:val="003341FC"/>
    <w:rsid w:val="00334720"/>
    <w:rsid w:val="003373D5"/>
    <w:rsid w:val="0034068F"/>
    <w:rsid w:val="00344C23"/>
    <w:rsid w:val="00345D04"/>
    <w:rsid w:val="00346450"/>
    <w:rsid w:val="00346CFD"/>
    <w:rsid w:val="00347225"/>
    <w:rsid w:val="00347796"/>
    <w:rsid w:val="00347C12"/>
    <w:rsid w:val="00347C5B"/>
    <w:rsid w:val="0035173A"/>
    <w:rsid w:val="00351EE7"/>
    <w:rsid w:val="00353624"/>
    <w:rsid w:val="00354922"/>
    <w:rsid w:val="00355DE2"/>
    <w:rsid w:val="003561C7"/>
    <w:rsid w:val="00356FD8"/>
    <w:rsid w:val="003577A6"/>
    <w:rsid w:val="0036012A"/>
    <w:rsid w:val="00361639"/>
    <w:rsid w:val="00361CB5"/>
    <w:rsid w:val="003647D8"/>
    <w:rsid w:val="00366BD6"/>
    <w:rsid w:val="00370821"/>
    <w:rsid w:val="00370DB7"/>
    <w:rsid w:val="00371B77"/>
    <w:rsid w:val="00371F0A"/>
    <w:rsid w:val="00372117"/>
    <w:rsid w:val="00372C21"/>
    <w:rsid w:val="0037394C"/>
    <w:rsid w:val="00374878"/>
    <w:rsid w:val="00374D51"/>
    <w:rsid w:val="00374E19"/>
    <w:rsid w:val="00376B6A"/>
    <w:rsid w:val="003778F4"/>
    <w:rsid w:val="00377CFF"/>
    <w:rsid w:val="00380710"/>
    <w:rsid w:val="00381544"/>
    <w:rsid w:val="003823CF"/>
    <w:rsid w:val="00383DEB"/>
    <w:rsid w:val="00383E1A"/>
    <w:rsid w:val="0038424E"/>
    <w:rsid w:val="003842F8"/>
    <w:rsid w:val="003855A5"/>
    <w:rsid w:val="003855D2"/>
    <w:rsid w:val="00386449"/>
    <w:rsid w:val="00386BE0"/>
    <w:rsid w:val="00387BF2"/>
    <w:rsid w:val="00390676"/>
    <w:rsid w:val="003911A7"/>
    <w:rsid w:val="00391ED2"/>
    <w:rsid w:val="00392794"/>
    <w:rsid w:val="00392B0E"/>
    <w:rsid w:val="00392E9F"/>
    <w:rsid w:val="0039354C"/>
    <w:rsid w:val="003948D8"/>
    <w:rsid w:val="00395046"/>
    <w:rsid w:val="0039546A"/>
    <w:rsid w:val="00397999"/>
    <w:rsid w:val="003A0DAB"/>
    <w:rsid w:val="003A18CD"/>
    <w:rsid w:val="003A3499"/>
    <w:rsid w:val="003A3A8B"/>
    <w:rsid w:val="003A4E5C"/>
    <w:rsid w:val="003A5936"/>
    <w:rsid w:val="003A5C4A"/>
    <w:rsid w:val="003A63AD"/>
    <w:rsid w:val="003B0FDC"/>
    <w:rsid w:val="003B5531"/>
    <w:rsid w:val="003C02B0"/>
    <w:rsid w:val="003C04AF"/>
    <w:rsid w:val="003C0551"/>
    <w:rsid w:val="003C0FFC"/>
    <w:rsid w:val="003C2AC8"/>
    <w:rsid w:val="003C30EE"/>
    <w:rsid w:val="003C340E"/>
    <w:rsid w:val="003C43EB"/>
    <w:rsid w:val="003C4DC8"/>
    <w:rsid w:val="003C5C89"/>
    <w:rsid w:val="003C6126"/>
    <w:rsid w:val="003C6996"/>
    <w:rsid w:val="003D0AB6"/>
    <w:rsid w:val="003D14AE"/>
    <w:rsid w:val="003D2823"/>
    <w:rsid w:val="003D2DA3"/>
    <w:rsid w:val="003D4C0F"/>
    <w:rsid w:val="003D5BF0"/>
    <w:rsid w:val="003D6721"/>
    <w:rsid w:val="003D68EB"/>
    <w:rsid w:val="003D6960"/>
    <w:rsid w:val="003D6C63"/>
    <w:rsid w:val="003E0949"/>
    <w:rsid w:val="003E17EA"/>
    <w:rsid w:val="003E213F"/>
    <w:rsid w:val="003E283C"/>
    <w:rsid w:val="003E2CE1"/>
    <w:rsid w:val="003E3C6F"/>
    <w:rsid w:val="003E7218"/>
    <w:rsid w:val="003E726E"/>
    <w:rsid w:val="003E72E2"/>
    <w:rsid w:val="003E76AC"/>
    <w:rsid w:val="003F1458"/>
    <w:rsid w:val="003F277F"/>
    <w:rsid w:val="0040344C"/>
    <w:rsid w:val="0040389B"/>
    <w:rsid w:val="00403C83"/>
    <w:rsid w:val="00405325"/>
    <w:rsid w:val="0040569A"/>
    <w:rsid w:val="004072C7"/>
    <w:rsid w:val="00407465"/>
    <w:rsid w:val="00407D3D"/>
    <w:rsid w:val="00410709"/>
    <w:rsid w:val="00410CF6"/>
    <w:rsid w:val="00413FA2"/>
    <w:rsid w:val="00416200"/>
    <w:rsid w:val="004169CF"/>
    <w:rsid w:val="00420FF6"/>
    <w:rsid w:val="004211ED"/>
    <w:rsid w:val="004237E5"/>
    <w:rsid w:val="00424622"/>
    <w:rsid w:val="0042484E"/>
    <w:rsid w:val="00424F51"/>
    <w:rsid w:val="00425DFB"/>
    <w:rsid w:val="00432278"/>
    <w:rsid w:val="00432580"/>
    <w:rsid w:val="004325D8"/>
    <w:rsid w:val="00432886"/>
    <w:rsid w:val="00432CD1"/>
    <w:rsid w:val="00433AB6"/>
    <w:rsid w:val="00433AE5"/>
    <w:rsid w:val="00433AE8"/>
    <w:rsid w:val="004347CC"/>
    <w:rsid w:val="004359CE"/>
    <w:rsid w:val="00435A03"/>
    <w:rsid w:val="004360AE"/>
    <w:rsid w:val="0043685C"/>
    <w:rsid w:val="004373DA"/>
    <w:rsid w:val="00437A85"/>
    <w:rsid w:val="004438DF"/>
    <w:rsid w:val="00443FF0"/>
    <w:rsid w:val="00445103"/>
    <w:rsid w:val="00445DCB"/>
    <w:rsid w:val="00445E9A"/>
    <w:rsid w:val="0044789B"/>
    <w:rsid w:val="00447A99"/>
    <w:rsid w:val="00451882"/>
    <w:rsid w:val="00451D94"/>
    <w:rsid w:val="004534B8"/>
    <w:rsid w:val="00453CC1"/>
    <w:rsid w:val="00454544"/>
    <w:rsid w:val="00454B2F"/>
    <w:rsid w:val="00456467"/>
    <w:rsid w:val="0045713B"/>
    <w:rsid w:val="00457274"/>
    <w:rsid w:val="00457AAB"/>
    <w:rsid w:val="00460351"/>
    <w:rsid w:val="00461A14"/>
    <w:rsid w:val="00462500"/>
    <w:rsid w:val="00462D1B"/>
    <w:rsid w:val="0046353F"/>
    <w:rsid w:val="004639C0"/>
    <w:rsid w:val="00463EAD"/>
    <w:rsid w:val="00465D17"/>
    <w:rsid w:val="004663C2"/>
    <w:rsid w:val="00467156"/>
    <w:rsid w:val="004679D7"/>
    <w:rsid w:val="00467A60"/>
    <w:rsid w:val="00467EAD"/>
    <w:rsid w:val="00470068"/>
    <w:rsid w:val="004723A2"/>
    <w:rsid w:val="00472D4B"/>
    <w:rsid w:val="00472D62"/>
    <w:rsid w:val="00473A07"/>
    <w:rsid w:val="00474035"/>
    <w:rsid w:val="00474682"/>
    <w:rsid w:val="00475615"/>
    <w:rsid w:val="00475FEA"/>
    <w:rsid w:val="00476911"/>
    <w:rsid w:val="00477842"/>
    <w:rsid w:val="00482DCE"/>
    <w:rsid w:val="004841E8"/>
    <w:rsid w:val="0048420B"/>
    <w:rsid w:val="00484FF0"/>
    <w:rsid w:val="00490048"/>
    <w:rsid w:val="00490A14"/>
    <w:rsid w:val="00491B95"/>
    <w:rsid w:val="00492A8A"/>
    <w:rsid w:val="00492BCB"/>
    <w:rsid w:val="00493484"/>
    <w:rsid w:val="004952AD"/>
    <w:rsid w:val="0049560B"/>
    <w:rsid w:val="00495C65"/>
    <w:rsid w:val="004963EB"/>
    <w:rsid w:val="00496725"/>
    <w:rsid w:val="004A0B08"/>
    <w:rsid w:val="004A11C8"/>
    <w:rsid w:val="004A1CCD"/>
    <w:rsid w:val="004A34CD"/>
    <w:rsid w:val="004A37CC"/>
    <w:rsid w:val="004A3CA0"/>
    <w:rsid w:val="004A46B4"/>
    <w:rsid w:val="004A4E39"/>
    <w:rsid w:val="004A50D3"/>
    <w:rsid w:val="004A53BD"/>
    <w:rsid w:val="004A7174"/>
    <w:rsid w:val="004B02D4"/>
    <w:rsid w:val="004B0CE2"/>
    <w:rsid w:val="004B2979"/>
    <w:rsid w:val="004B2A5F"/>
    <w:rsid w:val="004B2E03"/>
    <w:rsid w:val="004B328B"/>
    <w:rsid w:val="004B4EA3"/>
    <w:rsid w:val="004C3732"/>
    <w:rsid w:val="004C4CD2"/>
    <w:rsid w:val="004C4DF5"/>
    <w:rsid w:val="004C54AA"/>
    <w:rsid w:val="004C59A0"/>
    <w:rsid w:val="004C5DC5"/>
    <w:rsid w:val="004C6472"/>
    <w:rsid w:val="004C6538"/>
    <w:rsid w:val="004D102C"/>
    <w:rsid w:val="004D262A"/>
    <w:rsid w:val="004D310A"/>
    <w:rsid w:val="004D3342"/>
    <w:rsid w:val="004D45C4"/>
    <w:rsid w:val="004D5D45"/>
    <w:rsid w:val="004D74ED"/>
    <w:rsid w:val="004E0DAC"/>
    <w:rsid w:val="004E14CD"/>
    <w:rsid w:val="004E25D8"/>
    <w:rsid w:val="004E2A2C"/>
    <w:rsid w:val="004E4460"/>
    <w:rsid w:val="004E5569"/>
    <w:rsid w:val="004E6397"/>
    <w:rsid w:val="004E6A16"/>
    <w:rsid w:val="004E7988"/>
    <w:rsid w:val="004F025C"/>
    <w:rsid w:val="004F1080"/>
    <w:rsid w:val="004F1179"/>
    <w:rsid w:val="004F12E4"/>
    <w:rsid w:val="004F1330"/>
    <w:rsid w:val="004F1BB8"/>
    <w:rsid w:val="004F269F"/>
    <w:rsid w:val="004F3D9A"/>
    <w:rsid w:val="004F454E"/>
    <w:rsid w:val="004F4B84"/>
    <w:rsid w:val="004F502A"/>
    <w:rsid w:val="004F5069"/>
    <w:rsid w:val="004F5508"/>
    <w:rsid w:val="004F7BB6"/>
    <w:rsid w:val="00500091"/>
    <w:rsid w:val="00502988"/>
    <w:rsid w:val="00503142"/>
    <w:rsid w:val="0050474A"/>
    <w:rsid w:val="00504895"/>
    <w:rsid w:val="00504A8C"/>
    <w:rsid w:val="005053C8"/>
    <w:rsid w:val="0050552A"/>
    <w:rsid w:val="00506837"/>
    <w:rsid w:val="00506955"/>
    <w:rsid w:val="005105A5"/>
    <w:rsid w:val="00510901"/>
    <w:rsid w:val="0051191F"/>
    <w:rsid w:val="005136E7"/>
    <w:rsid w:val="00513AAC"/>
    <w:rsid w:val="005141C2"/>
    <w:rsid w:val="0051432C"/>
    <w:rsid w:val="00514B1F"/>
    <w:rsid w:val="005165F0"/>
    <w:rsid w:val="00516838"/>
    <w:rsid w:val="00516986"/>
    <w:rsid w:val="00516EFA"/>
    <w:rsid w:val="00517BBA"/>
    <w:rsid w:val="0052051D"/>
    <w:rsid w:val="00522770"/>
    <w:rsid w:val="0052358E"/>
    <w:rsid w:val="00523C5A"/>
    <w:rsid w:val="00523E86"/>
    <w:rsid w:val="005255FD"/>
    <w:rsid w:val="00525F92"/>
    <w:rsid w:val="0052692E"/>
    <w:rsid w:val="00527182"/>
    <w:rsid w:val="0052799C"/>
    <w:rsid w:val="00527FAD"/>
    <w:rsid w:val="0053070A"/>
    <w:rsid w:val="00531DB1"/>
    <w:rsid w:val="00532078"/>
    <w:rsid w:val="0053295F"/>
    <w:rsid w:val="00532F6F"/>
    <w:rsid w:val="00533EB3"/>
    <w:rsid w:val="005347C9"/>
    <w:rsid w:val="005359C5"/>
    <w:rsid w:val="00535DD1"/>
    <w:rsid w:val="00536922"/>
    <w:rsid w:val="005379A9"/>
    <w:rsid w:val="00540B01"/>
    <w:rsid w:val="00540B5F"/>
    <w:rsid w:val="00541C95"/>
    <w:rsid w:val="00543231"/>
    <w:rsid w:val="00543824"/>
    <w:rsid w:val="005463B8"/>
    <w:rsid w:val="00546CDC"/>
    <w:rsid w:val="00546DB8"/>
    <w:rsid w:val="00547E51"/>
    <w:rsid w:val="0055167A"/>
    <w:rsid w:val="00551F93"/>
    <w:rsid w:val="005526AA"/>
    <w:rsid w:val="00552848"/>
    <w:rsid w:val="00554B2B"/>
    <w:rsid w:val="00555CE1"/>
    <w:rsid w:val="005576A6"/>
    <w:rsid w:val="0056012A"/>
    <w:rsid w:val="0056136D"/>
    <w:rsid w:val="00563A85"/>
    <w:rsid w:val="0056410B"/>
    <w:rsid w:val="00565BBA"/>
    <w:rsid w:val="00565BF1"/>
    <w:rsid w:val="00566543"/>
    <w:rsid w:val="00567255"/>
    <w:rsid w:val="00567402"/>
    <w:rsid w:val="00567ACB"/>
    <w:rsid w:val="00572936"/>
    <w:rsid w:val="0057375B"/>
    <w:rsid w:val="00573B89"/>
    <w:rsid w:val="00574709"/>
    <w:rsid w:val="00575561"/>
    <w:rsid w:val="0057736B"/>
    <w:rsid w:val="0058000B"/>
    <w:rsid w:val="00580282"/>
    <w:rsid w:val="00580412"/>
    <w:rsid w:val="005805DB"/>
    <w:rsid w:val="0058161B"/>
    <w:rsid w:val="0058225A"/>
    <w:rsid w:val="00584ED2"/>
    <w:rsid w:val="00585705"/>
    <w:rsid w:val="00585C0D"/>
    <w:rsid w:val="00585C74"/>
    <w:rsid w:val="00587CDD"/>
    <w:rsid w:val="00590292"/>
    <w:rsid w:val="00590502"/>
    <w:rsid w:val="0059079D"/>
    <w:rsid w:val="00595E28"/>
    <w:rsid w:val="00596A83"/>
    <w:rsid w:val="00596F5C"/>
    <w:rsid w:val="00597876"/>
    <w:rsid w:val="005A329E"/>
    <w:rsid w:val="005A63CC"/>
    <w:rsid w:val="005A7260"/>
    <w:rsid w:val="005B1114"/>
    <w:rsid w:val="005B15C6"/>
    <w:rsid w:val="005B1D8F"/>
    <w:rsid w:val="005B3347"/>
    <w:rsid w:val="005B39D1"/>
    <w:rsid w:val="005B6195"/>
    <w:rsid w:val="005B65A5"/>
    <w:rsid w:val="005B6E3E"/>
    <w:rsid w:val="005B798C"/>
    <w:rsid w:val="005C1064"/>
    <w:rsid w:val="005C1394"/>
    <w:rsid w:val="005C2430"/>
    <w:rsid w:val="005C2AE0"/>
    <w:rsid w:val="005C5A23"/>
    <w:rsid w:val="005C5B9F"/>
    <w:rsid w:val="005C7799"/>
    <w:rsid w:val="005C7C7B"/>
    <w:rsid w:val="005D3570"/>
    <w:rsid w:val="005D49BF"/>
    <w:rsid w:val="005D5FE5"/>
    <w:rsid w:val="005D7C0A"/>
    <w:rsid w:val="005E3595"/>
    <w:rsid w:val="005E455F"/>
    <w:rsid w:val="005E4A8E"/>
    <w:rsid w:val="005E4C70"/>
    <w:rsid w:val="005E558A"/>
    <w:rsid w:val="005F1878"/>
    <w:rsid w:val="005F271A"/>
    <w:rsid w:val="005F5E77"/>
    <w:rsid w:val="005F6924"/>
    <w:rsid w:val="005F743A"/>
    <w:rsid w:val="005F7E63"/>
    <w:rsid w:val="00600001"/>
    <w:rsid w:val="00601AB4"/>
    <w:rsid w:val="00601F0F"/>
    <w:rsid w:val="00603519"/>
    <w:rsid w:val="00603F14"/>
    <w:rsid w:val="006043A1"/>
    <w:rsid w:val="006059C4"/>
    <w:rsid w:val="006059F1"/>
    <w:rsid w:val="0061007A"/>
    <w:rsid w:val="00610F87"/>
    <w:rsid w:val="006117B1"/>
    <w:rsid w:val="00611A69"/>
    <w:rsid w:val="00612859"/>
    <w:rsid w:val="0061342A"/>
    <w:rsid w:val="0061355C"/>
    <w:rsid w:val="006146EF"/>
    <w:rsid w:val="006149D4"/>
    <w:rsid w:val="0061509D"/>
    <w:rsid w:val="00615B41"/>
    <w:rsid w:val="00617856"/>
    <w:rsid w:val="0062045B"/>
    <w:rsid w:val="0062089E"/>
    <w:rsid w:val="00620C61"/>
    <w:rsid w:val="0062128A"/>
    <w:rsid w:val="00621443"/>
    <w:rsid w:val="006218E0"/>
    <w:rsid w:val="00621B4E"/>
    <w:rsid w:val="00621CF4"/>
    <w:rsid w:val="00623CE2"/>
    <w:rsid w:val="0062411B"/>
    <w:rsid w:val="006255C9"/>
    <w:rsid w:val="00627297"/>
    <w:rsid w:val="00627CE0"/>
    <w:rsid w:val="00627F8B"/>
    <w:rsid w:val="00630104"/>
    <w:rsid w:val="00630FD7"/>
    <w:rsid w:val="00631D48"/>
    <w:rsid w:val="006336F0"/>
    <w:rsid w:val="00633C3C"/>
    <w:rsid w:val="00634584"/>
    <w:rsid w:val="00635507"/>
    <w:rsid w:val="00636A3A"/>
    <w:rsid w:val="00637616"/>
    <w:rsid w:val="0064069A"/>
    <w:rsid w:val="00641E00"/>
    <w:rsid w:val="0064264A"/>
    <w:rsid w:val="006446F9"/>
    <w:rsid w:val="00644744"/>
    <w:rsid w:val="006449C7"/>
    <w:rsid w:val="0064538C"/>
    <w:rsid w:val="00645FCF"/>
    <w:rsid w:val="00646838"/>
    <w:rsid w:val="0064691D"/>
    <w:rsid w:val="00646D2E"/>
    <w:rsid w:val="006479D8"/>
    <w:rsid w:val="006505FF"/>
    <w:rsid w:val="00650AFB"/>
    <w:rsid w:val="00651C9C"/>
    <w:rsid w:val="00651F69"/>
    <w:rsid w:val="00652D87"/>
    <w:rsid w:val="006530E9"/>
    <w:rsid w:val="00653803"/>
    <w:rsid w:val="00653E64"/>
    <w:rsid w:val="00654238"/>
    <w:rsid w:val="00656873"/>
    <w:rsid w:val="00661129"/>
    <w:rsid w:val="006622FD"/>
    <w:rsid w:val="00662BB5"/>
    <w:rsid w:val="006642EB"/>
    <w:rsid w:val="00664534"/>
    <w:rsid w:val="00665932"/>
    <w:rsid w:val="006667F3"/>
    <w:rsid w:val="00666AB2"/>
    <w:rsid w:val="00666FB2"/>
    <w:rsid w:val="00670932"/>
    <w:rsid w:val="006714DC"/>
    <w:rsid w:val="00671891"/>
    <w:rsid w:val="00671CCF"/>
    <w:rsid w:val="00672418"/>
    <w:rsid w:val="00672FD6"/>
    <w:rsid w:val="00673807"/>
    <w:rsid w:val="00673CB9"/>
    <w:rsid w:val="006742C9"/>
    <w:rsid w:val="00674336"/>
    <w:rsid w:val="00682DD5"/>
    <w:rsid w:val="006833C8"/>
    <w:rsid w:val="00684272"/>
    <w:rsid w:val="00684A9B"/>
    <w:rsid w:val="00684F32"/>
    <w:rsid w:val="006857B8"/>
    <w:rsid w:val="00685E05"/>
    <w:rsid w:val="00690FAF"/>
    <w:rsid w:val="00691E68"/>
    <w:rsid w:val="0069318F"/>
    <w:rsid w:val="0069320D"/>
    <w:rsid w:val="006943ED"/>
    <w:rsid w:val="0069586D"/>
    <w:rsid w:val="00695C1F"/>
    <w:rsid w:val="00696169"/>
    <w:rsid w:val="006971A2"/>
    <w:rsid w:val="00697395"/>
    <w:rsid w:val="006A23F2"/>
    <w:rsid w:val="006A3C3E"/>
    <w:rsid w:val="006A3DFD"/>
    <w:rsid w:val="006A5279"/>
    <w:rsid w:val="006A5682"/>
    <w:rsid w:val="006A592B"/>
    <w:rsid w:val="006A6209"/>
    <w:rsid w:val="006A6897"/>
    <w:rsid w:val="006A6B74"/>
    <w:rsid w:val="006A70A3"/>
    <w:rsid w:val="006B2F69"/>
    <w:rsid w:val="006B3700"/>
    <w:rsid w:val="006B4834"/>
    <w:rsid w:val="006B51C8"/>
    <w:rsid w:val="006B73F9"/>
    <w:rsid w:val="006B7888"/>
    <w:rsid w:val="006C07A8"/>
    <w:rsid w:val="006C0CA0"/>
    <w:rsid w:val="006C1EFE"/>
    <w:rsid w:val="006C2068"/>
    <w:rsid w:val="006C373B"/>
    <w:rsid w:val="006C40BF"/>
    <w:rsid w:val="006C4494"/>
    <w:rsid w:val="006C48DC"/>
    <w:rsid w:val="006C4FAB"/>
    <w:rsid w:val="006C5016"/>
    <w:rsid w:val="006C5324"/>
    <w:rsid w:val="006D291E"/>
    <w:rsid w:val="006D2B77"/>
    <w:rsid w:val="006D2C1A"/>
    <w:rsid w:val="006D312A"/>
    <w:rsid w:val="006D32E6"/>
    <w:rsid w:val="006D3465"/>
    <w:rsid w:val="006D3A0E"/>
    <w:rsid w:val="006D514F"/>
    <w:rsid w:val="006D6353"/>
    <w:rsid w:val="006D7C7F"/>
    <w:rsid w:val="006D7EF3"/>
    <w:rsid w:val="006E2CF8"/>
    <w:rsid w:val="006E2EF0"/>
    <w:rsid w:val="006E31FF"/>
    <w:rsid w:val="006E3624"/>
    <w:rsid w:val="006E397D"/>
    <w:rsid w:val="006E3B96"/>
    <w:rsid w:val="006E4CC5"/>
    <w:rsid w:val="006E4E98"/>
    <w:rsid w:val="006E586C"/>
    <w:rsid w:val="006E60AA"/>
    <w:rsid w:val="006E644A"/>
    <w:rsid w:val="006E6D9E"/>
    <w:rsid w:val="006E73E1"/>
    <w:rsid w:val="006E7A3C"/>
    <w:rsid w:val="006F1730"/>
    <w:rsid w:val="006F437A"/>
    <w:rsid w:val="006F60C7"/>
    <w:rsid w:val="0070068B"/>
    <w:rsid w:val="00700921"/>
    <w:rsid w:val="00701222"/>
    <w:rsid w:val="00702682"/>
    <w:rsid w:val="00705A00"/>
    <w:rsid w:val="00706382"/>
    <w:rsid w:val="00706F17"/>
    <w:rsid w:val="0070753A"/>
    <w:rsid w:val="00707D78"/>
    <w:rsid w:val="00713222"/>
    <w:rsid w:val="00715C70"/>
    <w:rsid w:val="00715EC9"/>
    <w:rsid w:val="00716A4F"/>
    <w:rsid w:val="00717A40"/>
    <w:rsid w:val="0072079C"/>
    <w:rsid w:val="00720D2E"/>
    <w:rsid w:val="00721DD2"/>
    <w:rsid w:val="007253A2"/>
    <w:rsid w:val="00725470"/>
    <w:rsid w:val="00726029"/>
    <w:rsid w:val="00730250"/>
    <w:rsid w:val="0073060F"/>
    <w:rsid w:val="00730E07"/>
    <w:rsid w:val="007315D6"/>
    <w:rsid w:val="00731AE4"/>
    <w:rsid w:val="00732289"/>
    <w:rsid w:val="00732804"/>
    <w:rsid w:val="00734925"/>
    <w:rsid w:val="00735243"/>
    <w:rsid w:val="00735E48"/>
    <w:rsid w:val="00737B0C"/>
    <w:rsid w:val="00737BF8"/>
    <w:rsid w:val="0074245C"/>
    <w:rsid w:val="0074317C"/>
    <w:rsid w:val="00745936"/>
    <w:rsid w:val="00746178"/>
    <w:rsid w:val="0074642D"/>
    <w:rsid w:val="0074723A"/>
    <w:rsid w:val="00750324"/>
    <w:rsid w:val="007507CD"/>
    <w:rsid w:val="00752051"/>
    <w:rsid w:val="00754A98"/>
    <w:rsid w:val="00756365"/>
    <w:rsid w:val="0075757E"/>
    <w:rsid w:val="00757791"/>
    <w:rsid w:val="00757BA4"/>
    <w:rsid w:val="007601BF"/>
    <w:rsid w:val="00761FC9"/>
    <w:rsid w:val="00764381"/>
    <w:rsid w:val="007656D7"/>
    <w:rsid w:val="00767C00"/>
    <w:rsid w:val="00767C26"/>
    <w:rsid w:val="007700F0"/>
    <w:rsid w:val="00772918"/>
    <w:rsid w:val="00774180"/>
    <w:rsid w:val="00774B3A"/>
    <w:rsid w:val="007752A6"/>
    <w:rsid w:val="0077745B"/>
    <w:rsid w:val="00777F7D"/>
    <w:rsid w:val="0078177C"/>
    <w:rsid w:val="0078286F"/>
    <w:rsid w:val="00782B90"/>
    <w:rsid w:val="007834B5"/>
    <w:rsid w:val="00783924"/>
    <w:rsid w:val="00783A57"/>
    <w:rsid w:val="00785147"/>
    <w:rsid w:val="00785C91"/>
    <w:rsid w:val="00786E71"/>
    <w:rsid w:val="00790585"/>
    <w:rsid w:val="00791731"/>
    <w:rsid w:val="00791AB3"/>
    <w:rsid w:val="00792DB7"/>
    <w:rsid w:val="007939D3"/>
    <w:rsid w:val="00794888"/>
    <w:rsid w:val="00794F07"/>
    <w:rsid w:val="0079656F"/>
    <w:rsid w:val="00797001"/>
    <w:rsid w:val="007A2992"/>
    <w:rsid w:val="007A48DD"/>
    <w:rsid w:val="007A4BFD"/>
    <w:rsid w:val="007A4F7C"/>
    <w:rsid w:val="007A51B2"/>
    <w:rsid w:val="007A6057"/>
    <w:rsid w:val="007A66C8"/>
    <w:rsid w:val="007A6C93"/>
    <w:rsid w:val="007A710D"/>
    <w:rsid w:val="007B0F36"/>
    <w:rsid w:val="007B14D5"/>
    <w:rsid w:val="007B248D"/>
    <w:rsid w:val="007B24D7"/>
    <w:rsid w:val="007B41DD"/>
    <w:rsid w:val="007B41F3"/>
    <w:rsid w:val="007B599A"/>
    <w:rsid w:val="007B59D8"/>
    <w:rsid w:val="007B5BBE"/>
    <w:rsid w:val="007B66DB"/>
    <w:rsid w:val="007B67FF"/>
    <w:rsid w:val="007B6D35"/>
    <w:rsid w:val="007C0E24"/>
    <w:rsid w:val="007C0F52"/>
    <w:rsid w:val="007C14BE"/>
    <w:rsid w:val="007C16D2"/>
    <w:rsid w:val="007C20C9"/>
    <w:rsid w:val="007C23EE"/>
    <w:rsid w:val="007C3458"/>
    <w:rsid w:val="007C41CE"/>
    <w:rsid w:val="007C4BC8"/>
    <w:rsid w:val="007C68D7"/>
    <w:rsid w:val="007C696B"/>
    <w:rsid w:val="007D1CEC"/>
    <w:rsid w:val="007D303A"/>
    <w:rsid w:val="007D44B2"/>
    <w:rsid w:val="007D4D4B"/>
    <w:rsid w:val="007D5397"/>
    <w:rsid w:val="007D74D9"/>
    <w:rsid w:val="007D76C3"/>
    <w:rsid w:val="007D7F96"/>
    <w:rsid w:val="007E06F6"/>
    <w:rsid w:val="007E3169"/>
    <w:rsid w:val="007E387B"/>
    <w:rsid w:val="007E54F9"/>
    <w:rsid w:val="007E5621"/>
    <w:rsid w:val="007E5FFB"/>
    <w:rsid w:val="007F0E8A"/>
    <w:rsid w:val="007F10A4"/>
    <w:rsid w:val="007F24CB"/>
    <w:rsid w:val="007F4B46"/>
    <w:rsid w:val="007F5DCC"/>
    <w:rsid w:val="007F6B1F"/>
    <w:rsid w:val="007F6C1F"/>
    <w:rsid w:val="007F737F"/>
    <w:rsid w:val="00800317"/>
    <w:rsid w:val="0080070B"/>
    <w:rsid w:val="008011AE"/>
    <w:rsid w:val="008011EC"/>
    <w:rsid w:val="0080133C"/>
    <w:rsid w:val="00802E8A"/>
    <w:rsid w:val="008033AE"/>
    <w:rsid w:val="00804132"/>
    <w:rsid w:val="00805266"/>
    <w:rsid w:val="0080534D"/>
    <w:rsid w:val="00806D18"/>
    <w:rsid w:val="00806D42"/>
    <w:rsid w:val="00807391"/>
    <w:rsid w:val="0081084B"/>
    <w:rsid w:val="00811113"/>
    <w:rsid w:val="0081205A"/>
    <w:rsid w:val="00812866"/>
    <w:rsid w:val="00813FA6"/>
    <w:rsid w:val="00814983"/>
    <w:rsid w:val="008150B7"/>
    <w:rsid w:val="008161A4"/>
    <w:rsid w:val="00816ED9"/>
    <w:rsid w:val="00817378"/>
    <w:rsid w:val="00817E7A"/>
    <w:rsid w:val="00821893"/>
    <w:rsid w:val="008229A6"/>
    <w:rsid w:val="0082457A"/>
    <w:rsid w:val="00824778"/>
    <w:rsid w:val="00830248"/>
    <w:rsid w:val="00833987"/>
    <w:rsid w:val="00833CBD"/>
    <w:rsid w:val="0083507C"/>
    <w:rsid w:val="00835A7C"/>
    <w:rsid w:val="00836E06"/>
    <w:rsid w:val="0083701F"/>
    <w:rsid w:val="00837B6C"/>
    <w:rsid w:val="00837D78"/>
    <w:rsid w:val="00841047"/>
    <w:rsid w:val="0084138F"/>
    <w:rsid w:val="008416E5"/>
    <w:rsid w:val="00841D5B"/>
    <w:rsid w:val="00842AD7"/>
    <w:rsid w:val="00842F56"/>
    <w:rsid w:val="008432A8"/>
    <w:rsid w:val="008444B5"/>
    <w:rsid w:val="00845128"/>
    <w:rsid w:val="0084668E"/>
    <w:rsid w:val="00846B2D"/>
    <w:rsid w:val="00847F79"/>
    <w:rsid w:val="008512F7"/>
    <w:rsid w:val="00853323"/>
    <w:rsid w:val="0085381A"/>
    <w:rsid w:val="00854739"/>
    <w:rsid w:val="00854B31"/>
    <w:rsid w:val="00855B21"/>
    <w:rsid w:val="00855B97"/>
    <w:rsid w:val="008561C4"/>
    <w:rsid w:val="008564F3"/>
    <w:rsid w:val="008565B2"/>
    <w:rsid w:val="0085671F"/>
    <w:rsid w:val="00856E5A"/>
    <w:rsid w:val="00856FBA"/>
    <w:rsid w:val="00862429"/>
    <w:rsid w:val="008624B7"/>
    <w:rsid w:val="00862CA3"/>
    <w:rsid w:val="00862D1D"/>
    <w:rsid w:val="00863445"/>
    <w:rsid w:val="00864177"/>
    <w:rsid w:val="008650AF"/>
    <w:rsid w:val="0086653F"/>
    <w:rsid w:val="0086679B"/>
    <w:rsid w:val="00866886"/>
    <w:rsid w:val="008715DF"/>
    <w:rsid w:val="00872762"/>
    <w:rsid w:val="008731D1"/>
    <w:rsid w:val="00874359"/>
    <w:rsid w:val="008748DD"/>
    <w:rsid w:val="00877DC1"/>
    <w:rsid w:val="00880136"/>
    <w:rsid w:val="00881717"/>
    <w:rsid w:val="00882294"/>
    <w:rsid w:val="008829F8"/>
    <w:rsid w:val="00882A91"/>
    <w:rsid w:val="00883230"/>
    <w:rsid w:val="008834D0"/>
    <w:rsid w:val="008849BA"/>
    <w:rsid w:val="008855E9"/>
    <w:rsid w:val="00885EF0"/>
    <w:rsid w:val="00886358"/>
    <w:rsid w:val="00886E0C"/>
    <w:rsid w:val="008878F5"/>
    <w:rsid w:val="0089016C"/>
    <w:rsid w:val="00890C6A"/>
    <w:rsid w:val="00891E2C"/>
    <w:rsid w:val="00892B12"/>
    <w:rsid w:val="008936FE"/>
    <w:rsid w:val="00895E01"/>
    <w:rsid w:val="00895ED1"/>
    <w:rsid w:val="00896079"/>
    <w:rsid w:val="00896A45"/>
    <w:rsid w:val="008A13E4"/>
    <w:rsid w:val="008A1EC8"/>
    <w:rsid w:val="008A41AD"/>
    <w:rsid w:val="008A5012"/>
    <w:rsid w:val="008A6060"/>
    <w:rsid w:val="008A7253"/>
    <w:rsid w:val="008A752E"/>
    <w:rsid w:val="008B04D6"/>
    <w:rsid w:val="008B06F7"/>
    <w:rsid w:val="008B0C89"/>
    <w:rsid w:val="008B1206"/>
    <w:rsid w:val="008B1A2A"/>
    <w:rsid w:val="008B1E10"/>
    <w:rsid w:val="008B200A"/>
    <w:rsid w:val="008B6690"/>
    <w:rsid w:val="008C07F0"/>
    <w:rsid w:val="008C2264"/>
    <w:rsid w:val="008C2FA8"/>
    <w:rsid w:val="008C6412"/>
    <w:rsid w:val="008C7120"/>
    <w:rsid w:val="008C7BF4"/>
    <w:rsid w:val="008D0C9B"/>
    <w:rsid w:val="008D0DEB"/>
    <w:rsid w:val="008D11E2"/>
    <w:rsid w:val="008D176F"/>
    <w:rsid w:val="008D19B3"/>
    <w:rsid w:val="008D2A0B"/>
    <w:rsid w:val="008D32EC"/>
    <w:rsid w:val="008D3CD0"/>
    <w:rsid w:val="008D578D"/>
    <w:rsid w:val="008D5F4A"/>
    <w:rsid w:val="008D654E"/>
    <w:rsid w:val="008D6D46"/>
    <w:rsid w:val="008D7841"/>
    <w:rsid w:val="008E0068"/>
    <w:rsid w:val="008E04CC"/>
    <w:rsid w:val="008E0F04"/>
    <w:rsid w:val="008E11D8"/>
    <w:rsid w:val="008E2442"/>
    <w:rsid w:val="008E4DEC"/>
    <w:rsid w:val="008E5025"/>
    <w:rsid w:val="008E51B3"/>
    <w:rsid w:val="008E5591"/>
    <w:rsid w:val="008E62AA"/>
    <w:rsid w:val="008E6634"/>
    <w:rsid w:val="008F029B"/>
    <w:rsid w:val="008F1D8F"/>
    <w:rsid w:val="008F3172"/>
    <w:rsid w:val="008F3E72"/>
    <w:rsid w:val="008F4CB3"/>
    <w:rsid w:val="008F58EB"/>
    <w:rsid w:val="008F6824"/>
    <w:rsid w:val="008F72D3"/>
    <w:rsid w:val="008F74BE"/>
    <w:rsid w:val="008F7E5F"/>
    <w:rsid w:val="00900F28"/>
    <w:rsid w:val="00901AA7"/>
    <w:rsid w:val="00903C86"/>
    <w:rsid w:val="009043DE"/>
    <w:rsid w:val="00904844"/>
    <w:rsid w:val="009057D0"/>
    <w:rsid w:val="009060B8"/>
    <w:rsid w:val="00906178"/>
    <w:rsid w:val="009071D6"/>
    <w:rsid w:val="009073E9"/>
    <w:rsid w:val="009079B2"/>
    <w:rsid w:val="009130A3"/>
    <w:rsid w:val="00913BDD"/>
    <w:rsid w:val="00914606"/>
    <w:rsid w:val="00915273"/>
    <w:rsid w:val="00915733"/>
    <w:rsid w:val="00915B57"/>
    <w:rsid w:val="00917774"/>
    <w:rsid w:val="00917F2C"/>
    <w:rsid w:val="00921B2D"/>
    <w:rsid w:val="00922D01"/>
    <w:rsid w:val="009233EF"/>
    <w:rsid w:val="009243DB"/>
    <w:rsid w:val="00925198"/>
    <w:rsid w:val="009273CB"/>
    <w:rsid w:val="00927821"/>
    <w:rsid w:val="00930CBD"/>
    <w:rsid w:val="00931169"/>
    <w:rsid w:val="0093160C"/>
    <w:rsid w:val="00931822"/>
    <w:rsid w:val="00932832"/>
    <w:rsid w:val="00933752"/>
    <w:rsid w:val="0093769C"/>
    <w:rsid w:val="0094062B"/>
    <w:rsid w:val="00940792"/>
    <w:rsid w:val="00940A3A"/>
    <w:rsid w:val="00941D8F"/>
    <w:rsid w:val="009424F6"/>
    <w:rsid w:val="00942966"/>
    <w:rsid w:val="009437E8"/>
    <w:rsid w:val="00943A60"/>
    <w:rsid w:val="00945BC4"/>
    <w:rsid w:val="00945D06"/>
    <w:rsid w:val="009460EE"/>
    <w:rsid w:val="0094786F"/>
    <w:rsid w:val="00952068"/>
    <w:rsid w:val="0095234D"/>
    <w:rsid w:val="00952AAD"/>
    <w:rsid w:val="0095355D"/>
    <w:rsid w:val="00953B76"/>
    <w:rsid w:val="00953BA5"/>
    <w:rsid w:val="00954CC1"/>
    <w:rsid w:val="00954F83"/>
    <w:rsid w:val="009557F2"/>
    <w:rsid w:val="00956F75"/>
    <w:rsid w:val="00961451"/>
    <w:rsid w:val="009619EA"/>
    <w:rsid w:val="00963304"/>
    <w:rsid w:val="00963ADA"/>
    <w:rsid w:val="00963DB2"/>
    <w:rsid w:val="00964A13"/>
    <w:rsid w:val="00965708"/>
    <w:rsid w:val="00966CFF"/>
    <w:rsid w:val="00970A32"/>
    <w:rsid w:val="009720C7"/>
    <w:rsid w:val="00972D90"/>
    <w:rsid w:val="0097355D"/>
    <w:rsid w:val="0097366A"/>
    <w:rsid w:val="0097393D"/>
    <w:rsid w:val="00973991"/>
    <w:rsid w:val="00973D6F"/>
    <w:rsid w:val="0097520E"/>
    <w:rsid w:val="00982CA6"/>
    <w:rsid w:val="0098463D"/>
    <w:rsid w:val="009846D6"/>
    <w:rsid w:val="009849F8"/>
    <w:rsid w:val="00987967"/>
    <w:rsid w:val="00987AE1"/>
    <w:rsid w:val="009915E3"/>
    <w:rsid w:val="00991D18"/>
    <w:rsid w:val="00992CCE"/>
    <w:rsid w:val="00992F71"/>
    <w:rsid w:val="00992FE3"/>
    <w:rsid w:val="0099341F"/>
    <w:rsid w:val="00994FF9"/>
    <w:rsid w:val="00995E02"/>
    <w:rsid w:val="0099642B"/>
    <w:rsid w:val="009966F9"/>
    <w:rsid w:val="00997E3E"/>
    <w:rsid w:val="009A02D8"/>
    <w:rsid w:val="009A0695"/>
    <w:rsid w:val="009A0E4C"/>
    <w:rsid w:val="009A142F"/>
    <w:rsid w:val="009A1C27"/>
    <w:rsid w:val="009A2CED"/>
    <w:rsid w:val="009A2DA4"/>
    <w:rsid w:val="009A311F"/>
    <w:rsid w:val="009A3AB7"/>
    <w:rsid w:val="009A40F5"/>
    <w:rsid w:val="009A6790"/>
    <w:rsid w:val="009A7222"/>
    <w:rsid w:val="009B0E60"/>
    <w:rsid w:val="009B1889"/>
    <w:rsid w:val="009B244F"/>
    <w:rsid w:val="009B35E2"/>
    <w:rsid w:val="009B41D9"/>
    <w:rsid w:val="009B4EA3"/>
    <w:rsid w:val="009B59C0"/>
    <w:rsid w:val="009B7F24"/>
    <w:rsid w:val="009C0869"/>
    <w:rsid w:val="009C1F49"/>
    <w:rsid w:val="009C2325"/>
    <w:rsid w:val="009C2EA8"/>
    <w:rsid w:val="009C31AF"/>
    <w:rsid w:val="009C60C7"/>
    <w:rsid w:val="009C640F"/>
    <w:rsid w:val="009D09CC"/>
    <w:rsid w:val="009D13A4"/>
    <w:rsid w:val="009D226F"/>
    <w:rsid w:val="009D2281"/>
    <w:rsid w:val="009D2569"/>
    <w:rsid w:val="009D28A4"/>
    <w:rsid w:val="009D311C"/>
    <w:rsid w:val="009D38C5"/>
    <w:rsid w:val="009D3AAF"/>
    <w:rsid w:val="009D4477"/>
    <w:rsid w:val="009D499C"/>
    <w:rsid w:val="009D7381"/>
    <w:rsid w:val="009D7426"/>
    <w:rsid w:val="009E1CB9"/>
    <w:rsid w:val="009E4E3A"/>
    <w:rsid w:val="009E555E"/>
    <w:rsid w:val="009E5B63"/>
    <w:rsid w:val="009E63CC"/>
    <w:rsid w:val="009E6771"/>
    <w:rsid w:val="009F09EA"/>
    <w:rsid w:val="009F15D1"/>
    <w:rsid w:val="009F1ED9"/>
    <w:rsid w:val="009F2193"/>
    <w:rsid w:val="009F460B"/>
    <w:rsid w:val="009F48AD"/>
    <w:rsid w:val="009F4EDF"/>
    <w:rsid w:val="009F5467"/>
    <w:rsid w:val="009F5DF2"/>
    <w:rsid w:val="009F64A8"/>
    <w:rsid w:val="009F7B0A"/>
    <w:rsid w:val="00A01D87"/>
    <w:rsid w:val="00A020D3"/>
    <w:rsid w:val="00A02468"/>
    <w:rsid w:val="00A0299E"/>
    <w:rsid w:val="00A02A4C"/>
    <w:rsid w:val="00A02AA7"/>
    <w:rsid w:val="00A043B7"/>
    <w:rsid w:val="00A04807"/>
    <w:rsid w:val="00A0485B"/>
    <w:rsid w:val="00A05BC5"/>
    <w:rsid w:val="00A10DBD"/>
    <w:rsid w:val="00A11B11"/>
    <w:rsid w:val="00A12DB7"/>
    <w:rsid w:val="00A1409F"/>
    <w:rsid w:val="00A14C44"/>
    <w:rsid w:val="00A15E33"/>
    <w:rsid w:val="00A15EE1"/>
    <w:rsid w:val="00A242B5"/>
    <w:rsid w:val="00A2518F"/>
    <w:rsid w:val="00A25393"/>
    <w:rsid w:val="00A260F6"/>
    <w:rsid w:val="00A26460"/>
    <w:rsid w:val="00A31BCC"/>
    <w:rsid w:val="00A32994"/>
    <w:rsid w:val="00A33AD1"/>
    <w:rsid w:val="00A33B33"/>
    <w:rsid w:val="00A33DD4"/>
    <w:rsid w:val="00A33E80"/>
    <w:rsid w:val="00A3450C"/>
    <w:rsid w:val="00A34526"/>
    <w:rsid w:val="00A352A5"/>
    <w:rsid w:val="00A35BB0"/>
    <w:rsid w:val="00A35C3A"/>
    <w:rsid w:val="00A36749"/>
    <w:rsid w:val="00A40524"/>
    <w:rsid w:val="00A41CC7"/>
    <w:rsid w:val="00A43DFF"/>
    <w:rsid w:val="00A45968"/>
    <w:rsid w:val="00A462A4"/>
    <w:rsid w:val="00A46B64"/>
    <w:rsid w:val="00A473D1"/>
    <w:rsid w:val="00A478B1"/>
    <w:rsid w:val="00A50518"/>
    <w:rsid w:val="00A52A50"/>
    <w:rsid w:val="00A53AFA"/>
    <w:rsid w:val="00A53B50"/>
    <w:rsid w:val="00A54729"/>
    <w:rsid w:val="00A54D9C"/>
    <w:rsid w:val="00A557DD"/>
    <w:rsid w:val="00A57A99"/>
    <w:rsid w:val="00A60BDE"/>
    <w:rsid w:val="00A626C1"/>
    <w:rsid w:val="00A669F0"/>
    <w:rsid w:val="00A70CBA"/>
    <w:rsid w:val="00A7320B"/>
    <w:rsid w:val="00A746A9"/>
    <w:rsid w:val="00A8002E"/>
    <w:rsid w:val="00A81115"/>
    <w:rsid w:val="00A816BB"/>
    <w:rsid w:val="00A82455"/>
    <w:rsid w:val="00A83B30"/>
    <w:rsid w:val="00A84BA0"/>
    <w:rsid w:val="00A86B57"/>
    <w:rsid w:val="00A92F92"/>
    <w:rsid w:val="00A93158"/>
    <w:rsid w:val="00A93D3B"/>
    <w:rsid w:val="00A94C5A"/>
    <w:rsid w:val="00A9560C"/>
    <w:rsid w:val="00A964CC"/>
    <w:rsid w:val="00A97996"/>
    <w:rsid w:val="00AA0F1E"/>
    <w:rsid w:val="00AA0F61"/>
    <w:rsid w:val="00AA1C1F"/>
    <w:rsid w:val="00AA1CD8"/>
    <w:rsid w:val="00AA227B"/>
    <w:rsid w:val="00AA53F1"/>
    <w:rsid w:val="00AA5FEF"/>
    <w:rsid w:val="00AA682B"/>
    <w:rsid w:val="00AA7370"/>
    <w:rsid w:val="00AA788E"/>
    <w:rsid w:val="00AB01F4"/>
    <w:rsid w:val="00AB0201"/>
    <w:rsid w:val="00AB1723"/>
    <w:rsid w:val="00AB2624"/>
    <w:rsid w:val="00AB293D"/>
    <w:rsid w:val="00AB3E00"/>
    <w:rsid w:val="00AB3FD3"/>
    <w:rsid w:val="00AB6DFE"/>
    <w:rsid w:val="00AC0D9A"/>
    <w:rsid w:val="00AC28C7"/>
    <w:rsid w:val="00AC4A50"/>
    <w:rsid w:val="00AC4F2F"/>
    <w:rsid w:val="00AC694A"/>
    <w:rsid w:val="00AC6EFF"/>
    <w:rsid w:val="00AC7258"/>
    <w:rsid w:val="00AC7BE3"/>
    <w:rsid w:val="00AC7D48"/>
    <w:rsid w:val="00AD0849"/>
    <w:rsid w:val="00AD1DF3"/>
    <w:rsid w:val="00AD2743"/>
    <w:rsid w:val="00AD2838"/>
    <w:rsid w:val="00AD3747"/>
    <w:rsid w:val="00AD4BD0"/>
    <w:rsid w:val="00AD5151"/>
    <w:rsid w:val="00AD5253"/>
    <w:rsid w:val="00AD7F27"/>
    <w:rsid w:val="00AD7F78"/>
    <w:rsid w:val="00AE02BC"/>
    <w:rsid w:val="00AE0915"/>
    <w:rsid w:val="00AE0B08"/>
    <w:rsid w:val="00AE0CFD"/>
    <w:rsid w:val="00AE23EC"/>
    <w:rsid w:val="00AE2A93"/>
    <w:rsid w:val="00AE2D5C"/>
    <w:rsid w:val="00AE3EF2"/>
    <w:rsid w:val="00AE3FFC"/>
    <w:rsid w:val="00AE6DE1"/>
    <w:rsid w:val="00AE75AA"/>
    <w:rsid w:val="00AF0FFE"/>
    <w:rsid w:val="00AF4B13"/>
    <w:rsid w:val="00AF5813"/>
    <w:rsid w:val="00AF593E"/>
    <w:rsid w:val="00AF768C"/>
    <w:rsid w:val="00AF7702"/>
    <w:rsid w:val="00AF77C8"/>
    <w:rsid w:val="00AF7C8A"/>
    <w:rsid w:val="00B00C1F"/>
    <w:rsid w:val="00B044B2"/>
    <w:rsid w:val="00B0464D"/>
    <w:rsid w:val="00B05653"/>
    <w:rsid w:val="00B064B4"/>
    <w:rsid w:val="00B0663D"/>
    <w:rsid w:val="00B069F2"/>
    <w:rsid w:val="00B072AF"/>
    <w:rsid w:val="00B07B76"/>
    <w:rsid w:val="00B07DE7"/>
    <w:rsid w:val="00B109B9"/>
    <w:rsid w:val="00B11641"/>
    <w:rsid w:val="00B11848"/>
    <w:rsid w:val="00B16327"/>
    <w:rsid w:val="00B2080F"/>
    <w:rsid w:val="00B20948"/>
    <w:rsid w:val="00B20D25"/>
    <w:rsid w:val="00B2237C"/>
    <w:rsid w:val="00B22B4D"/>
    <w:rsid w:val="00B25AC4"/>
    <w:rsid w:val="00B27097"/>
    <w:rsid w:val="00B31B11"/>
    <w:rsid w:val="00B3283F"/>
    <w:rsid w:val="00B33837"/>
    <w:rsid w:val="00B33904"/>
    <w:rsid w:val="00B33A05"/>
    <w:rsid w:val="00B348CF"/>
    <w:rsid w:val="00B36D93"/>
    <w:rsid w:val="00B378FF"/>
    <w:rsid w:val="00B37C9B"/>
    <w:rsid w:val="00B40019"/>
    <w:rsid w:val="00B400C6"/>
    <w:rsid w:val="00B4461F"/>
    <w:rsid w:val="00B4583F"/>
    <w:rsid w:val="00B458B1"/>
    <w:rsid w:val="00B466A0"/>
    <w:rsid w:val="00B46CEA"/>
    <w:rsid w:val="00B47ABE"/>
    <w:rsid w:val="00B50160"/>
    <w:rsid w:val="00B526BD"/>
    <w:rsid w:val="00B53671"/>
    <w:rsid w:val="00B54084"/>
    <w:rsid w:val="00B56326"/>
    <w:rsid w:val="00B56E81"/>
    <w:rsid w:val="00B577F0"/>
    <w:rsid w:val="00B57D09"/>
    <w:rsid w:val="00B604D7"/>
    <w:rsid w:val="00B61B3D"/>
    <w:rsid w:val="00B61B51"/>
    <w:rsid w:val="00B62629"/>
    <w:rsid w:val="00B628E8"/>
    <w:rsid w:val="00B63AF9"/>
    <w:rsid w:val="00B662CA"/>
    <w:rsid w:val="00B667B5"/>
    <w:rsid w:val="00B71375"/>
    <w:rsid w:val="00B72C97"/>
    <w:rsid w:val="00B735E1"/>
    <w:rsid w:val="00B73E1F"/>
    <w:rsid w:val="00B75795"/>
    <w:rsid w:val="00B76164"/>
    <w:rsid w:val="00B76BDB"/>
    <w:rsid w:val="00B802D3"/>
    <w:rsid w:val="00B8104A"/>
    <w:rsid w:val="00B81F2F"/>
    <w:rsid w:val="00B82D27"/>
    <w:rsid w:val="00B82D9D"/>
    <w:rsid w:val="00B84C8B"/>
    <w:rsid w:val="00B851C4"/>
    <w:rsid w:val="00B86076"/>
    <w:rsid w:val="00B863B8"/>
    <w:rsid w:val="00B87C2D"/>
    <w:rsid w:val="00B90227"/>
    <w:rsid w:val="00B905B3"/>
    <w:rsid w:val="00B90DC8"/>
    <w:rsid w:val="00B90FC8"/>
    <w:rsid w:val="00B923D0"/>
    <w:rsid w:val="00B9294A"/>
    <w:rsid w:val="00B92EBE"/>
    <w:rsid w:val="00B9722A"/>
    <w:rsid w:val="00B97C00"/>
    <w:rsid w:val="00BA1E1A"/>
    <w:rsid w:val="00BA24F5"/>
    <w:rsid w:val="00BA2734"/>
    <w:rsid w:val="00BA3808"/>
    <w:rsid w:val="00BA438F"/>
    <w:rsid w:val="00BA4762"/>
    <w:rsid w:val="00BA52D7"/>
    <w:rsid w:val="00BA63F3"/>
    <w:rsid w:val="00BA6FEE"/>
    <w:rsid w:val="00BA784A"/>
    <w:rsid w:val="00BA7DDF"/>
    <w:rsid w:val="00BB0759"/>
    <w:rsid w:val="00BB20D4"/>
    <w:rsid w:val="00BB3B07"/>
    <w:rsid w:val="00BB42E9"/>
    <w:rsid w:val="00BB4669"/>
    <w:rsid w:val="00BB55FB"/>
    <w:rsid w:val="00BB6539"/>
    <w:rsid w:val="00BB6A4D"/>
    <w:rsid w:val="00BB73FF"/>
    <w:rsid w:val="00BB7556"/>
    <w:rsid w:val="00BB79C1"/>
    <w:rsid w:val="00BC0496"/>
    <w:rsid w:val="00BC0772"/>
    <w:rsid w:val="00BC1395"/>
    <w:rsid w:val="00BC1837"/>
    <w:rsid w:val="00BC6001"/>
    <w:rsid w:val="00BC6171"/>
    <w:rsid w:val="00BC6462"/>
    <w:rsid w:val="00BD0542"/>
    <w:rsid w:val="00BD05D6"/>
    <w:rsid w:val="00BD0E3D"/>
    <w:rsid w:val="00BD2819"/>
    <w:rsid w:val="00BD3849"/>
    <w:rsid w:val="00BD4065"/>
    <w:rsid w:val="00BD5200"/>
    <w:rsid w:val="00BD5D96"/>
    <w:rsid w:val="00BD7574"/>
    <w:rsid w:val="00BE1101"/>
    <w:rsid w:val="00BE18A4"/>
    <w:rsid w:val="00BE2FD0"/>
    <w:rsid w:val="00BE3169"/>
    <w:rsid w:val="00BE4F33"/>
    <w:rsid w:val="00BE6BAE"/>
    <w:rsid w:val="00BE763C"/>
    <w:rsid w:val="00BF217C"/>
    <w:rsid w:val="00BF2F7F"/>
    <w:rsid w:val="00BF3162"/>
    <w:rsid w:val="00BF3565"/>
    <w:rsid w:val="00BF385F"/>
    <w:rsid w:val="00BF3D5E"/>
    <w:rsid w:val="00BF5020"/>
    <w:rsid w:val="00BF6236"/>
    <w:rsid w:val="00BF643A"/>
    <w:rsid w:val="00BF6667"/>
    <w:rsid w:val="00BF7F7E"/>
    <w:rsid w:val="00C001C0"/>
    <w:rsid w:val="00C009AF"/>
    <w:rsid w:val="00C02C54"/>
    <w:rsid w:val="00C058D5"/>
    <w:rsid w:val="00C064DF"/>
    <w:rsid w:val="00C06951"/>
    <w:rsid w:val="00C10BD3"/>
    <w:rsid w:val="00C11AE0"/>
    <w:rsid w:val="00C1399E"/>
    <w:rsid w:val="00C13C5A"/>
    <w:rsid w:val="00C14789"/>
    <w:rsid w:val="00C15237"/>
    <w:rsid w:val="00C15860"/>
    <w:rsid w:val="00C17458"/>
    <w:rsid w:val="00C21196"/>
    <w:rsid w:val="00C22182"/>
    <w:rsid w:val="00C233BA"/>
    <w:rsid w:val="00C2382D"/>
    <w:rsid w:val="00C2643A"/>
    <w:rsid w:val="00C276D5"/>
    <w:rsid w:val="00C3086D"/>
    <w:rsid w:val="00C314A7"/>
    <w:rsid w:val="00C314B5"/>
    <w:rsid w:val="00C31817"/>
    <w:rsid w:val="00C3195E"/>
    <w:rsid w:val="00C3254C"/>
    <w:rsid w:val="00C33B90"/>
    <w:rsid w:val="00C36876"/>
    <w:rsid w:val="00C36A43"/>
    <w:rsid w:val="00C36EA8"/>
    <w:rsid w:val="00C405C2"/>
    <w:rsid w:val="00C416EC"/>
    <w:rsid w:val="00C41A46"/>
    <w:rsid w:val="00C420BF"/>
    <w:rsid w:val="00C429D0"/>
    <w:rsid w:val="00C43D09"/>
    <w:rsid w:val="00C44613"/>
    <w:rsid w:val="00C44F42"/>
    <w:rsid w:val="00C45049"/>
    <w:rsid w:val="00C4554A"/>
    <w:rsid w:val="00C47114"/>
    <w:rsid w:val="00C479C6"/>
    <w:rsid w:val="00C479F7"/>
    <w:rsid w:val="00C47BBB"/>
    <w:rsid w:val="00C50863"/>
    <w:rsid w:val="00C53C5D"/>
    <w:rsid w:val="00C54388"/>
    <w:rsid w:val="00C54488"/>
    <w:rsid w:val="00C55044"/>
    <w:rsid w:val="00C55510"/>
    <w:rsid w:val="00C56C93"/>
    <w:rsid w:val="00C56E96"/>
    <w:rsid w:val="00C5757B"/>
    <w:rsid w:val="00C604D3"/>
    <w:rsid w:val="00C61303"/>
    <w:rsid w:val="00C625F1"/>
    <w:rsid w:val="00C638FD"/>
    <w:rsid w:val="00C64469"/>
    <w:rsid w:val="00C653E0"/>
    <w:rsid w:val="00C655B7"/>
    <w:rsid w:val="00C663C7"/>
    <w:rsid w:val="00C67E9D"/>
    <w:rsid w:val="00C70336"/>
    <w:rsid w:val="00C71234"/>
    <w:rsid w:val="00C715AC"/>
    <w:rsid w:val="00C71677"/>
    <w:rsid w:val="00C7193E"/>
    <w:rsid w:val="00C71AFB"/>
    <w:rsid w:val="00C71DEC"/>
    <w:rsid w:val="00C72A6C"/>
    <w:rsid w:val="00C73666"/>
    <w:rsid w:val="00C7498D"/>
    <w:rsid w:val="00C75607"/>
    <w:rsid w:val="00C76D07"/>
    <w:rsid w:val="00C82434"/>
    <w:rsid w:val="00C82E29"/>
    <w:rsid w:val="00C835EE"/>
    <w:rsid w:val="00C83611"/>
    <w:rsid w:val="00C851F7"/>
    <w:rsid w:val="00C855FF"/>
    <w:rsid w:val="00C85CDD"/>
    <w:rsid w:val="00C8706D"/>
    <w:rsid w:val="00C909B2"/>
    <w:rsid w:val="00C91B03"/>
    <w:rsid w:val="00C9347F"/>
    <w:rsid w:val="00C93647"/>
    <w:rsid w:val="00C939CC"/>
    <w:rsid w:val="00C9411B"/>
    <w:rsid w:val="00C946A1"/>
    <w:rsid w:val="00C94D1D"/>
    <w:rsid w:val="00C94DB4"/>
    <w:rsid w:val="00C95E2A"/>
    <w:rsid w:val="00C960E7"/>
    <w:rsid w:val="00CA2ACB"/>
    <w:rsid w:val="00CA3E00"/>
    <w:rsid w:val="00CA3F02"/>
    <w:rsid w:val="00CA4162"/>
    <w:rsid w:val="00CA5CFB"/>
    <w:rsid w:val="00CA6395"/>
    <w:rsid w:val="00CA6C5B"/>
    <w:rsid w:val="00CA72D5"/>
    <w:rsid w:val="00CA7A8A"/>
    <w:rsid w:val="00CB107E"/>
    <w:rsid w:val="00CB1434"/>
    <w:rsid w:val="00CB2A91"/>
    <w:rsid w:val="00CB2DDC"/>
    <w:rsid w:val="00CB32FA"/>
    <w:rsid w:val="00CB345E"/>
    <w:rsid w:val="00CB3D65"/>
    <w:rsid w:val="00CB4461"/>
    <w:rsid w:val="00CB55BE"/>
    <w:rsid w:val="00CC005B"/>
    <w:rsid w:val="00CC0476"/>
    <w:rsid w:val="00CC0F7A"/>
    <w:rsid w:val="00CC141A"/>
    <w:rsid w:val="00CC22B6"/>
    <w:rsid w:val="00CC28DC"/>
    <w:rsid w:val="00CC3021"/>
    <w:rsid w:val="00CC32AF"/>
    <w:rsid w:val="00CC63CC"/>
    <w:rsid w:val="00CC7296"/>
    <w:rsid w:val="00CC7375"/>
    <w:rsid w:val="00CC779F"/>
    <w:rsid w:val="00CC7AD4"/>
    <w:rsid w:val="00CD0406"/>
    <w:rsid w:val="00CD0A07"/>
    <w:rsid w:val="00CD0DA7"/>
    <w:rsid w:val="00CD1EAE"/>
    <w:rsid w:val="00CD1F0A"/>
    <w:rsid w:val="00CD213E"/>
    <w:rsid w:val="00CD22F7"/>
    <w:rsid w:val="00CD2B78"/>
    <w:rsid w:val="00CD3A60"/>
    <w:rsid w:val="00CD3B58"/>
    <w:rsid w:val="00CD3EA8"/>
    <w:rsid w:val="00CD4F3E"/>
    <w:rsid w:val="00CD510D"/>
    <w:rsid w:val="00CD52A0"/>
    <w:rsid w:val="00CD56DA"/>
    <w:rsid w:val="00CD62D3"/>
    <w:rsid w:val="00CD656B"/>
    <w:rsid w:val="00CE17D5"/>
    <w:rsid w:val="00CE3295"/>
    <w:rsid w:val="00CE32DF"/>
    <w:rsid w:val="00CE41EB"/>
    <w:rsid w:val="00CE436D"/>
    <w:rsid w:val="00CE45FA"/>
    <w:rsid w:val="00CE47E3"/>
    <w:rsid w:val="00CE5C7D"/>
    <w:rsid w:val="00CE6701"/>
    <w:rsid w:val="00CE781B"/>
    <w:rsid w:val="00CF0A42"/>
    <w:rsid w:val="00CF0CCA"/>
    <w:rsid w:val="00CF2661"/>
    <w:rsid w:val="00CF3E4B"/>
    <w:rsid w:val="00CF4362"/>
    <w:rsid w:val="00CF4EEE"/>
    <w:rsid w:val="00CF5694"/>
    <w:rsid w:val="00CF5A64"/>
    <w:rsid w:val="00CF6A9E"/>
    <w:rsid w:val="00CF7968"/>
    <w:rsid w:val="00D01905"/>
    <w:rsid w:val="00D01D43"/>
    <w:rsid w:val="00D027BE"/>
    <w:rsid w:val="00D027D5"/>
    <w:rsid w:val="00D02DF6"/>
    <w:rsid w:val="00D05808"/>
    <w:rsid w:val="00D07A55"/>
    <w:rsid w:val="00D1063E"/>
    <w:rsid w:val="00D118CD"/>
    <w:rsid w:val="00D11CE3"/>
    <w:rsid w:val="00D125E3"/>
    <w:rsid w:val="00D14520"/>
    <w:rsid w:val="00D148E0"/>
    <w:rsid w:val="00D15A00"/>
    <w:rsid w:val="00D179DF"/>
    <w:rsid w:val="00D17B18"/>
    <w:rsid w:val="00D223A1"/>
    <w:rsid w:val="00D22E22"/>
    <w:rsid w:val="00D272C4"/>
    <w:rsid w:val="00D30472"/>
    <w:rsid w:val="00D30B47"/>
    <w:rsid w:val="00D3225D"/>
    <w:rsid w:val="00D327EF"/>
    <w:rsid w:val="00D342BC"/>
    <w:rsid w:val="00D35DA0"/>
    <w:rsid w:val="00D3753B"/>
    <w:rsid w:val="00D4056D"/>
    <w:rsid w:val="00D4227B"/>
    <w:rsid w:val="00D42792"/>
    <w:rsid w:val="00D42E42"/>
    <w:rsid w:val="00D44F43"/>
    <w:rsid w:val="00D44FF9"/>
    <w:rsid w:val="00D47B50"/>
    <w:rsid w:val="00D50751"/>
    <w:rsid w:val="00D50C1D"/>
    <w:rsid w:val="00D513D8"/>
    <w:rsid w:val="00D51A7F"/>
    <w:rsid w:val="00D53FCC"/>
    <w:rsid w:val="00D546FA"/>
    <w:rsid w:val="00D550AD"/>
    <w:rsid w:val="00D55549"/>
    <w:rsid w:val="00D55BE8"/>
    <w:rsid w:val="00D56919"/>
    <w:rsid w:val="00D5797C"/>
    <w:rsid w:val="00D6080F"/>
    <w:rsid w:val="00D60992"/>
    <w:rsid w:val="00D60AE4"/>
    <w:rsid w:val="00D6194B"/>
    <w:rsid w:val="00D61E4B"/>
    <w:rsid w:val="00D62095"/>
    <w:rsid w:val="00D6598D"/>
    <w:rsid w:val="00D65A0A"/>
    <w:rsid w:val="00D67D12"/>
    <w:rsid w:val="00D70BDF"/>
    <w:rsid w:val="00D70FF5"/>
    <w:rsid w:val="00D7200E"/>
    <w:rsid w:val="00D72B6A"/>
    <w:rsid w:val="00D73139"/>
    <w:rsid w:val="00D733CA"/>
    <w:rsid w:val="00D751EA"/>
    <w:rsid w:val="00D800C6"/>
    <w:rsid w:val="00D802BF"/>
    <w:rsid w:val="00D809C1"/>
    <w:rsid w:val="00D80E62"/>
    <w:rsid w:val="00D814A8"/>
    <w:rsid w:val="00D8153D"/>
    <w:rsid w:val="00D81FCE"/>
    <w:rsid w:val="00D8201A"/>
    <w:rsid w:val="00D85C54"/>
    <w:rsid w:val="00D85DE1"/>
    <w:rsid w:val="00D873C5"/>
    <w:rsid w:val="00D87872"/>
    <w:rsid w:val="00D87A3D"/>
    <w:rsid w:val="00D911AE"/>
    <w:rsid w:val="00D9237C"/>
    <w:rsid w:val="00D92983"/>
    <w:rsid w:val="00D935DC"/>
    <w:rsid w:val="00D936DF"/>
    <w:rsid w:val="00D9422A"/>
    <w:rsid w:val="00D94CB7"/>
    <w:rsid w:val="00D95844"/>
    <w:rsid w:val="00D95EC5"/>
    <w:rsid w:val="00D96215"/>
    <w:rsid w:val="00D96629"/>
    <w:rsid w:val="00D97548"/>
    <w:rsid w:val="00DA0654"/>
    <w:rsid w:val="00DA0D5D"/>
    <w:rsid w:val="00DA0E15"/>
    <w:rsid w:val="00DA1A6C"/>
    <w:rsid w:val="00DA1A9A"/>
    <w:rsid w:val="00DA1D07"/>
    <w:rsid w:val="00DA1FFA"/>
    <w:rsid w:val="00DA255C"/>
    <w:rsid w:val="00DA25F2"/>
    <w:rsid w:val="00DA3AD4"/>
    <w:rsid w:val="00DA3BE5"/>
    <w:rsid w:val="00DA3EDD"/>
    <w:rsid w:val="00DA49AE"/>
    <w:rsid w:val="00DA5140"/>
    <w:rsid w:val="00DA590A"/>
    <w:rsid w:val="00DA5CC7"/>
    <w:rsid w:val="00DA6138"/>
    <w:rsid w:val="00DA6151"/>
    <w:rsid w:val="00DA64E6"/>
    <w:rsid w:val="00DA7E65"/>
    <w:rsid w:val="00DA7FA1"/>
    <w:rsid w:val="00DB1A2D"/>
    <w:rsid w:val="00DB4CE6"/>
    <w:rsid w:val="00DB4FB1"/>
    <w:rsid w:val="00DB5713"/>
    <w:rsid w:val="00DB5BFB"/>
    <w:rsid w:val="00DB5EB7"/>
    <w:rsid w:val="00DB6B4A"/>
    <w:rsid w:val="00DB6B68"/>
    <w:rsid w:val="00DC022E"/>
    <w:rsid w:val="00DC0288"/>
    <w:rsid w:val="00DC0B51"/>
    <w:rsid w:val="00DC0D1C"/>
    <w:rsid w:val="00DC1C69"/>
    <w:rsid w:val="00DC3067"/>
    <w:rsid w:val="00DC3633"/>
    <w:rsid w:val="00DC3DB6"/>
    <w:rsid w:val="00DC4156"/>
    <w:rsid w:val="00DC4521"/>
    <w:rsid w:val="00DC5DD6"/>
    <w:rsid w:val="00DD0B48"/>
    <w:rsid w:val="00DD0EC5"/>
    <w:rsid w:val="00DD1073"/>
    <w:rsid w:val="00DD127C"/>
    <w:rsid w:val="00DD26E9"/>
    <w:rsid w:val="00DD308F"/>
    <w:rsid w:val="00DD4860"/>
    <w:rsid w:val="00DD6060"/>
    <w:rsid w:val="00DD7F2B"/>
    <w:rsid w:val="00DE0776"/>
    <w:rsid w:val="00DE5110"/>
    <w:rsid w:val="00DE611C"/>
    <w:rsid w:val="00DE66A6"/>
    <w:rsid w:val="00DE6E2B"/>
    <w:rsid w:val="00DE792F"/>
    <w:rsid w:val="00DF11CC"/>
    <w:rsid w:val="00DF191F"/>
    <w:rsid w:val="00DF44F5"/>
    <w:rsid w:val="00DF5325"/>
    <w:rsid w:val="00DF57B7"/>
    <w:rsid w:val="00DF5BCC"/>
    <w:rsid w:val="00DF6F51"/>
    <w:rsid w:val="00E00AE7"/>
    <w:rsid w:val="00E03AF6"/>
    <w:rsid w:val="00E044C7"/>
    <w:rsid w:val="00E047C1"/>
    <w:rsid w:val="00E04A9F"/>
    <w:rsid w:val="00E04B04"/>
    <w:rsid w:val="00E06019"/>
    <w:rsid w:val="00E0673F"/>
    <w:rsid w:val="00E06DD8"/>
    <w:rsid w:val="00E146A8"/>
    <w:rsid w:val="00E14995"/>
    <w:rsid w:val="00E14EFD"/>
    <w:rsid w:val="00E15E51"/>
    <w:rsid w:val="00E160A7"/>
    <w:rsid w:val="00E161B9"/>
    <w:rsid w:val="00E16E8C"/>
    <w:rsid w:val="00E23D30"/>
    <w:rsid w:val="00E2448F"/>
    <w:rsid w:val="00E245F5"/>
    <w:rsid w:val="00E24B19"/>
    <w:rsid w:val="00E2518D"/>
    <w:rsid w:val="00E25D6D"/>
    <w:rsid w:val="00E25FF0"/>
    <w:rsid w:val="00E26021"/>
    <w:rsid w:val="00E26DDF"/>
    <w:rsid w:val="00E33E87"/>
    <w:rsid w:val="00E346BD"/>
    <w:rsid w:val="00E37B1F"/>
    <w:rsid w:val="00E37B5C"/>
    <w:rsid w:val="00E37EB4"/>
    <w:rsid w:val="00E44167"/>
    <w:rsid w:val="00E449D2"/>
    <w:rsid w:val="00E459DE"/>
    <w:rsid w:val="00E4659F"/>
    <w:rsid w:val="00E46F13"/>
    <w:rsid w:val="00E5002A"/>
    <w:rsid w:val="00E50810"/>
    <w:rsid w:val="00E514CD"/>
    <w:rsid w:val="00E515D4"/>
    <w:rsid w:val="00E51A2C"/>
    <w:rsid w:val="00E52516"/>
    <w:rsid w:val="00E54E3A"/>
    <w:rsid w:val="00E550EA"/>
    <w:rsid w:val="00E5675F"/>
    <w:rsid w:val="00E5734D"/>
    <w:rsid w:val="00E57ECC"/>
    <w:rsid w:val="00E6066B"/>
    <w:rsid w:val="00E615CF"/>
    <w:rsid w:val="00E61B8A"/>
    <w:rsid w:val="00E62221"/>
    <w:rsid w:val="00E719E7"/>
    <w:rsid w:val="00E72036"/>
    <w:rsid w:val="00E728B6"/>
    <w:rsid w:val="00E72B87"/>
    <w:rsid w:val="00E7334F"/>
    <w:rsid w:val="00E74128"/>
    <w:rsid w:val="00E74826"/>
    <w:rsid w:val="00E75A84"/>
    <w:rsid w:val="00E75D93"/>
    <w:rsid w:val="00E76966"/>
    <w:rsid w:val="00E769B9"/>
    <w:rsid w:val="00E80F62"/>
    <w:rsid w:val="00E810DA"/>
    <w:rsid w:val="00E82418"/>
    <w:rsid w:val="00E8367D"/>
    <w:rsid w:val="00E839D6"/>
    <w:rsid w:val="00E84496"/>
    <w:rsid w:val="00E8557F"/>
    <w:rsid w:val="00E858AE"/>
    <w:rsid w:val="00E8715A"/>
    <w:rsid w:val="00E87263"/>
    <w:rsid w:val="00E87751"/>
    <w:rsid w:val="00E87AC5"/>
    <w:rsid w:val="00E903A1"/>
    <w:rsid w:val="00E91F95"/>
    <w:rsid w:val="00E9359B"/>
    <w:rsid w:val="00E93B6D"/>
    <w:rsid w:val="00E9407C"/>
    <w:rsid w:val="00E941C1"/>
    <w:rsid w:val="00E94357"/>
    <w:rsid w:val="00E9484B"/>
    <w:rsid w:val="00E94DA3"/>
    <w:rsid w:val="00E9579B"/>
    <w:rsid w:val="00E95B00"/>
    <w:rsid w:val="00E96142"/>
    <w:rsid w:val="00EA09FD"/>
    <w:rsid w:val="00EA27A4"/>
    <w:rsid w:val="00EA2D98"/>
    <w:rsid w:val="00EA5B82"/>
    <w:rsid w:val="00EA6243"/>
    <w:rsid w:val="00EA6A67"/>
    <w:rsid w:val="00EA6C55"/>
    <w:rsid w:val="00EA6C7F"/>
    <w:rsid w:val="00EA7C80"/>
    <w:rsid w:val="00EB0282"/>
    <w:rsid w:val="00EB03AC"/>
    <w:rsid w:val="00EB13C8"/>
    <w:rsid w:val="00EB16EE"/>
    <w:rsid w:val="00EB1963"/>
    <w:rsid w:val="00EB2AB2"/>
    <w:rsid w:val="00EB2DD2"/>
    <w:rsid w:val="00EB3314"/>
    <w:rsid w:val="00EB3959"/>
    <w:rsid w:val="00EB4A50"/>
    <w:rsid w:val="00EB4C66"/>
    <w:rsid w:val="00EB6DAC"/>
    <w:rsid w:val="00EB741A"/>
    <w:rsid w:val="00EC0E40"/>
    <w:rsid w:val="00EC1454"/>
    <w:rsid w:val="00EC15E7"/>
    <w:rsid w:val="00EC162F"/>
    <w:rsid w:val="00EC23BB"/>
    <w:rsid w:val="00EC342B"/>
    <w:rsid w:val="00EC4321"/>
    <w:rsid w:val="00EC4A91"/>
    <w:rsid w:val="00EC4C08"/>
    <w:rsid w:val="00EC5045"/>
    <w:rsid w:val="00EC5E4D"/>
    <w:rsid w:val="00EC6190"/>
    <w:rsid w:val="00EC6F82"/>
    <w:rsid w:val="00ED056A"/>
    <w:rsid w:val="00ED123E"/>
    <w:rsid w:val="00ED12F3"/>
    <w:rsid w:val="00ED424A"/>
    <w:rsid w:val="00ED44BC"/>
    <w:rsid w:val="00ED4792"/>
    <w:rsid w:val="00ED51CB"/>
    <w:rsid w:val="00ED540C"/>
    <w:rsid w:val="00ED5761"/>
    <w:rsid w:val="00ED63EA"/>
    <w:rsid w:val="00ED6EE6"/>
    <w:rsid w:val="00ED7B99"/>
    <w:rsid w:val="00EE024D"/>
    <w:rsid w:val="00EE0B14"/>
    <w:rsid w:val="00EE0D2B"/>
    <w:rsid w:val="00EE156D"/>
    <w:rsid w:val="00EE2D39"/>
    <w:rsid w:val="00EE6AE7"/>
    <w:rsid w:val="00EE6FBA"/>
    <w:rsid w:val="00EF0473"/>
    <w:rsid w:val="00EF0994"/>
    <w:rsid w:val="00EF2031"/>
    <w:rsid w:val="00EF2132"/>
    <w:rsid w:val="00EF38E4"/>
    <w:rsid w:val="00EF446C"/>
    <w:rsid w:val="00EF4B7F"/>
    <w:rsid w:val="00EF4E07"/>
    <w:rsid w:val="00EF6734"/>
    <w:rsid w:val="00F003EC"/>
    <w:rsid w:val="00F00E68"/>
    <w:rsid w:val="00F01529"/>
    <w:rsid w:val="00F01D71"/>
    <w:rsid w:val="00F03975"/>
    <w:rsid w:val="00F04AE2"/>
    <w:rsid w:val="00F04B8C"/>
    <w:rsid w:val="00F0603C"/>
    <w:rsid w:val="00F06D27"/>
    <w:rsid w:val="00F074FF"/>
    <w:rsid w:val="00F07875"/>
    <w:rsid w:val="00F07B19"/>
    <w:rsid w:val="00F07F47"/>
    <w:rsid w:val="00F10D54"/>
    <w:rsid w:val="00F12400"/>
    <w:rsid w:val="00F13046"/>
    <w:rsid w:val="00F15237"/>
    <w:rsid w:val="00F15799"/>
    <w:rsid w:val="00F15D10"/>
    <w:rsid w:val="00F207EF"/>
    <w:rsid w:val="00F20885"/>
    <w:rsid w:val="00F20A01"/>
    <w:rsid w:val="00F21BFE"/>
    <w:rsid w:val="00F22EB0"/>
    <w:rsid w:val="00F2381A"/>
    <w:rsid w:val="00F26F85"/>
    <w:rsid w:val="00F30F2E"/>
    <w:rsid w:val="00F33103"/>
    <w:rsid w:val="00F34346"/>
    <w:rsid w:val="00F36725"/>
    <w:rsid w:val="00F3776C"/>
    <w:rsid w:val="00F41734"/>
    <w:rsid w:val="00F41BB4"/>
    <w:rsid w:val="00F41F4E"/>
    <w:rsid w:val="00F46241"/>
    <w:rsid w:val="00F4738C"/>
    <w:rsid w:val="00F4775E"/>
    <w:rsid w:val="00F47D36"/>
    <w:rsid w:val="00F519BE"/>
    <w:rsid w:val="00F51A17"/>
    <w:rsid w:val="00F520D0"/>
    <w:rsid w:val="00F528D5"/>
    <w:rsid w:val="00F54B08"/>
    <w:rsid w:val="00F55463"/>
    <w:rsid w:val="00F558E1"/>
    <w:rsid w:val="00F56317"/>
    <w:rsid w:val="00F60B92"/>
    <w:rsid w:val="00F60F41"/>
    <w:rsid w:val="00F63B05"/>
    <w:rsid w:val="00F63ECF"/>
    <w:rsid w:val="00F66BA1"/>
    <w:rsid w:val="00F66D6E"/>
    <w:rsid w:val="00F702D0"/>
    <w:rsid w:val="00F70DC6"/>
    <w:rsid w:val="00F71302"/>
    <w:rsid w:val="00F7170B"/>
    <w:rsid w:val="00F721D0"/>
    <w:rsid w:val="00F73194"/>
    <w:rsid w:val="00F7380B"/>
    <w:rsid w:val="00F7393C"/>
    <w:rsid w:val="00F74C29"/>
    <w:rsid w:val="00F76602"/>
    <w:rsid w:val="00F76B80"/>
    <w:rsid w:val="00F76C4B"/>
    <w:rsid w:val="00F80AA8"/>
    <w:rsid w:val="00F819EA"/>
    <w:rsid w:val="00F83C0A"/>
    <w:rsid w:val="00F855B9"/>
    <w:rsid w:val="00F85B63"/>
    <w:rsid w:val="00F8653A"/>
    <w:rsid w:val="00F86C74"/>
    <w:rsid w:val="00F87F29"/>
    <w:rsid w:val="00F902AA"/>
    <w:rsid w:val="00F921E0"/>
    <w:rsid w:val="00F931DE"/>
    <w:rsid w:val="00F9361B"/>
    <w:rsid w:val="00F937D1"/>
    <w:rsid w:val="00F94223"/>
    <w:rsid w:val="00F94538"/>
    <w:rsid w:val="00F94889"/>
    <w:rsid w:val="00F94BD1"/>
    <w:rsid w:val="00F96573"/>
    <w:rsid w:val="00FA08F4"/>
    <w:rsid w:val="00FA116E"/>
    <w:rsid w:val="00FA1850"/>
    <w:rsid w:val="00FA1981"/>
    <w:rsid w:val="00FA1C01"/>
    <w:rsid w:val="00FA20D3"/>
    <w:rsid w:val="00FA2719"/>
    <w:rsid w:val="00FA2F87"/>
    <w:rsid w:val="00FA3054"/>
    <w:rsid w:val="00FA3191"/>
    <w:rsid w:val="00FA341D"/>
    <w:rsid w:val="00FA3EEF"/>
    <w:rsid w:val="00FA5D81"/>
    <w:rsid w:val="00FA6844"/>
    <w:rsid w:val="00FA6BC8"/>
    <w:rsid w:val="00FA6BE0"/>
    <w:rsid w:val="00FA7FD0"/>
    <w:rsid w:val="00FB01C7"/>
    <w:rsid w:val="00FB0F7D"/>
    <w:rsid w:val="00FB10BE"/>
    <w:rsid w:val="00FB44A7"/>
    <w:rsid w:val="00FB4DF8"/>
    <w:rsid w:val="00FB7239"/>
    <w:rsid w:val="00FB7A80"/>
    <w:rsid w:val="00FC1433"/>
    <w:rsid w:val="00FC1560"/>
    <w:rsid w:val="00FC31E6"/>
    <w:rsid w:val="00FC3713"/>
    <w:rsid w:val="00FC3E0E"/>
    <w:rsid w:val="00FC4383"/>
    <w:rsid w:val="00FC4BAF"/>
    <w:rsid w:val="00FC63F0"/>
    <w:rsid w:val="00FC6F3A"/>
    <w:rsid w:val="00FC7D38"/>
    <w:rsid w:val="00FC7E3B"/>
    <w:rsid w:val="00FD1670"/>
    <w:rsid w:val="00FD1D8C"/>
    <w:rsid w:val="00FD25A8"/>
    <w:rsid w:val="00FD494A"/>
    <w:rsid w:val="00FD4D8E"/>
    <w:rsid w:val="00FD5DBE"/>
    <w:rsid w:val="00FD75C1"/>
    <w:rsid w:val="00FE0CF2"/>
    <w:rsid w:val="00FE0DCF"/>
    <w:rsid w:val="00FE1D5A"/>
    <w:rsid w:val="00FE2979"/>
    <w:rsid w:val="00FE29BA"/>
    <w:rsid w:val="00FE3405"/>
    <w:rsid w:val="00FE5324"/>
    <w:rsid w:val="00FE5710"/>
    <w:rsid w:val="00FE6179"/>
    <w:rsid w:val="00FE6B66"/>
    <w:rsid w:val="00FE7415"/>
    <w:rsid w:val="00FE7F29"/>
    <w:rsid w:val="00FF0E94"/>
    <w:rsid w:val="00FF20C4"/>
    <w:rsid w:val="00FF2E66"/>
    <w:rsid w:val="00FF31F1"/>
    <w:rsid w:val="00FF321A"/>
    <w:rsid w:val="00FF485B"/>
    <w:rsid w:val="00FF7F95"/>
    <w:rsid w:val="00FF7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C3C7FB"/>
  <w14:defaultImageDpi w14:val="330"/>
  <w15:docId w15:val="{98EFBD7D-10E9-42EF-9876-9221CDC0B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59A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C2735"/>
    <w:pPr>
      <w:keepNext/>
      <w:keepLines/>
      <w:outlineLvl w:val="0"/>
    </w:pPr>
    <w:rPr>
      <w:rFonts w:ascii="Times New Roman" w:eastAsia="Times New Roman" w:hAnsi="Times New Roman"/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E1CB9"/>
    <w:pPr>
      <w:keepNext/>
      <w:keepLines/>
      <w:outlineLvl w:val="1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600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55044"/>
    <w:pPr>
      <w:keepNext/>
      <w:keepLines/>
      <w:spacing w:before="280" w:after="290" w:line="376" w:lineRule="auto"/>
      <w:outlineLvl w:val="3"/>
    </w:pPr>
    <w:rPr>
      <w:rFonts w:ascii="Calibri Light" w:eastAsia="宋体" w:hAnsi="Calibri Light" w:cs="Times New Roman"/>
      <w:b/>
      <w:bCs/>
      <w:sz w:val="28"/>
      <w:szCs w:val="2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55044"/>
    <w:pPr>
      <w:keepNext/>
      <w:keepLines/>
      <w:spacing w:before="240" w:after="64" w:line="320" w:lineRule="auto"/>
      <w:outlineLvl w:val="8"/>
    </w:pPr>
    <w:rPr>
      <w:rFonts w:ascii="Calibri Light" w:eastAsia="宋体" w:hAnsi="Calibri Light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328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283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28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283F"/>
    <w:rPr>
      <w:sz w:val="18"/>
      <w:szCs w:val="18"/>
    </w:rPr>
  </w:style>
  <w:style w:type="paragraph" w:customStyle="1" w:styleId="BBAuthorName">
    <w:name w:val="BB_Author_Name"/>
    <w:basedOn w:val="a"/>
    <w:next w:val="BCAuthorAddress"/>
    <w:autoRedefine/>
    <w:rsid w:val="004E14CD"/>
    <w:pPr>
      <w:widowControl/>
      <w:spacing w:after="180"/>
      <w:jc w:val="center"/>
    </w:pPr>
    <w:rPr>
      <w:rFonts w:ascii="Times New Roman" w:hAnsi="Times New Roman" w:cs="Times New Roman"/>
      <w:kern w:val="26"/>
      <w:sz w:val="24"/>
      <w:szCs w:val="20"/>
    </w:rPr>
  </w:style>
  <w:style w:type="paragraph" w:customStyle="1" w:styleId="BCAuthorAddress">
    <w:name w:val="BC_Author_Address"/>
    <w:basedOn w:val="a"/>
    <w:next w:val="a"/>
    <w:autoRedefine/>
    <w:rsid w:val="00B3283F"/>
    <w:pPr>
      <w:widowControl/>
      <w:spacing w:after="60"/>
      <w:jc w:val="left"/>
    </w:pPr>
    <w:rPr>
      <w:rFonts w:ascii="Arno Pro" w:hAnsi="Arno Pro" w:cs="Times New Roman"/>
      <w:kern w:val="22"/>
      <w:sz w:val="20"/>
      <w:szCs w:val="20"/>
      <w:lang w:eastAsia="en-US"/>
    </w:rPr>
  </w:style>
  <w:style w:type="paragraph" w:styleId="a7">
    <w:name w:val="List Paragraph"/>
    <w:basedOn w:val="a"/>
    <w:uiPriority w:val="34"/>
    <w:qFormat/>
    <w:rsid w:val="009D13A4"/>
    <w:pPr>
      <w:ind w:firstLineChars="200" w:firstLine="420"/>
    </w:pPr>
  </w:style>
  <w:style w:type="paragraph" w:styleId="HTML">
    <w:name w:val="HTML Preformatted"/>
    <w:basedOn w:val="a"/>
    <w:link w:val="HTML0"/>
    <w:uiPriority w:val="99"/>
    <w:unhideWhenUsed/>
    <w:rsid w:val="00FA2F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FA2F87"/>
    <w:rPr>
      <w:rFonts w:ascii="宋体" w:eastAsia="宋体" w:hAnsi="宋体" w:cs="宋体"/>
      <w:kern w:val="0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AF593E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F593E"/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rsid w:val="0028288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b">
    <w:name w:val="Table Grid"/>
    <w:basedOn w:val="a1"/>
    <w:uiPriority w:val="39"/>
    <w:rsid w:val="00FE53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454B2F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454B2F"/>
    <w:rPr>
      <w:color w:val="800080" w:themeColor="followedHyperlink"/>
      <w:u w:val="single"/>
    </w:rPr>
  </w:style>
  <w:style w:type="paragraph" w:customStyle="1" w:styleId="ae">
    <w:name w:val="文章"/>
    <w:basedOn w:val="a"/>
    <w:qFormat/>
    <w:rsid w:val="00895ED1"/>
    <w:pPr>
      <w:spacing w:line="400" w:lineRule="atLeast"/>
      <w:ind w:firstLineChars="200" w:firstLine="200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ExperimentalText">
    <w:name w:val="Experimental Text"/>
    <w:basedOn w:val="a"/>
    <w:link w:val="ExperimentalTextChar"/>
    <w:rsid w:val="00651F69"/>
    <w:pPr>
      <w:widowControl/>
      <w:spacing w:line="480" w:lineRule="auto"/>
      <w:jc w:val="left"/>
    </w:pPr>
    <w:rPr>
      <w:rFonts w:ascii="Times New Roman" w:eastAsia="MS Mincho" w:hAnsi="Times New Roman" w:cs="Times New Roman"/>
      <w:kern w:val="0"/>
      <w:sz w:val="24"/>
      <w:szCs w:val="24"/>
      <w:lang w:val="x-none" w:eastAsia="ja-JP"/>
    </w:rPr>
  </w:style>
  <w:style w:type="character" w:customStyle="1" w:styleId="ExperimentalTextChar">
    <w:name w:val="Experimental Text Char"/>
    <w:link w:val="ExperimentalText"/>
    <w:rsid w:val="00651F69"/>
    <w:rPr>
      <w:rFonts w:ascii="Times New Roman" w:eastAsia="MS Mincho" w:hAnsi="Times New Roman" w:cs="Times New Roman"/>
      <w:kern w:val="0"/>
      <w:sz w:val="24"/>
      <w:szCs w:val="24"/>
      <w:lang w:val="x-none" w:eastAsia="ja-JP"/>
    </w:rPr>
  </w:style>
  <w:style w:type="character" w:customStyle="1" w:styleId="10">
    <w:name w:val="标题 1 字符"/>
    <w:basedOn w:val="a0"/>
    <w:link w:val="1"/>
    <w:uiPriority w:val="9"/>
    <w:rsid w:val="000C2735"/>
    <w:rPr>
      <w:rFonts w:ascii="Times New Roman" w:eastAsia="Times New Roman" w:hAnsi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9E1CB9"/>
    <w:rPr>
      <w:rFonts w:ascii="Times New Roman" w:eastAsiaTheme="majorEastAsia" w:hAnsi="Times New Roman" w:cstheme="majorBidi"/>
      <w:b/>
      <w:bCs/>
      <w:sz w:val="2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BC6001"/>
    <w:rPr>
      <w:b/>
      <w:bCs/>
      <w:sz w:val="32"/>
      <w:szCs w:val="32"/>
    </w:rPr>
  </w:style>
  <w:style w:type="table" w:customStyle="1" w:styleId="41">
    <w:name w:val="网格型4"/>
    <w:basedOn w:val="a1"/>
    <w:next w:val="ab"/>
    <w:uiPriority w:val="59"/>
    <w:rsid w:val="0075757E"/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10">
    <w:name w:val="标题 41"/>
    <w:basedOn w:val="a"/>
    <w:next w:val="a"/>
    <w:uiPriority w:val="9"/>
    <w:unhideWhenUsed/>
    <w:qFormat/>
    <w:rsid w:val="00C55044"/>
    <w:pPr>
      <w:keepNext/>
      <w:keepLines/>
      <w:spacing w:before="280" w:after="290" w:line="376" w:lineRule="auto"/>
      <w:outlineLvl w:val="3"/>
    </w:pPr>
    <w:rPr>
      <w:rFonts w:ascii="Calibri Light" w:eastAsia="宋体" w:hAnsi="Calibri Light" w:cs="Times New Roman"/>
      <w:b/>
      <w:bCs/>
      <w:sz w:val="28"/>
      <w:szCs w:val="28"/>
    </w:rPr>
  </w:style>
  <w:style w:type="paragraph" w:customStyle="1" w:styleId="91">
    <w:name w:val="标题 91"/>
    <w:basedOn w:val="a"/>
    <w:next w:val="a"/>
    <w:uiPriority w:val="9"/>
    <w:semiHidden/>
    <w:unhideWhenUsed/>
    <w:qFormat/>
    <w:rsid w:val="00C55044"/>
    <w:pPr>
      <w:keepNext/>
      <w:keepLines/>
      <w:spacing w:before="240" w:after="64" w:line="320" w:lineRule="auto"/>
      <w:outlineLvl w:val="8"/>
    </w:pPr>
    <w:rPr>
      <w:rFonts w:ascii="Calibri Light" w:eastAsia="宋体" w:hAnsi="Calibri Light" w:cs="Times New Roman"/>
      <w:szCs w:val="21"/>
    </w:rPr>
  </w:style>
  <w:style w:type="character" w:styleId="af">
    <w:name w:val="annotation reference"/>
    <w:basedOn w:val="a0"/>
    <w:uiPriority w:val="99"/>
    <w:semiHidden/>
    <w:unhideWhenUsed/>
    <w:rsid w:val="00C55044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C55044"/>
    <w:rPr>
      <w:sz w:val="20"/>
      <w:szCs w:val="20"/>
    </w:rPr>
  </w:style>
  <w:style w:type="character" w:customStyle="1" w:styleId="af1">
    <w:name w:val="批注文字 字符"/>
    <w:basedOn w:val="a0"/>
    <w:link w:val="af0"/>
    <w:uiPriority w:val="99"/>
    <w:semiHidden/>
    <w:rsid w:val="00C55044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C55044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C55044"/>
    <w:rPr>
      <w:b/>
      <w:bCs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Char"/>
    <w:rsid w:val="00C5504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C55044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C55044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C55044"/>
    <w:rPr>
      <w:rFonts w:ascii="Calibri" w:hAnsi="Calibri" w:cs="Calibri"/>
      <w:noProof/>
      <w:sz w:val="20"/>
    </w:rPr>
  </w:style>
  <w:style w:type="paragraph" w:styleId="af4">
    <w:name w:val="Revision"/>
    <w:hidden/>
    <w:uiPriority w:val="99"/>
    <w:semiHidden/>
    <w:rsid w:val="00C55044"/>
  </w:style>
  <w:style w:type="paragraph" w:customStyle="1" w:styleId="TableHead">
    <w:name w:val="TableHead"/>
    <w:basedOn w:val="a"/>
    <w:qFormat/>
    <w:rsid w:val="00C55044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80" w:lineRule="exact"/>
    </w:pPr>
    <w:rPr>
      <w:rFonts w:ascii="Arial" w:eastAsia="MS Mincho" w:hAnsi="Arial" w:cs="Times New Roman"/>
      <w:kern w:val="0"/>
      <w:sz w:val="14"/>
      <w:szCs w:val="14"/>
      <w:lang w:val="en-GB" w:eastAsia="ja-JP"/>
    </w:rPr>
  </w:style>
  <w:style w:type="paragraph" w:customStyle="1" w:styleId="TableBody">
    <w:name w:val="TableBody"/>
    <w:basedOn w:val="TableHead"/>
    <w:rsid w:val="00C55044"/>
  </w:style>
  <w:style w:type="character" w:customStyle="1" w:styleId="fontstyle01">
    <w:name w:val="fontstyle01"/>
    <w:basedOn w:val="a0"/>
    <w:rsid w:val="00C55044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C55044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C55044"/>
    <w:rPr>
      <w:rFonts w:ascii="Helvetica-Oblique" w:hAnsi="Helvetica-Oblique" w:hint="default"/>
      <w:b w:val="0"/>
      <w:bCs w:val="0"/>
      <w:i/>
      <w:iCs/>
      <w:color w:val="000000"/>
      <w:sz w:val="24"/>
      <w:szCs w:val="24"/>
    </w:rPr>
  </w:style>
  <w:style w:type="character" w:styleId="af5">
    <w:name w:val="Emphasis"/>
    <w:basedOn w:val="a0"/>
    <w:uiPriority w:val="20"/>
    <w:qFormat/>
    <w:rsid w:val="00C55044"/>
    <w:rPr>
      <w:i/>
      <w:iCs/>
    </w:rPr>
  </w:style>
  <w:style w:type="character" w:customStyle="1" w:styleId="apple-converted-space">
    <w:name w:val="apple-converted-space"/>
    <w:basedOn w:val="a0"/>
    <w:rsid w:val="00C55044"/>
  </w:style>
  <w:style w:type="character" w:customStyle="1" w:styleId="40">
    <w:name w:val="标题 4 字符"/>
    <w:basedOn w:val="a0"/>
    <w:link w:val="4"/>
    <w:uiPriority w:val="9"/>
    <w:rsid w:val="00C55044"/>
    <w:rPr>
      <w:rFonts w:ascii="Calibri Light" w:eastAsia="宋体" w:hAnsi="Calibri Light" w:cs="Times New Roman"/>
      <w:b/>
      <w:bCs/>
      <w:sz w:val="28"/>
      <w:szCs w:val="28"/>
    </w:rPr>
  </w:style>
  <w:style w:type="numbering" w:customStyle="1" w:styleId="11">
    <w:name w:val="无列表1"/>
    <w:next w:val="a2"/>
    <w:uiPriority w:val="99"/>
    <w:semiHidden/>
    <w:unhideWhenUsed/>
    <w:rsid w:val="00C55044"/>
  </w:style>
  <w:style w:type="table" w:customStyle="1" w:styleId="12">
    <w:name w:val="网格型1"/>
    <w:basedOn w:val="a1"/>
    <w:next w:val="ab"/>
    <w:uiPriority w:val="39"/>
    <w:rsid w:val="00C55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next w:val="ab"/>
    <w:uiPriority w:val="39"/>
    <w:rsid w:val="00C55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90">
    <w:name w:val="标题 9 字符"/>
    <w:basedOn w:val="a0"/>
    <w:link w:val="9"/>
    <w:uiPriority w:val="9"/>
    <w:semiHidden/>
    <w:rsid w:val="00C55044"/>
    <w:rPr>
      <w:rFonts w:ascii="Calibri Light" w:eastAsia="宋体" w:hAnsi="Calibri Light" w:cs="Times New Roman"/>
      <w:szCs w:val="21"/>
    </w:rPr>
  </w:style>
  <w:style w:type="character" w:styleId="af6">
    <w:name w:val="Placeholder Text"/>
    <w:basedOn w:val="a0"/>
    <w:uiPriority w:val="99"/>
    <w:semiHidden/>
    <w:rsid w:val="00C55044"/>
    <w:rPr>
      <w:color w:val="808080"/>
    </w:rPr>
  </w:style>
  <w:style w:type="character" w:customStyle="1" w:styleId="4Char1">
    <w:name w:val="标题 4 Char1"/>
    <w:basedOn w:val="a0"/>
    <w:uiPriority w:val="9"/>
    <w:semiHidden/>
    <w:rsid w:val="00C5504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9Char1">
    <w:name w:val="标题 9 Char1"/>
    <w:basedOn w:val="a0"/>
    <w:uiPriority w:val="9"/>
    <w:semiHidden/>
    <w:rsid w:val="00C55044"/>
    <w:rPr>
      <w:rFonts w:asciiTheme="majorHAnsi" w:eastAsiaTheme="majorEastAsia" w:hAnsiTheme="majorHAnsi" w:cstheme="maj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0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EE916B-B9B4-4C7F-9846-0187C1F44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42</TotalTime>
  <Pages>15</Pages>
  <Words>463</Words>
  <Characters>2641</Characters>
  <Application>Microsoft Office Word</Application>
  <DocSecurity>0</DocSecurity>
  <Lines>22</Lines>
  <Paragraphs>6</Paragraphs>
  <ScaleCrop>false</ScaleCrop>
  <Company>NKU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mbio</dc:creator>
  <cp:lastModifiedBy>Tiantian Wu</cp:lastModifiedBy>
  <cp:revision>1242</cp:revision>
  <cp:lastPrinted>2023-02-06T15:51:00Z</cp:lastPrinted>
  <dcterms:created xsi:type="dcterms:W3CDTF">2019-07-01T11:55:00Z</dcterms:created>
  <dcterms:modified xsi:type="dcterms:W3CDTF">2026-03-10T15:05:00Z</dcterms:modified>
</cp:coreProperties>
</file>